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394CB775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973E15">
        <w:rPr>
          <w:rFonts w:ascii="Times New Roman" w:hAnsi="Times New Roman"/>
          <w:b/>
          <w:sz w:val="32"/>
          <w:szCs w:val="32"/>
          <w:lang w:val="ru-RU"/>
        </w:rPr>
        <w:t>ЛАБОРАТОРН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78E88724" w:rsidR="000D5065" w:rsidRPr="003B3DE5" w:rsidRDefault="00631E59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631E59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Лабораторная работа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№</w:t>
            </w:r>
            <w:r w:rsidR="00656692" w:rsidRPr="00656692">
              <w:rPr>
                <w:rFonts w:ascii="Times New Roman" w:hAnsi="Times New Roman"/>
                <w:sz w:val="28"/>
                <w:szCs w:val="28"/>
                <w:lang w:val="ru-RU"/>
              </w:rPr>
              <w:t>6</w:t>
            </w:r>
            <w:r w:rsidRPr="00631E59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 w:rsidR="00656692" w:rsidRPr="00656692">
              <w:rPr>
                <w:rFonts w:ascii="Times New Roman" w:hAnsi="Times New Roman"/>
                <w:sz w:val="28"/>
                <w:szCs w:val="28"/>
                <w:lang w:val="ru-RU"/>
              </w:rPr>
              <w:t>Использование сигналов и средств хронометража в ОС GNU/Linux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23C8F2FF" w:rsidR="0019433D" w:rsidRPr="00B33FC5" w:rsidRDefault="00973E1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С. Кузнецов</w:t>
            </w:r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77777777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7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422B4DC9" w:rsidR="008860BE" w:rsidRPr="00341959" w:rsidRDefault="00973E15" w:rsidP="00445C8C">
      <w:pPr>
        <w:rPr>
          <w:b/>
          <w:highlight w:val="lightGray"/>
        </w:rPr>
      </w:pPr>
      <w:r>
        <w:t>Цель</w:t>
      </w:r>
      <w:r w:rsidR="00656692" w:rsidRPr="00656692">
        <w:t xml:space="preserve"> </w:t>
      </w:r>
      <w:r w:rsidR="00656692">
        <w:t>работы</w:t>
      </w:r>
      <w:r>
        <w:t xml:space="preserve"> состоит </w:t>
      </w:r>
      <w:r w:rsidR="00656692">
        <w:t>в изучении и</w:t>
      </w:r>
      <w:r w:rsidR="00656692" w:rsidRPr="00656692">
        <w:t>спользовани</w:t>
      </w:r>
      <w:r w:rsidR="00656692">
        <w:t>я</w:t>
      </w:r>
      <w:r w:rsidR="00656692" w:rsidRPr="00656692">
        <w:t xml:space="preserve"> сигналов и средств хронометража в ОС GNU/Linux</w:t>
      </w:r>
      <w:r w:rsidR="00656692">
        <w:t>.</w:t>
      </w:r>
    </w:p>
    <w:p w14:paraId="1CF741FF" w14:textId="1FF8B4BC" w:rsidR="00817F94" w:rsidRDefault="00445C8C" w:rsidP="008860BE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233A5CA7" w14:textId="4516D06E" w:rsidR="00973E15" w:rsidRPr="00973E15" w:rsidRDefault="00973E15" w:rsidP="00973E15">
      <w:r>
        <w:t>Выполнение работы сводится к следующим задачам.</w:t>
      </w:r>
    </w:p>
    <w:p w14:paraId="4833CA26" w14:textId="4B4AEC5D" w:rsidR="00656692" w:rsidRPr="00656692" w:rsidRDefault="00656692" w:rsidP="00656692">
      <w:pPr>
        <w:pStyle w:val="a"/>
      </w:pPr>
      <w:r w:rsidRPr="00656692">
        <w:t>Ознаком</w:t>
      </w:r>
      <w:r>
        <w:t>ление</w:t>
      </w:r>
      <w:r w:rsidRPr="00656692">
        <w:t xml:space="preserve"> с краткими теоретическими сведениями по использованию сигналов и средств работы с системными часами в ОС GNU/Linux.</w:t>
      </w:r>
    </w:p>
    <w:p w14:paraId="4B5A236E" w14:textId="489A24C2" w:rsidR="00973E15" w:rsidRDefault="00656692" w:rsidP="00973E15">
      <w:pPr>
        <w:pStyle w:val="a"/>
      </w:pPr>
      <w:r>
        <w:t>Модификация результатов выполнения лабораторной работы №5 использованием программных средств для работы с сигналами и средствами хронометража</w:t>
      </w:r>
      <w:r w:rsidR="001044D9" w:rsidRPr="001044D9">
        <w:t>.</w:t>
      </w:r>
    </w:p>
    <w:p w14:paraId="6AB220D3" w14:textId="51B80E14" w:rsidR="00551DE3" w:rsidRDefault="001044D9" w:rsidP="00551DE3">
      <w:pPr>
        <w:pStyle w:val="a"/>
      </w:pPr>
      <w:r w:rsidRPr="001044D9">
        <w:t>Написа</w:t>
      </w:r>
      <w:r>
        <w:t>ние настоящего</w:t>
      </w:r>
      <w:r w:rsidRPr="001044D9">
        <w:t xml:space="preserve"> отчет</w:t>
      </w:r>
      <w:r>
        <w:t>а</w:t>
      </w:r>
      <w:r w:rsidRPr="001044D9">
        <w:t xml:space="preserve"> защит</w:t>
      </w:r>
      <w:r>
        <w:t>а его</w:t>
      </w:r>
      <w:r w:rsidRPr="001044D9">
        <w:t xml:space="preserve"> с исходными текстами и исполняемым модулем программы. Исходные тексты программ должны содержать комментарии в стиле системы doxygen</w:t>
      </w:r>
      <w:r w:rsidR="00407F09">
        <w:t>, настоящий отчет должен включать содержимое</w:t>
      </w:r>
      <w:r w:rsidR="00656692">
        <w:t xml:space="preserve"> файла </w:t>
      </w:r>
      <w:r w:rsidR="00656692">
        <w:rPr>
          <w:lang w:val="en-US"/>
        </w:rPr>
        <w:t>configure</w:t>
      </w:r>
      <w:r w:rsidR="00656692" w:rsidRPr="00656692">
        <w:t>.</w:t>
      </w:r>
      <w:r w:rsidR="00656692">
        <w:rPr>
          <w:lang w:val="en-US"/>
        </w:rPr>
        <w:t>ac</w:t>
      </w:r>
      <w:r w:rsidRPr="001044D9">
        <w:t>.</w:t>
      </w:r>
    </w:p>
    <w:p w14:paraId="4E7C715C" w14:textId="33B129B0" w:rsidR="00DE580A" w:rsidRDefault="00551DE3" w:rsidP="00407F09">
      <w:pPr>
        <w:rPr>
          <w:rFonts w:cs="Times New Roman"/>
        </w:rPr>
      </w:pPr>
      <w:r>
        <w:t>Вариант 1</w:t>
      </w:r>
      <w:r w:rsidR="00407F09" w:rsidRPr="00407F09">
        <w:t>4</w:t>
      </w:r>
      <w:r>
        <w:t xml:space="preserve">. </w:t>
      </w:r>
      <w:r w:rsidR="00407F09">
        <w:t>Клиент принимает от пользователя беззнаковое целое</w:t>
      </w:r>
      <w:r w:rsidR="00407F09">
        <w:br/>
        <w:t>число N –</w:t>
      </w:r>
      <w:r w:rsidR="00407F09" w:rsidRPr="00407F09">
        <w:t xml:space="preserve"> </w:t>
      </w:r>
      <w:r w:rsidR="00407F09">
        <w:t>основание системы счисления (диапазон (1..20]) и последовательность цифр в</w:t>
      </w:r>
      <w:r w:rsidR="00407F09" w:rsidRPr="00407F09">
        <w:t xml:space="preserve"> </w:t>
      </w:r>
      <w:r w:rsidR="00407F09">
        <w:t>соответствии с заданной системой счисления, отсылает серверу.</w:t>
      </w:r>
      <w:r w:rsidR="00407F09" w:rsidRPr="00407F09">
        <w:t xml:space="preserve"> </w:t>
      </w:r>
      <w:r w:rsidR="00407F09">
        <w:t>Сервер принимает основание системы счисления и число в этой системе,</w:t>
      </w:r>
      <w:r w:rsidR="00407F09" w:rsidRPr="00407F09">
        <w:t xml:space="preserve"> </w:t>
      </w:r>
      <w:r w:rsidR="00407F09">
        <w:t>выводит число на экран, переводит его в десятичную систему, выводит на</w:t>
      </w:r>
      <w:r w:rsidR="00407F09" w:rsidRPr="00407F09">
        <w:t xml:space="preserve"> </w:t>
      </w:r>
      <w:r w:rsidR="00407F09">
        <w:t>экран, осуществляет его реверс (меняет порядок следования знаков на</w:t>
      </w:r>
      <w:r w:rsidR="00407F09" w:rsidRPr="00407F09">
        <w:t xml:space="preserve"> </w:t>
      </w:r>
      <w:r w:rsidR="00407F09">
        <w:t>обратный), выводит на экран значение измененной последовательности,</w:t>
      </w:r>
      <w:r w:rsidR="00407F09" w:rsidRPr="00407F09">
        <w:t xml:space="preserve"> </w:t>
      </w:r>
      <w:r w:rsidR="00407F09">
        <w:t>переводит ее в десятичную систему и выводит его на экран.</w:t>
      </w:r>
    </w:p>
    <w:p w14:paraId="0B45D9CA" w14:textId="77777777" w:rsidR="00631E59" w:rsidRDefault="00631E59">
      <w:pPr>
        <w:spacing w:after="160" w:line="259" w:lineRule="auto"/>
        <w:ind w:firstLine="0"/>
        <w:contextualSpacing w:val="0"/>
        <w:jc w:val="left"/>
        <w:rPr>
          <w:b/>
        </w:rPr>
      </w:pPr>
      <w:r>
        <w:br w:type="page"/>
      </w:r>
    </w:p>
    <w:p w14:paraId="23CCECA3" w14:textId="121A138A" w:rsidR="00551DE3" w:rsidRPr="00631E59" w:rsidRDefault="00407F09" w:rsidP="00551DE3">
      <w:pPr>
        <w:pStyle w:val="a0"/>
        <w:rPr>
          <w:lang w:val="ru-RU"/>
        </w:rPr>
      </w:pPr>
      <w:r>
        <w:rPr>
          <w:lang w:val="ru-RU"/>
        </w:rPr>
        <w:lastRenderedPageBreak/>
        <w:t>Исходные тексты программы</w:t>
      </w:r>
    </w:p>
    <w:p w14:paraId="0DABE00A" w14:textId="72C7B356" w:rsidR="00407F09" w:rsidRDefault="00407F09" w:rsidP="00407F09">
      <w:pPr>
        <w:pStyle w:val="afa"/>
        <w:ind w:left="708"/>
      </w:pPr>
      <w:r>
        <w:t>Далее приведено содержимое файлов с исходным ходом программы.</w:t>
      </w:r>
    </w:p>
    <w:p w14:paraId="395633DA" w14:textId="30ECA22A" w:rsidR="005F0866" w:rsidRPr="00407F09" w:rsidRDefault="005F0866" w:rsidP="005F0866">
      <w:pPr>
        <w:pStyle w:val="afa"/>
      </w:pPr>
      <w:r>
        <w:t>Листинг</w:t>
      </w:r>
      <w:r w:rsidRPr="00551DE3">
        <w:t xml:space="preserve"> 1 – </w:t>
      </w:r>
      <w:r>
        <w:t>Код</w:t>
      </w:r>
      <w:r w:rsidRPr="00551DE3">
        <w:t xml:space="preserve"> </w:t>
      </w:r>
      <w:r w:rsidR="00407F09">
        <w:t xml:space="preserve">в файле </w:t>
      </w:r>
      <w:r w:rsidR="00407F09">
        <w:rPr>
          <w:lang w:val="en-US"/>
        </w:rPr>
        <w:t>task</w:t>
      </w:r>
      <w:r w:rsidR="00407F09" w:rsidRPr="00407F09">
        <w:t>14.</w:t>
      </w:r>
      <w:r w:rsidR="00407F09">
        <w:rPr>
          <w:lang w:val="en-US"/>
        </w:rPr>
        <w:t>h</w:t>
      </w:r>
    </w:p>
    <w:p w14:paraId="715E88CF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file   task14.h</w:t>
      </w:r>
    </w:p>
    <w:p w14:paraId="52B35ECA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brief  Header file of functions with numeral systems</w:t>
      </w:r>
    </w:p>
    <w:p w14:paraId="4648534F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        essential for task 14</w:t>
      </w:r>
    </w:p>
    <w:p w14:paraId="5FB0D510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DEABF13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1B103D5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stdbool.h&gt;</w:t>
      </w:r>
    </w:p>
    <w:p w14:paraId="0EECEA9C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"input.h"</w:t>
      </w:r>
    </w:p>
    <w:p w14:paraId="31F10930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inttypes.h&gt;</w:t>
      </w:r>
    </w:p>
    <w:p w14:paraId="06FA37DB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83D6FA0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fndef LAB1_TASK14_H</w:t>
      </w:r>
    </w:p>
    <w:p w14:paraId="77F02743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define LAB1_TASK14_H</w:t>
      </w:r>
    </w:p>
    <w:p w14:paraId="531F22E2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C8A2784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B1AF6FB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struct taskData</w:t>
      </w:r>
    </w:p>
    <w:p w14:paraId="2481B0C2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brief Struct for PerformTask() function</w:t>
      </w:r>
    </w:p>
    <w:p w14:paraId="1E66D773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A640980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details Keeps data that is used as PerformTask() argument</w:t>
      </w:r>
    </w:p>
    <w:p w14:paraId="1ACD7295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56B17400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typedef struct</w:t>
      </w:r>
    </w:p>
    <w:p w14:paraId="70BC14D7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7A786B12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/*!</w:t>
      </w:r>
    </w:p>
    <w:p w14:paraId="78B09230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* Number in required numeric system</w:t>
      </w:r>
    </w:p>
    <w:p w14:paraId="28E536FF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*/</w:t>
      </w:r>
    </w:p>
    <w:p w14:paraId="7C7B9C57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char number[INPUT_SIZE];</w:t>
      </w:r>
    </w:p>
    <w:p w14:paraId="2D29AF4A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/*!</w:t>
      </w:r>
    </w:p>
    <w:p w14:paraId="33368320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* Radix of numeric system</w:t>
      </w:r>
    </w:p>
    <w:p w14:paraId="4D5122EA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*/</w:t>
      </w:r>
    </w:p>
    <w:p w14:paraId="3CB53F01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8_t radix;</w:t>
      </w:r>
    </w:p>
    <w:p w14:paraId="103ED498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 taskData;</w:t>
      </w:r>
    </w:p>
    <w:p w14:paraId="556E8CC8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D1BAC07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Performs task14 with required output</w:t>
      </w:r>
    </w:p>
    <w:p w14:paraId="79A33413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0511AB33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data argument for task 14</w:t>
      </w:r>
    </w:p>
    <w:p w14:paraId="11E18564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3C71A35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void PerformTask(taskData* data);</w:t>
      </w:r>
    </w:p>
    <w:p w14:paraId="584524AA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F9C7D8C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Converts number in any (2-20) numeral system to decimal</w:t>
      </w:r>
    </w:p>
    <w:p w14:paraId="6189645C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EDC0B0A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number number to convert.</w:t>
      </w:r>
    </w:p>
    <w:p w14:paraId="0AA074E0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radix radix of numeral system.</w:t>
      </w:r>
    </w:p>
    <w:p w14:paraId="48B05AC4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return Integer conversion result.</w:t>
      </w:r>
    </w:p>
    <w:p w14:paraId="3096DD2F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6B00E98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int AnyNumeralSystemToDecimal(char* number, int radix);</w:t>
      </w:r>
    </w:p>
    <w:p w14:paraId="4B2CB1BD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CAB754F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Checks if number only contains digits, allowed for this numeral</w:t>
      </w:r>
    </w:p>
    <w:p w14:paraId="28BFFC6A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system</w:t>
      </w:r>
    </w:p>
    <w:p w14:paraId="6843487F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78410FBE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numberToCheck number to check.</w:t>
      </w:r>
    </w:p>
    <w:p w14:paraId="7305E388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radix radix of numeral system.</w:t>
      </w:r>
    </w:p>
    <w:p w14:paraId="43F6CDD2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return true if number only contains digits, allowed for this numeral</w:t>
      </w:r>
    </w:p>
    <w:p w14:paraId="6E42BD0A" w14:textId="48FF76AE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*  system, false - otherwise.</w:t>
      </w:r>
    </w:p>
    <w:p w14:paraId="115B1AFA" w14:textId="67EA0E96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*/</w:t>
      </w:r>
    </w:p>
    <w:p w14:paraId="193E8289" w14:textId="77777777" w:rsidR="00656692" w:rsidRPr="00407F09" w:rsidRDefault="00656692" w:rsidP="00656692">
      <w:pPr>
        <w:pStyle w:val="afa"/>
        <w:rPr>
          <w:lang w:val="en-US"/>
        </w:rPr>
      </w:pPr>
      <w:r>
        <w:t>Окончание</w:t>
      </w:r>
      <w:r w:rsidRPr="00407F09">
        <w:rPr>
          <w:lang w:val="en-US"/>
        </w:rPr>
        <w:t xml:space="preserve"> </w:t>
      </w:r>
      <w:r>
        <w:t>листинга</w:t>
      </w:r>
      <w:r w:rsidRPr="00656692">
        <w:rPr>
          <w:lang w:val="en-US"/>
        </w:rPr>
        <w:t xml:space="preserve"> 1</w:t>
      </w:r>
    </w:p>
    <w:p w14:paraId="6F26A37D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lastRenderedPageBreak/>
        <w:t>bool CheckRadixMatch(char* numberToCheck, int radix);</w:t>
      </w:r>
    </w:p>
    <w:p w14:paraId="385AD4DE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FA51634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Checks if number is not too big to be written to int after</w:t>
      </w:r>
    </w:p>
    <w:p w14:paraId="4B517C4B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conversion</w:t>
      </w:r>
    </w:p>
    <w:p w14:paraId="101A13F4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537C2EC9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numberToCheck number to check.</w:t>
      </w:r>
    </w:p>
    <w:p w14:paraId="5E1BC93B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radix radix of numeral system.</w:t>
      </w:r>
    </w:p>
    <w:p w14:paraId="6B03D212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return true if number is not too big to be written to int after</w:t>
      </w:r>
    </w:p>
    <w:p w14:paraId="0C9EDD20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conversion, false - otherwise</w:t>
      </w:r>
    </w:p>
    <w:p w14:paraId="4595CD59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EF39611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bool CheckIntOverflow(char* numberToCheck, int radix);</w:t>
      </w:r>
    </w:p>
    <w:p w14:paraId="01D0CFA3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2BA624D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Checks if number can be numeral system radix for task 14</w:t>
      </w:r>
    </w:p>
    <w:p w14:paraId="035A05C3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2F9BAF88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intToCheck number to check.</w:t>
      </w:r>
    </w:p>
    <w:p w14:paraId="02A9B5E6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return true if number can be numeral system radix for task 14</w:t>
      </w:r>
    </w:p>
    <w:p w14:paraId="43B3E297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false - otherwise</w:t>
      </w:r>
    </w:p>
    <w:p w14:paraId="670890E0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EAABFEF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bool RadixInputCheck(int intToCheck);</w:t>
      </w:r>
    </w:p>
    <w:p w14:paraId="07921682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A76352C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AF82F57" w14:textId="56FF47D9" w:rsidR="00407F09" w:rsidRPr="00656692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endif //LAB1_TASK14_H</w:t>
      </w:r>
    </w:p>
    <w:p w14:paraId="3D9FE3DB" w14:textId="54AFA083" w:rsidR="00407F09" w:rsidRPr="00656692" w:rsidRDefault="00407F09" w:rsidP="00407F09">
      <w:pPr>
        <w:ind w:firstLine="0"/>
        <w:rPr>
          <w:lang w:val="en-US" w:eastAsia="en-US"/>
        </w:rPr>
      </w:pPr>
    </w:p>
    <w:p w14:paraId="4F72B9A8" w14:textId="4379F4E4" w:rsidR="00407F09" w:rsidRPr="00407F09" w:rsidRDefault="00407F09" w:rsidP="00407F09">
      <w:pPr>
        <w:pStyle w:val="afa"/>
      </w:pPr>
      <w:r>
        <w:t>Листинг</w:t>
      </w:r>
      <w:r w:rsidRPr="00551DE3">
        <w:t xml:space="preserve"> </w:t>
      </w:r>
      <w:r>
        <w:t>2</w:t>
      </w:r>
      <w:r w:rsidRPr="00551DE3">
        <w:t xml:space="preserve"> – </w:t>
      </w:r>
      <w:r>
        <w:t>Код</w:t>
      </w:r>
      <w:r w:rsidRPr="00551DE3">
        <w:t xml:space="preserve"> </w:t>
      </w:r>
      <w:r>
        <w:t xml:space="preserve">в файле </w:t>
      </w:r>
      <w:r>
        <w:rPr>
          <w:lang w:val="en-US"/>
        </w:rPr>
        <w:t>task</w:t>
      </w:r>
      <w:r w:rsidRPr="00407F09">
        <w:t>14.</w:t>
      </w:r>
      <w:r>
        <w:rPr>
          <w:lang w:val="en-US"/>
        </w:rPr>
        <w:t>c</w:t>
      </w:r>
    </w:p>
    <w:p w14:paraId="23435592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file   input.c</w:t>
      </w:r>
    </w:p>
    <w:p w14:paraId="69367EBB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brief  Implements functions of task14.h</w:t>
      </w:r>
    </w:p>
    <w:p w14:paraId="6AA8AAB7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63AA2610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183301F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"task14.h"</w:t>
      </w:r>
    </w:p>
    <w:p w14:paraId="70D9D5D9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math.h&gt;</w:t>
      </w:r>
    </w:p>
    <w:p w14:paraId="6FEDD5B3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string.h&gt;</w:t>
      </w:r>
    </w:p>
    <w:p w14:paraId="122C1536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stdbool.h&gt;</w:t>
      </w:r>
    </w:p>
    <w:p w14:paraId="403682B9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stdio.h&gt;</w:t>
      </w:r>
    </w:p>
    <w:p w14:paraId="0641BF57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3560EB3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enum</w:t>
      </w:r>
    </w:p>
    <w:p w14:paraId="377EB54E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brief  Essential constants for task 14</w:t>
      </w:r>
    </w:p>
    <w:p w14:paraId="12FE47BB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01294F8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enum NumeralSystemsConstants</w:t>
      </w:r>
    </w:p>
    <w:p w14:paraId="23E9C53D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5A407227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VIGESIMAL_A = 'A', /** Digit next to 9 */</w:t>
      </w:r>
    </w:p>
    <w:p w14:paraId="75681676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MIN_RADIX = 2,     /** Minimal numeral system radix */</w:t>
      </w:r>
    </w:p>
    <w:p w14:paraId="353293F8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MAX_RADIX = 20     /** Maximal numeral system radix for task */</w:t>
      </w:r>
    </w:p>
    <w:p w14:paraId="70636888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;</w:t>
      </w:r>
    </w:p>
    <w:p w14:paraId="30AE28A3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459B92D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void PerformTask(taskData* data)</w:t>
      </w:r>
    </w:p>
    <w:p w14:paraId="2121C386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2756ACCB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char reversedNumber[INPUT_SIZE];</w:t>
      </w:r>
    </w:p>
    <w:p w14:paraId="432FBBAA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char* number = data-&gt;number;</w:t>
      </w:r>
    </w:p>
    <w:p w14:paraId="193F5362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8_t radix = data-&gt;radix;</w:t>
      </w:r>
    </w:p>
    <w:p w14:paraId="2D6E9C49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76E7384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for (int i = (int) strlen(number) - 1; i &gt;= 0; i--)</w:t>
      </w:r>
    </w:p>
    <w:p w14:paraId="33523E02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521AF43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reversedNumber[strlen(number) - (i + 1)] = number[i];</w:t>
      </w:r>
    </w:p>
    <w:p w14:paraId="284D83B2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0C1FBEF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reversedNumber[strlen(number)] = '\0';</w:t>
      </w:r>
    </w:p>
    <w:p w14:paraId="6CEAE978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B0BA525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while (reversedNumber[strlen(reversedNumber) - 1] == '0')</w:t>
      </w:r>
    </w:p>
    <w:p w14:paraId="58CB3C5B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B5DBF8D" w14:textId="77777777" w:rsidR="00656692" w:rsidRPr="00407F09" w:rsidRDefault="00656692" w:rsidP="00656692">
      <w:pPr>
        <w:pStyle w:val="afa"/>
        <w:rPr>
          <w:lang w:val="en-US"/>
        </w:rPr>
      </w:pPr>
      <w:r>
        <w:lastRenderedPageBreak/>
        <w:t>Продолжение</w:t>
      </w:r>
      <w:r w:rsidRPr="00656692">
        <w:rPr>
          <w:lang w:val="en-US"/>
        </w:rPr>
        <w:t xml:space="preserve"> </w:t>
      </w:r>
      <w:r>
        <w:t>листинга</w:t>
      </w:r>
      <w:r w:rsidRPr="00656692">
        <w:rPr>
          <w:lang w:val="en-US"/>
        </w:rPr>
        <w:t xml:space="preserve"> 2</w:t>
      </w:r>
    </w:p>
    <w:p w14:paraId="07D74694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reversedNumber[strlen(reversedNumber) - 1] = '\0';</w:t>
      </w:r>
    </w:p>
    <w:p w14:paraId="68BB553C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5C1C4D9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5A9A1CF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printf("Original: %s\n", number);</w:t>
      </w:r>
    </w:p>
    <w:p w14:paraId="77B1481B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printf("To decimal: %d\n",</w:t>
      </w:r>
    </w:p>
    <w:p w14:paraId="67281FB4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AnyNumeralSystemToDecimal(number, radix));</w:t>
      </w:r>
    </w:p>
    <w:p w14:paraId="09552BD0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printf("Reversed: %s\n", reversedNumber);</w:t>
      </w:r>
    </w:p>
    <w:p w14:paraId="237E81DD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f (CheckIntOverflow(reversedNumber, radix))</w:t>
      </w:r>
    </w:p>
    <w:p w14:paraId="4748B0B5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AAFFD26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printf("Reversed to decimal: %d\n",</w:t>
      </w:r>
    </w:p>
    <w:p w14:paraId="5C8F7C23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   AnyNumeralSystemToDecimal(reversedNumber, radix));</w:t>
      </w:r>
    </w:p>
    <w:p w14:paraId="079A22AF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F31507E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else</w:t>
      </w:r>
    </w:p>
    <w:p w14:paraId="61E9BF19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F550D4E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printf("Reversed number is too big");</w:t>
      </w:r>
    </w:p>
    <w:p w14:paraId="5CEC4067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E6F8BCD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</w:t>
      </w:r>
    </w:p>
    <w:p w14:paraId="48533640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B551BFA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int AnyNumeralSystemToDecimal(char* number, int radix)</w:t>
      </w:r>
    </w:p>
    <w:p w14:paraId="4B1F20C8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04398621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 result = 0;</w:t>
      </w:r>
    </w:p>
    <w:p w14:paraId="2DDB61ED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 multiplier = 1;</w:t>
      </w:r>
    </w:p>
    <w:p w14:paraId="544894F1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 currentDigit;</w:t>
      </w:r>
    </w:p>
    <w:p w14:paraId="7F86C534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for (int i = (int) strlen(number) - 1; i &gt;= 0; i--)</w:t>
      </w:r>
    </w:p>
    <w:p w14:paraId="70484C0E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09AB225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if (number[i] &gt;= VIGESIMAL_A)</w:t>
      </w:r>
    </w:p>
    <w:p w14:paraId="69B0EF0F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43D00670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currentDigit = 10 + number[i] - VIGESIMAL_A;</w:t>
      </w:r>
    </w:p>
    <w:p w14:paraId="1E93D76C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28BC10D2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else</w:t>
      </w:r>
    </w:p>
    <w:p w14:paraId="51DDFFCF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4CAB98E4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currentDigit = number[i] - '0';</w:t>
      </w:r>
    </w:p>
    <w:p w14:paraId="6E1543DC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40D93161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result += currentDigit * multiplier;</w:t>
      </w:r>
    </w:p>
    <w:p w14:paraId="674823C9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multiplier *= radix;</w:t>
      </w:r>
    </w:p>
    <w:p w14:paraId="5591D625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6D13A82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return result;</w:t>
      </w:r>
    </w:p>
    <w:p w14:paraId="33BE6ABD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</w:t>
      </w:r>
    </w:p>
    <w:p w14:paraId="2B11A283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E944ADD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bool CheckRadixMatch(char* numberToCheck, int radix)</w:t>
      </w:r>
    </w:p>
    <w:p w14:paraId="7A08E0DD" w14:textId="77777777" w:rsidR="00407F09" w:rsidRPr="00656692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{</w:t>
      </w:r>
    </w:p>
    <w:p w14:paraId="41A783A8" w14:textId="77777777" w:rsidR="00407F09" w:rsidRPr="00656692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int currentDigit;</w:t>
      </w:r>
    </w:p>
    <w:p w14:paraId="5272AA28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</w:t>
      </w:r>
      <w:r w:rsidRPr="00407F09">
        <w:rPr>
          <w:rFonts w:ascii="Courier New" w:hAnsi="Courier New"/>
          <w:sz w:val="20"/>
          <w:szCs w:val="20"/>
          <w:lang w:val="en-US"/>
        </w:rPr>
        <w:t>for (int i = 0; i &lt; strlen(numberToCheck); i++)</w:t>
      </w:r>
    </w:p>
    <w:p w14:paraId="13F6B07A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9DCFA07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if (numberToCheck[i] &gt;= VIGESIMAL_A)</w:t>
      </w:r>
    </w:p>
    <w:p w14:paraId="2D70EA36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5FD5E345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currentDigit = 10 + numberToCheck[i] - VIGESIMAL_A;</w:t>
      </w:r>
    </w:p>
    <w:p w14:paraId="2B7CBD1D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B6FBC5A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else</w:t>
      </w:r>
    </w:p>
    <w:p w14:paraId="3899B917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7C5E6C83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currentDigit = numberToCheck[i] - '0';</w:t>
      </w:r>
    </w:p>
    <w:p w14:paraId="4D75D088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3BCDBD76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if (currentDigit &gt;= radix || currentDigit &lt; 0)</w:t>
      </w:r>
    </w:p>
    <w:p w14:paraId="5EEA195A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55DB8875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return false;</w:t>
      </w:r>
    </w:p>
    <w:p w14:paraId="620EC685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BE2CA3C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6754B8A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return true;</w:t>
      </w:r>
    </w:p>
    <w:p w14:paraId="4C86A041" w14:textId="77777777" w:rsidR="00656692" w:rsidRPr="00407F09" w:rsidRDefault="00656692" w:rsidP="00656692">
      <w:pPr>
        <w:pStyle w:val="afa"/>
        <w:rPr>
          <w:lang w:val="en-US"/>
        </w:rPr>
      </w:pPr>
      <w:r>
        <w:lastRenderedPageBreak/>
        <w:t>Окончание</w:t>
      </w:r>
      <w:r w:rsidRPr="00656692">
        <w:rPr>
          <w:lang w:val="en-US"/>
        </w:rPr>
        <w:t xml:space="preserve"> </w:t>
      </w:r>
      <w:r>
        <w:t>листинга</w:t>
      </w:r>
      <w:r w:rsidRPr="00656692">
        <w:rPr>
          <w:lang w:val="en-US"/>
        </w:rPr>
        <w:t xml:space="preserve"> 2</w:t>
      </w:r>
    </w:p>
    <w:p w14:paraId="0CDFF522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</w:t>
      </w:r>
    </w:p>
    <w:p w14:paraId="06CBC08B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1A647E5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bool CheckIntOverflow(char* numberToCheck, int radix)</w:t>
      </w:r>
    </w:p>
    <w:p w14:paraId="73210D41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56067A7C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return (double) strlen(numberToCheck) &lt;</w:t>
      </w:r>
    </w:p>
    <w:p w14:paraId="5195DB43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(log((double) __INT_MAX__) / log((double) radix) - 1);</w:t>
      </w:r>
    </w:p>
    <w:p w14:paraId="7D09689C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</w:t>
      </w:r>
    </w:p>
    <w:p w14:paraId="6CFF2F9E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4D29F7C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bool RadixInputCheck(int intToCheck)</w:t>
      </w:r>
    </w:p>
    <w:p w14:paraId="6F3D1EDA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16D583FD" w14:textId="77777777" w:rsidR="00407F09" w:rsidRPr="00407F09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f (intToCheck &lt; MIN_RADIX || intToCheck &gt; MAX_RADIX)</w:t>
      </w:r>
    </w:p>
    <w:p w14:paraId="18353EE1" w14:textId="77777777" w:rsidR="00407F09" w:rsidRPr="00656692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r w:rsidRPr="00656692">
        <w:rPr>
          <w:rFonts w:ascii="Courier New" w:hAnsi="Courier New"/>
          <w:sz w:val="20"/>
          <w:szCs w:val="20"/>
          <w:lang w:val="en-US"/>
        </w:rPr>
        <w:t>{</w:t>
      </w:r>
    </w:p>
    <w:p w14:paraId="4DB9F988" w14:textId="77777777" w:rsidR="00407F09" w:rsidRPr="00656692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return false;</w:t>
      </w:r>
    </w:p>
    <w:p w14:paraId="72A6AE4B" w14:textId="77777777" w:rsidR="00407F09" w:rsidRPr="00656692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F7975EB" w14:textId="77777777" w:rsidR="00407F09" w:rsidRPr="00656692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return true;</w:t>
      </w:r>
    </w:p>
    <w:p w14:paraId="2E608B7C" w14:textId="77777777" w:rsidR="00407F09" w:rsidRPr="00656692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}</w:t>
      </w:r>
    </w:p>
    <w:p w14:paraId="037FA47B" w14:textId="77777777" w:rsidR="00407F09" w:rsidRPr="00656692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A138793" w14:textId="77777777" w:rsidR="00407F09" w:rsidRPr="00656692" w:rsidRDefault="00407F09" w:rsidP="00407F09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30CB40A" w14:textId="523243B4" w:rsidR="00407F09" w:rsidRPr="00656692" w:rsidRDefault="00407F09" w:rsidP="00407F09">
      <w:pPr>
        <w:pStyle w:val="afa"/>
        <w:rPr>
          <w:lang w:val="en-US"/>
        </w:rPr>
      </w:pPr>
      <w:r>
        <w:t>Листинг</w:t>
      </w:r>
      <w:r w:rsidRPr="00656692">
        <w:rPr>
          <w:lang w:val="en-US"/>
        </w:rPr>
        <w:t xml:space="preserve"> 3 – </w:t>
      </w:r>
      <w:r>
        <w:t>Код</w:t>
      </w:r>
      <w:r w:rsidRPr="00656692">
        <w:rPr>
          <w:lang w:val="en-US"/>
        </w:rPr>
        <w:t xml:space="preserve"> </w:t>
      </w:r>
      <w:r>
        <w:t>в</w:t>
      </w:r>
      <w:r w:rsidRPr="00656692">
        <w:rPr>
          <w:lang w:val="en-US"/>
        </w:rPr>
        <w:t xml:space="preserve"> </w:t>
      </w:r>
      <w:r>
        <w:t>файле</w:t>
      </w:r>
      <w:r w:rsidRPr="00656692">
        <w:rPr>
          <w:lang w:val="en-US"/>
        </w:rPr>
        <w:t xml:space="preserve"> </w:t>
      </w:r>
      <w:r>
        <w:rPr>
          <w:lang w:val="en-US"/>
        </w:rPr>
        <w:t>server</w:t>
      </w:r>
      <w:r w:rsidRPr="00656692">
        <w:rPr>
          <w:lang w:val="en-US"/>
        </w:rPr>
        <w:t>.</w:t>
      </w:r>
      <w:r>
        <w:rPr>
          <w:lang w:val="en-US"/>
        </w:rPr>
        <w:t>c</w:t>
      </w:r>
    </w:p>
    <w:p w14:paraId="500F6738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/*! \file   server.c</w:t>
      </w:r>
    </w:p>
    <w:p w14:paraId="79F7A7E8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  \brief  Code of server executable and server's task</w:t>
      </w:r>
    </w:p>
    <w:p w14:paraId="2CF163F2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3940DB6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1DECDF2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&lt;stdio.h&gt;</w:t>
      </w:r>
    </w:p>
    <w:p w14:paraId="7B8F73AF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&lt;stdlib.h&gt;</w:t>
      </w:r>
    </w:p>
    <w:p w14:paraId="4955F84F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&lt;string.h&gt;</w:t>
      </w:r>
    </w:p>
    <w:p w14:paraId="0223D2B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&lt;sys/socket.h&gt;</w:t>
      </w:r>
    </w:p>
    <w:p w14:paraId="33581638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&lt;netinet/in.h&gt;</w:t>
      </w:r>
    </w:p>
    <w:p w14:paraId="5559245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&lt;unistd.h&gt;</w:t>
      </w:r>
    </w:p>
    <w:p w14:paraId="57D4A8E0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&lt;signal.h&gt;</w:t>
      </w:r>
    </w:p>
    <w:p w14:paraId="145F6FD8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"task14.h"</w:t>
      </w:r>
    </w:p>
    <w:p w14:paraId="2C527C79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"logOutput.h"</w:t>
      </w:r>
    </w:p>
    <w:p w14:paraId="737E00FA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"timer.h"</w:t>
      </w:r>
    </w:p>
    <w:p w14:paraId="43F85A8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9B6A412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EC12000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char g_logPath[INPUT_SIZE] = "log";</w:t>
      </w:r>
    </w:p>
    <w:p w14:paraId="31F59B8F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int g_idleTime = 10;</w:t>
      </w:r>
    </w:p>
    <w:p w14:paraId="365D8495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CB4147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/*! \brief Signal handler for server</w:t>
      </w:r>
    </w:p>
    <w:p w14:paraId="6382900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2DCDC46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void ServerSignalHandler(int signum)</w:t>
      </w:r>
    </w:p>
    <w:p w14:paraId="0DFB40F3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{</w:t>
      </w:r>
    </w:p>
    <w:p w14:paraId="7AF763BE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if (signum == SIGINT)</w:t>
      </w:r>
    </w:p>
    <w:p w14:paraId="7FBA7C6F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044BDD0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WriteLogEntry(g_logPath, "Server terminated by Ctrl+C\n");</w:t>
      </w:r>
    </w:p>
    <w:p w14:paraId="5832A868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exit(0);</w:t>
      </w:r>
    </w:p>
    <w:p w14:paraId="2A738170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C396F7E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else if (signum == SIGALRM)</w:t>
      </w:r>
    </w:p>
    <w:p w14:paraId="32770B64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1BFCD445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WriteLogEntry(g_logPath, "Server terminated by timer\n");</w:t>
      </w:r>
    </w:p>
    <w:p w14:paraId="4D6825D8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exit(0);</w:t>
      </w:r>
    </w:p>
    <w:p w14:paraId="2F80B3F3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7843B0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else if (signum == SIGTERM)</w:t>
      </w:r>
    </w:p>
    <w:p w14:paraId="26D88B6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C67BF02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WriteLogEntry(g_logPath, "Server terminated by kill signal\n");</w:t>
      </w:r>
    </w:p>
    <w:p w14:paraId="1317A777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exit(0);</w:t>
      </w:r>
    </w:p>
    <w:p w14:paraId="0D803DC0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3BEC277" w14:textId="77777777" w:rsidR="00656692" w:rsidRPr="00407F09" w:rsidRDefault="00656692" w:rsidP="00656692">
      <w:pPr>
        <w:pStyle w:val="afa"/>
        <w:rPr>
          <w:lang w:val="en-US"/>
        </w:rPr>
      </w:pPr>
      <w:r>
        <w:lastRenderedPageBreak/>
        <w:t>Продолжение</w:t>
      </w:r>
      <w:r w:rsidRPr="00656692">
        <w:rPr>
          <w:lang w:val="en-US"/>
        </w:rPr>
        <w:t xml:space="preserve"> </w:t>
      </w:r>
      <w:r>
        <w:t>листинга</w:t>
      </w:r>
      <w:r w:rsidRPr="00656692">
        <w:rPr>
          <w:lang w:val="en-US"/>
        </w:rPr>
        <w:t xml:space="preserve"> </w:t>
      </w:r>
      <w:r>
        <w:rPr>
          <w:lang w:val="en-US"/>
        </w:rPr>
        <w:t>3</w:t>
      </w:r>
    </w:p>
    <w:p w14:paraId="0BCDA719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}</w:t>
      </w:r>
    </w:p>
    <w:p w14:paraId="6B903455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634A14F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/*! \brief Reads data from socket and calls PerformTask()</w:t>
      </w:r>
    </w:p>
    <w:p w14:paraId="7C1D140F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029784C8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  \param serverSocket descriptor of socket to listen</w:t>
      </w:r>
    </w:p>
    <w:p w14:paraId="09CD8D8E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DBC2A1A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int ServerTask(int serverSocket)</w:t>
      </w:r>
    </w:p>
    <w:p w14:paraId="26A7E3AE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{</w:t>
      </w:r>
    </w:p>
    <w:p w14:paraId="11D6564E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truct sockaddr_in clientName;</w:t>
      </w:r>
    </w:p>
    <w:p w14:paraId="66B9A020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ocklen_t clientNameLength = sizeof(clientName);</w:t>
      </w:r>
    </w:p>
    <w:p w14:paraId="7A40CD24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taskData* data;</w:t>
      </w:r>
    </w:p>
    <w:p w14:paraId="230ADA9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data = (taskData*) malloc(sizeof(taskData));</w:t>
      </w:r>
    </w:p>
    <w:p w14:paraId="72716850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3BBB682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truct sigaction sa = CreateSAHandler(ServerSignalHandler);</w:t>
      </w:r>
    </w:p>
    <w:p w14:paraId="53554D00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igaction(SIGINT, &amp;sa, NULL);</w:t>
      </w:r>
    </w:p>
    <w:p w14:paraId="0A77E68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igaction(SIGTERM, &amp;sa, NULL);</w:t>
      </w:r>
    </w:p>
    <w:p w14:paraId="34D451C4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igaction(SIGALRM, &amp;sa, NULL);</w:t>
      </w:r>
    </w:p>
    <w:p w14:paraId="50519BE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5D7B720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truct itimerval timer = InitTimer(g_idleTime, 0);</w:t>
      </w:r>
    </w:p>
    <w:p w14:paraId="1F993346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etitimer(ITIMER_REAL, &amp;timer, NULL);</w:t>
      </w:r>
    </w:p>
    <w:p w14:paraId="5350C67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CD9B7D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76F78D2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while (true)</w:t>
      </w:r>
    </w:p>
    <w:p w14:paraId="7A7ADA77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61C00B0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int recvResult = (int) recvfrom(serverSocket, data, sizeof(taskData),</w:t>
      </w:r>
    </w:p>
    <w:p w14:paraId="0B534AB7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                            0,</w:t>
      </w:r>
    </w:p>
    <w:p w14:paraId="1565FBB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                            (struct sockaddr*) &amp;clientName,</w:t>
      </w:r>
    </w:p>
    <w:p w14:paraId="0477506A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                            &amp;clientNameLength);</w:t>
      </w:r>
    </w:p>
    <w:p w14:paraId="7054A24F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if (-1 == recvResult)</w:t>
      </w:r>
    </w:p>
    <w:p w14:paraId="79E3AC8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2E5FA72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perror("recvfrom");</w:t>
      </w:r>
    </w:p>
    <w:p w14:paraId="269CDF89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B38461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if (recvResult &gt; 0)</w:t>
      </w:r>
    </w:p>
    <w:p w14:paraId="68E69AFA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71D45DEE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WriteLogEntry(g_logPath, "Got new task\n");</w:t>
      </w:r>
    </w:p>
    <w:p w14:paraId="7B246FF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PerformTask(data);</w:t>
      </w:r>
    </w:p>
    <w:p w14:paraId="3FE938E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RollbackTimer(&amp;timer, g_idleTime, 0);</w:t>
      </w:r>
    </w:p>
    <w:p w14:paraId="71395A86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4052A7A3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DF5F3DA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free(data);</w:t>
      </w:r>
    </w:p>
    <w:p w14:paraId="1F98D1A8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return 0;</w:t>
      </w:r>
    </w:p>
    <w:p w14:paraId="44AFDD3E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}</w:t>
      </w:r>
    </w:p>
    <w:p w14:paraId="29C76ABE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256BEF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/*! \brief main function of server</w:t>
      </w:r>
    </w:p>
    <w:p w14:paraId="34E999B9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00BB0F53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int main(int argc, char* const argv[])</w:t>
      </w:r>
    </w:p>
    <w:p w14:paraId="234790B6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{</w:t>
      </w:r>
    </w:p>
    <w:p w14:paraId="0B875A62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if (argc != 4)</w:t>
      </w:r>
    </w:p>
    <w:p w14:paraId="62A30C6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42070E0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fprintf(stderr, "Expected arguments:\nPort number\n"</w:t>
      </w:r>
    </w:p>
    <w:p w14:paraId="0B97173F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            "Log file name\nIdle timeout\n");</w:t>
      </w:r>
    </w:p>
    <w:p w14:paraId="3E638582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return EXIT_FAILURE;</w:t>
      </w:r>
    </w:p>
    <w:p w14:paraId="0B0599D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0EC20E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int socketFileDescriptor = -1;</w:t>
      </w:r>
    </w:p>
    <w:p w14:paraId="2DB8110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int portNumber = atoi(argv[1]);</w:t>
      </w:r>
    </w:p>
    <w:p w14:paraId="0972B109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trcpy(g_logPath, argv[2]);</w:t>
      </w:r>
    </w:p>
    <w:p w14:paraId="0FFE582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g_idleTime = atoi(argv[3]);</w:t>
      </w:r>
    </w:p>
    <w:p w14:paraId="2B8968C7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truct sockaddr_in name;</w:t>
      </w:r>
    </w:p>
    <w:p w14:paraId="0A7B2A81" w14:textId="30F13CA3" w:rsidR="00656692" w:rsidRPr="00407F09" w:rsidRDefault="00656692" w:rsidP="00656692">
      <w:pPr>
        <w:pStyle w:val="afa"/>
        <w:rPr>
          <w:lang w:val="en-US"/>
        </w:rPr>
      </w:pPr>
      <w:r>
        <w:lastRenderedPageBreak/>
        <w:t>Окончание</w:t>
      </w:r>
      <w:r w:rsidRPr="00656692">
        <w:rPr>
          <w:lang w:val="en-US"/>
        </w:rPr>
        <w:t xml:space="preserve"> </w:t>
      </w:r>
      <w:r>
        <w:t>листинга</w:t>
      </w:r>
      <w:r w:rsidRPr="00656692">
        <w:rPr>
          <w:lang w:val="en-US"/>
        </w:rPr>
        <w:t xml:space="preserve"> </w:t>
      </w:r>
      <w:r>
        <w:rPr>
          <w:lang w:val="en-US"/>
        </w:rPr>
        <w:t>3</w:t>
      </w:r>
    </w:p>
    <w:p w14:paraId="51855722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ocketFileDescriptor = socket(AF_INET, SOCK_DGRAM, IPPROTO_UDP);</w:t>
      </w:r>
    </w:p>
    <w:p w14:paraId="036CA014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int i = 1;</w:t>
      </w:r>
    </w:p>
    <w:p w14:paraId="7945C1E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etsockopt(socketFileDescriptor, SOL_SOCKET, SO_REUSEADDR,</w:t>
      </w:r>
    </w:p>
    <w:p w14:paraId="042BD1C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   (const char*) &amp;i, sizeof(i)</w:t>
      </w:r>
    </w:p>
    <w:p w14:paraId="201C38B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);</w:t>
      </w:r>
    </w:p>
    <w:p w14:paraId="75B92B8E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bzero((char*) &amp;name, sizeof(name));</w:t>
      </w:r>
    </w:p>
    <w:p w14:paraId="5BC8EDAE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name.sin_family = AF_INET;</w:t>
      </w:r>
    </w:p>
    <w:p w14:paraId="4653193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name.sin_port = htons((u_short) portNumber);</w:t>
      </w:r>
    </w:p>
    <w:p w14:paraId="7CFBD149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name.sin_addr.s_addr = INADDR_ANY;</w:t>
      </w:r>
    </w:p>
    <w:p w14:paraId="6398CA17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if (-1 == bind(socketFileDescriptor, (const struct sockaddr*) &amp;name,</w:t>
      </w:r>
    </w:p>
    <w:p w14:paraId="778DB5D6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       sizeof(name)))</w:t>
      </w:r>
    </w:p>
    <w:p w14:paraId="1285B8A6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F096CF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perror("bind ");</w:t>
      </w:r>
    </w:p>
    <w:p w14:paraId="17A6A743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close(socketFileDescriptor);</w:t>
      </w:r>
    </w:p>
    <w:p w14:paraId="6F6B7327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exit(1);</w:t>
      </w:r>
    </w:p>
    <w:p w14:paraId="082D99C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8703AE2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erverTask(socketFileDescriptor);</w:t>
      </w:r>
    </w:p>
    <w:p w14:paraId="648FCBA9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close(socketFileDescriptor);</w:t>
      </w:r>
    </w:p>
    <w:p w14:paraId="5F1E2F59" w14:textId="7B85113F" w:rsid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}</w:t>
      </w:r>
    </w:p>
    <w:p w14:paraId="1BAB62B0" w14:textId="18F5C911" w:rsidR="00407F09" w:rsidRPr="00656692" w:rsidRDefault="00407F09" w:rsidP="00407F09">
      <w:pPr>
        <w:rPr>
          <w:lang w:val="en-US" w:eastAsia="en-US"/>
        </w:rPr>
      </w:pPr>
    </w:p>
    <w:p w14:paraId="5B1AFE0C" w14:textId="7F91DE94" w:rsidR="00DE55E8" w:rsidRPr="00656692" w:rsidRDefault="00DE55E8" w:rsidP="00DE55E8">
      <w:pPr>
        <w:pStyle w:val="afa"/>
      </w:pPr>
      <w:r>
        <w:t>Листинг</w:t>
      </w:r>
      <w:r w:rsidRPr="00656692">
        <w:t xml:space="preserve"> 4 – </w:t>
      </w:r>
      <w:r>
        <w:t>Код</w:t>
      </w:r>
      <w:r w:rsidRPr="00656692">
        <w:t xml:space="preserve"> </w:t>
      </w:r>
      <w:r>
        <w:t>в</w:t>
      </w:r>
      <w:r w:rsidRPr="00656692">
        <w:t xml:space="preserve"> </w:t>
      </w:r>
      <w:r>
        <w:t>файле</w:t>
      </w:r>
      <w:r w:rsidRPr="00656692">
        <w:t xml:space="preserve"> </w:t>
      </w:r>
      <w:r>
        <w:rPr>
          <w:lang w:val="en-US"/>
        </w:rPr>
        <w:t>client</w:t>
      </w:r>
      <w:r w:rsidRPr="00656692">
        <w:t>.</w:t>
      </w:r>
      <w:r>
        <w:rPr>
          <w:lang w:val="en-US"/>
        </w:rPr>
        <w:t>c</w:t>
      </w:r>
    </w:p>
    <w:p w14:paraId="6845C8D8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/*! \file   client.c</w:t>
      </w:r>
    </w:p>
    <w:p w14:paraId="58370360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  \brief  Code of client executable</w:t>
      </w:r>
    </w:p>
    <w:p w14:paraId="51894BD9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B2F92B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B1CF40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&lt;stdio.h&gt;</w:t>
      </w:r>
    </w:p>
    <w:p w14:paraId="70CAF0E2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&lt;stdlib.h&gt;</w:t>
      </w:r>
    </w:p>
    <w:p w14:paraId="3487F25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&lt;string.h&gt;</w:t>
      </w:r>
    </w:p>
    <w:p w14:paraId="5E696865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&lt;sys/socket.h&gt;</w:t>
      </w:r>
    </w:p>
    <w:p w14:paraId="0CD6D4A5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&lt;netinet/in.h&gt;</w:t>
      </w:r>
    </w:p>
    <w:p w14:paraId="28A86B46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&lt;unistd.h&gt;</w:t>
      </w:r>
    </w:p>
    <w:p w14:paraId="60283225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"signal.h"</w:t>
      </w:r>
    </w:p>
    <w:p w14:paraId="0118ADD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"task14.h"</w:t>
      </w:r>
    </w:p>
    <w:p w14:paraId="2AD25A1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"logOutput.h"</w:t>
      </w:r>
    </w:p>
    <w:p w14:paraId="62D5F7C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"timer.h"</w:t>
      </w:r>
    </w:p>
    <w:p w14:paraId="4590263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617BB24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7732AC6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char g_logPath[INPUT_SIZE] = "log";</w:t>
      </w:r>
    </w:p>
    <w:p w14:paraId="383CA77A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int g_idleTime = 10;</w:t>
      </w:r>
    </w:p>
    <w:p w14:paraId="09F1B9F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97890A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/*! \brief Signal handler for server</w:t>
      </w:r>
    </w:p>
    <w:p w14:paraId="4153030E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8A9117F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void ClientSignalHandler(int signum)</w:t>
      </w:r>
    </w:p>
    <w:p w14:paraId="7910EDB4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{</w:t>
      </w:r>
    </w:p>
    <w:p w14:paraId="197C17EA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if (signum == SIGINT)</w:t>
      </w:r>
    </w:p>
    <w:p w14:paraId="48AE39D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EEE7C32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WriteLogEntry(g_logPath, "Client terminated by Ctrl+C\n");</w:t>
      </w:r>
    </w:p>
    <w:p w14:paraId="7E1F6ABE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exit(0);</w:t>
      </w:r>
    </w:p>
    <w:p w14:paraId="164F0066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FCF08D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else if (signum == SIGALRM)</w:t>
      </w:r>
    </w:p>
    <w:p w14:paraId="749229DE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65D11E0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WriteLogEntry(g_logPath, "Client terminated by timer\n");</w:t>
      </w:r>
    </w:p>
    <w:p w14:paraId="5B838B53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exit(0);</w:t>
      </w:r>
    </w:p>
    <w:p w14:paraId="6084DDE5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44185D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else if (signum == SIGTERM)</w:t>
      </w:r>
    </w:p>
    <w:p w14:paraId="40B949C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6CC9103B" w14:textId="5AF83550" w:rsidR="00656692" w:rsidRPr="00656692" w:rsidRDefault="00656692" w:rsidP="00656692">
      <w:pPr>
        <w:pStyle w:val="afa"/>
        <w:rPr>
          <w:lang w:val="en-US"/>
        </w:rPr>
      </w:pPr>
      <w:r>
        <w:lastRenderedPageBreak/>
        <w:t>Продолжение листинга 4</w:t>
      </w:r>
    </w:p>
    <w:p w14:paraId="1F510123" w14:textId="1E98F3AE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WriteLogEntry(g_logPath, "Client terminated by kill signal\n");</w:t>
      </w:r>
    </w:p>
    <w:p w14:paraId="01A55005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exit(0);</w:t>
      </w:r>
    </w:p>
    <w:p w14:paraId="3DFB7B0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3AC7424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}</w:t>
      </w:r>
    </w:p>
    <w:p w14:paraId="39F08D4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C67B9F9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/*! \brief Catches ctrl+C signal, closes socket and terminates server</w:t>
      </w:r>
    </w:p>
    <w:p w14:paraId="12566A9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  \details Parses CL arguments, checks them and sends to the server</w:t>
      </w:r>
    </w:p>
    <w:p w14:paraId="1844C4C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13CF10A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int main(int argc, const char* argv[])</w:t>
      </w:r>
    </w:p>
    <w:p w14:paraId="39F7C6B4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{</w:t>
      </w:r>
    </w:p>
    <w:p w14:paraId="718EB876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if (argc != 5)</w:t>
      </w:r>
    </w:p>
    <w:p w14:paraId="0B47753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F696E1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fprintf(stderr, "Expected arguments:\nServer address\nPort"</w:t>
      </w:r>
    </w:p>
    <w:p w14:paraId="1AB051E7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            "number\nLog file name\nIdle timeout\n");</w:t>
      </w:r>
    </w:p>
    <w:p w14:paraId="7942C895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return EXIT_FAILURE;</w:t>
      </w:r>
    </w:p>
    <w:p w14:paraId="1215E8C7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D8FDC74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trcpy(g_logPath, argv[3]);</w:t>
      </w:r>
    </w:p>
    <w:p w14:paraId="430936E4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g_idleTime = atoi(argv[4]);</w:t>
      </w:r>
    </w:p>
    <w:p w14:paraId="538BA045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E904FEF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truct sigaction sa = CreateSAHandler(ClientSignalHandler);</w:t>
      </w:r>
    </w:p>
    <w:p w14:paraId="715747A2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igaction(SIGINT, &amp;sa, NULL);</w:t>
      </w:r>
    </w:p>
    <w:p w14:paraId="3C63FA74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igaction(SIGTERM, &amp;sa, NULL);</w:t>
      </w:r>
    </w:p>
    <w:p w14:paraId="628BFD7E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igaction(SIGALRM, &amp;sa, NULL);</w:t>
      </w:r>
    </w:p>
    <w:p w14:paraId="2F88C44F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CDFD60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truct itimerval timer = InitTimer(g_idleTime, 0);</w:t>
      </w:r>
    </w:p>
    <w:p w14:paraId="2221ACE5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etitimer(ITIMER_REAL, &amp;timer, NULL);</w:t>
      </w:r>
    </w:p>
    <w:p w14:paraId="00F2A07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701BAF5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int8_t radix;</w:t>
      </w:r>
    </w:p>
    <w:p w14:paraId="186E33C8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char number[INPUT_SIZE];</w:t>
      </w:r>
    </w:p>
    <w:p w14:paraId="56C53887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71667B6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int socketFileDescriptor;</w:t>
      </w:r>
    </w:p>
    <w:p w14:paraId="619594B2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int portNumber = atoi(argv[2]);</w:t>
      </w:r>
    </w:p>
    <w:p w14:paraId="427659D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truct sockaddr_in name;</w:t>
      </w:r>
    </w:p>
    <w:p w14:paraId="51624E06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memset((char*) &amp;name, 0, sizeof(name));</w:t>
      </w:r>
    </w:p>
    <w:p w14:paraId="435814BF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name.sin_family = AF_INET;</w:t>
      </w:r>
    </w:p>
    <w:p w14:paraId="2520B1B0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name.sin_addr.s_addr = inet_addr(argv[1]);</w:t>
      </w:r>
    </w:p>
    <w:p w14:paraId="724D7FA8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if (INADDR_NONE == name.sin_addr.s_addr)</w:t>
      </w:r>
    </w:p>
    <w:p w14:paraId="22273E4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68BFE95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perror("inet_addr");</w:t>
      </w:r>
    </w:p>
    <w:p w14:paraId="53B27218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exit(1);</w:t>
      </w:r>
    </w:p>
    <w:p w14:paraId="7FCFE5FF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5B75B53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name.sin_port = htons((u_short) portNumber);</w:t>
      </w:r>
    </w:p>
    <w:p w14:paraId="46376A60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socketFileDescriptor = socket(AF_INET, SOCK_DGRAM, IPPROTO_UDP);</w:t>
      </w:r>
    </w:p>
    <w:p w14:paraId="56F8BBF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if (socketFileDescriptor &lt; 0)</w:t>
      </w:r>
    </w:p>
    <w:p w14:paraId="1F4EE8F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14B179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perror("socket");</w:t>
      </w:r>
    </w:p>
    <w:p w14:paraId="28D555A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exit(1);</w:t>
      </w:r>
    </w:p>
    <w:p w14:paraId="1B448273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E4D3CE3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4259266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while (true)</w:t>
      </w:r>
    </w:p>
    <w:p w14:paraId="106E4D44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296E6FE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printf("Enter base of numeral system (2 - 20)\n");</w:t>
      </w:r>
    </w:p>
    <w:p w14:paraId="22288E7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radix = (int8_t) CheckedInputInt(RadixInputCheck);</w:t>
      </w:r>
    </w:p>
    <w:p w14:paraId="08ED5BBF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printf("Enter number in chosen system. Use \'A\' - \'J\' as"</w:t>
      </w:r>
    </w:p>
    <w:p w14:paraId="14E567EF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   "digits for &gt;10-based systems\n");</w:t>
      </w:r>
    </w:p>
    <w:p w14:paraId="3FD1027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0590D89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while (true)</w:t>
      </w:r>
    </w:p>
    <w:p w14:paraId="03692D58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1405333C" w14:textId="13621B52" w:rsidR="00656692" w:rsidRPr="00656692" w:rsidRDefault="00656692" w:rsidP="00656692">
      <w:pPr>
        <w:pStyle w:val="afa"/>
      </w:pPr>
      <w:r>
        <w:lastRenderedPageBreak/>
        <w:t xml:space="preserve">Окончание </w:t>
      </w:r>
      <w:r>
        <w:t>листинга 4</w:t>
      </w:r>
    </w:p>
    <w:p w14:paraId="74FD4402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</w:rPr>
      </w:pPr>
      <w:r w:rsidRPr="00656692">
        <w:rPr>
          <w:rFonts w:ascii="Courier New" w:hAnsi="Courier New"/>
          <w:sz w:val="20"/>
          <w:szCs w:val="20"/>
        </w:rPr>
        <w:t xml:space="preserve">            </w:t>
      </w:r>
      <w:r w:rsidRPr="00656692">
        <w:rPr>
          <w:rFonts w:ascii="Courier New" w:hAnsi="Courier New"/>
          <w:sz w:val="20"/>
          <w:szCs w:val="20"/>
          <w:lang w:val="en-US"/>
        </w:rPr>
        <w:t>scanf</w:t>
      </w:r>
      <w:r w:rsidRPr="00656692">
        <w:rPr>
          <w:rFonts w:ascii="Courier New" w:hAnsi="Courier New"/>
          <w:sz w:val="20"/>
          <w:szCs w:val="20"/>
        </w:rPr>
        <w:t>("%</w:t>
      </w:r>
      <w:r w:rsidRPr="00656692">
        <w:rPr>
          <w:rFonts w:ascii="Courier New" w:hAnsi="Courier New"/>
          <w:sz w:val="20"/>
          <w:szCs w:val="20"/>
          <w:lang w:val="en-US"/>
        </w:rPr>
        <w:t>s</w:t>
      </w:r>
      <w:r w:rsidRPr="00656692">
        <w:rPr>
          <w:rFonts w:ascii="Courier New" w:hAnsi="Courier New"/>
          <w:sz w:val="20"/>
          <w:szCs w:val="20"/>
        </w:rPr>
        <w:t xml:space="preserve">", </w:t>
      </w:r>
      <w:r w:rsidRPr="00656692">
        <w:rPr>
          <w:rFonts w:ascii="Courier New" w:hAnsi="Courier New"/>
          <w:sz w:val="20"/>
          <w:szCs w:val="20"/>
          <w:lang w:val="en-US"/>
        </w:rPr>
        <w:t>number</w:t>
      </w:r>
      <w:r w:rsidRPr="00656692">
        <w:rPr>
          <w:rFonts w:ascii="Courier New" w:hAnsi="Courier New"/>
          <w:sz w:val="20"/>
          <w:szCs w:val="20"/>
        </w:rPr>
        <w:t>);</w:t>
      </w:r>
    </w:p>
    <w:p w14:paraId="33270606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</w:rPr>
        <w:t xml:space="preserve">            </w:t>
      </w:r>
      <w:r w:rsidRPr="00656692">
        <w:rPr>
          <w:rFonts w:ascii="Courier New" w:hAnsi="Courier New"/>
          <w:sz w:val="20"/>
          <w:szCs w:val="20"/>
          <w:lang w:val="en-US"/>
        </w:rPr>
        <w:t>if (CheckIntOverflow(number, radix) &amp;&amp;</w:t>
      </w:r>
    </w:p>
    <w:p w14:paraId="7B1EF369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    CheckRadixMatch(number, radix))</w:t>
      </w:r>
    </w:p>
    <w:p w14:paraId="6D6CFE2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{</w:t>
      </w:r>
    </w:p>
    <w:p w14:paraId="095FE815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3F57181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}</w:t>
      </w:r>
    </w:p>
    <w:p w14:paraId="0B44EA0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printf("Wrong format or too big number!\n");</w:t>
      </w:r>
    </w:p>
    <w:p w14:paraId="6DD1D73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263960C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2433E77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RollbackTimer(&amp;timer, g_idleTime, 0);</w:t>
      </w:r>
    </w:p>
    <w:p w14:paraId="68C0123A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B88215A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taskData* data;</w:t>
      </w:r>
    </w:p>
    <w:p w14:paraId="207441DA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data = (taskData*) malloc(sizeof(taskData));</w:t>
      </w:r>
    </w:p>
    <w:p w14:paraId="270F1EF7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strcpy(data-&gt;number, number);</w:t>
      </w:r>
    </w:p>
    <w:p w14:paraId="0A23AA3F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data-&gt;radix = radix;</w:t>
      </w:r>
    </w:p>
    <w:p w14:paraId="1546F56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E421576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int resSend;</w:t>
      </w:r>
    </w:p>
    <w:p w14:paraId="283E38E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resSend = (int) sendto(socketFileDescriptor, data, sizeof(taskData),</w:t>
      </w:r>
    </w:p>
    <w:p w14:paraId="761A5C2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                   0,</w:t>
      </w:r>
    </w:p>
    <w:p w14:paraId="6C4EE4CA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                   (struct sockaddr*) &amp;name, sizeof(name));</w:t>
      </w:r>
    </w:p>
    <w:p w14:paraId="29AC0D4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if (0 &gt; resSend)</w:t>
      </w:r>
    </w:p>
    <w:p w14:paraId="4886F673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7CA96B72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perror("sendto");</w:t>
      </w:r>
    </w:p>
    <w:p w14:paraId="0A8BF42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free(data);</w:t>
      </w:r>
    </w:p>
    <w:p w14:paraId="3622E3E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    exit(1);</w:t>
      </w:r>
    </w:p>
    <w:p w14:paraId="738EA774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42BAFB5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WriteLogEntry(g_logPath, "Sent task\n");</w:t>
      </w:r>
    </w:p>
    <w:p w14:paraId="1A49D9C2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    free(data);</w:t>
      </w:r>
    </w:p>
    <w:p w14:paraId="1E339915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C84778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close(socketFileDescriptor);</w:t>
      </w:r>
    </w:p>
    <w:p w14:paraId="40EB0330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return 0;</w:t>
      </w:r>
    </w:p>
    <w:p w14:paraId="12E60D4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</w:rPr>
      </w:pPr>
      <w:r w:rsidRPr="00656692">
        <w:rPr>
          <w:rFonts w:ascii="Courier New" w:hAnsi="Courier New"/>
          <w:sz w:val="20"/>
          <w:szCs w:val="20"/>
        </w:rPr>
        <w:t>}</w:t>
      </w:r>
    </w:p>
    <w:p w14:paraId="60259D20" w14:textId="77777777" w:rsidR="00DE55E8" w:rsidRPr="00656692" w:rsidRDefault="00DE55E8" w:rsidP="00F14095">
      <w:pPr>
        <w:pStyle w:val="afa"/>
        <w:spacing w:line="240" w:lineRule="atLeast"/>
        <w:rPr>
          <w:rFonts w:ascii="Courier New" w:hAnsi="Courier New"/>
          <w:sz w:val="20"/>
          <w:szCs w:val="20"/>
        </w:rPr>
      </w:pPr>
    </w:p>
    <w:p w14:paraId="75761F2E" w14:textId="08C5240B" w:rsidR="00DE55E8" w:rsidRPr="00DE55E8" w:rsidRDefault="00DE55E8" w:rsidP="00DE55E8">
      <w:pPr>
        <w:pStyle w:val="afa"/>
      </w:pPr>
      <w:r>
        <w:t xml:space="preserve">Листинг 5 – код в файле </w:t>
      </w:r>
      <w:r>
        <w:rPr>
          <w:lang w:val="en-US"/>
        </w:rPr>
        <w:t>input</w:t>
      </w:r>
      <w:r w:rsidRPr="00DE55E8">
        <w:t>.</w:t>
      </w:r>
      <w:r>
        <w:rPr>
          <w:lang w:val="en-US"/>
        </w:rPr>
        <w:t>h</w:t>
      </w:r>
    </w:p>
    <w:p w14:paraId="53A68EC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/*! \file   input.h</w:t>
      </w:r>
    </w:p>
    <w:p w14:paraId="37C112B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  \brief  Header containing essential input constants</w:t>
      </w:r>
    </w:p>
    <w:p w14:paraId="04F87BF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BB9232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8874AC5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fndef LAB1_INPUT_H</w:t>
      </w:r>
    </w:p>
    <w:p w14:paraId="194C1DBE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define LAB1_INPUT_H</w:t>
      </w:r>
    </w:p>
    <w:p w14:paraId="181DC204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8A8CB93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include &lt;stdbool.h&gt;</w:t>
      </w:r>
    </w:p>
    <w:p w14:paraId="0E96A21E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3D618F6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7887AD3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/*! \enum</w:t>
      </w:r>
    </w:p>
    <w:p w14:paraId="19DCA1E2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  \brief  Size of string for input</w:t>
      </w:r>
    </w:p>
    <w:p w14:paraId="403B1B8A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369C5F1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enum Sizes</w:t>
      </w:r>
    </w:p>
    <w:p w14:paraId="27F7D22A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{</w:t>
      </w:r>
    </w:p>
    <w:p w14:paraId="69465791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   INPUT_SIZE = 200</w:t>
      </w:r>
    </w:p>
    <w:p w14:paraId="4A9A4C5D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};</w:t>
      </w:r>
    </w:p>
    <w:p w14:paraId="1C705AD6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D598F6C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/*! \brief Reads int</w:t>
      </w:r>
    </w:p>
    <w:p w14:paraId="0FDFE73F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1BB71A88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  \details Reads int with additional check. Continues reading until</w:t>
      </w:r>
    </w:p>
    <w:p w14:paraId="5A818130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  correct value is read.</w:t>
      </w:r>
    </w:p>
    <w:p w14:paraId="3545E79A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3F3BAE06" w14:textId="01E383B9" w:rsidR="00656692" w:rsidRPr="00656692" w:rsidRDefault="00656692" w:rsidP="00656692">
      <w:pPr>
        <w:pStyle w:val="afa"/>
        <w:rPr>
          <w:lang w:val="en-US"/>
        </w:rPr>
      </w:pPr>
      <w:r>
        <w:lastRenderedPageBreak/>
        <w:t>Окончание</w:t>
      </w:r>
      <w:r w:rsidRPr="00656692">
        <w:rPr>
          <w:lang w:val="en-US"/>
        </w:rPr>
        <w:t xml:space="preserve"> </w:t>
      </w:r>
      <w:r>
        <w:t>листинга</w:t>
      </w:r>
      <w:r w:rsidRPr="00656692">
        <w:rPr>
          <w:lang w:val="en-US"/>
        </w:rPr>
        <w:t xml:space="preserve"> </w:t>
      </w:r>
      <w:r w:rsidRPr="00656692">
        <w:rPr>
          <w:lang w:val="en-US"/>
        </w:rPr>
        <w:t>5</w:t>
      </w:r>
    </w:p>
    <w:p w14:paraId="55D2DEA1" w14:textId="77777777" w:rsidR="00656692" w:rsidRPr="00656692" w:rsidRDefault="00656692" w:rsidP="00656692">
      <w:pPr>
        <w:pStyle w:val="af9"/>
      </w:pPr>
      <w:r w:rsidRPr="00656692">
        <w:t xml:space="preserve"> *  \param additionalCheck Pointer to the function that checks additional condition.</w:t>
      </w:r>
    </w:p>
    <w:p w14:paraId="15B39E9B" w14:textId="77777777" w:rsidR="00656692" w:rsidRPr="00656692" w:rsidRDefault="00656692" w:rsidP="00656692">
      <w:pPr>
        <w:pStyle w:val="af9"/>
      </w:pPr>
      <w:r w:rsidRPr="00656692">
        <w:t xml:space="preserve"> *  \return Integer read correct integer.</w:t>
      </w:r>
    </w:p>
    <w:p w14:paraId="26D86B2A" w14:textId="77777777" w:rsidR="00656692" w:rsidRPr="00656692" w:rsidRDefault="00656692" w:rsidP="00656692">
      <w:pPr>
        <w:pStyle w:val="af9"/>
      </w:pPr>
      <w:r w:rsidRPr="00656692">
        <w:t xml:space="preserve"> */</w:t>
      </w:r>
    </w:p>
    <w:p w14:paraId="5793EF57" w14:textId="77777777" w:rsidR="00656692" w:rsidRPr="00656692" w:rsidRDefault="00656692" w:rsidP="00656692">
      <w:pPr>
        <w:pStyle w:val="af9"/>
      </w:pPr>
      <w:r w:rsidRPr="00656692">
        <w:t>int CheckedInputInt(bool(* additionalCheck)(int));</w:t>
      </w:r>
    </w:p>
    <w:p w14:paraId="6151C893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988A5CB" w14:textId="77777777" w:rsidR="00656692" w:rsidRP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D329402" w14:textId="2A4D0FEC" w:rsidR="00656692" w:rsidRDefault="00656692" w:rsidP="00656692">
      <w:pPr>
        <w:pStyle w:val="afa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656692">
        <w:rPr>
          <w:rFonts w:ascii="Courier New" w:hAnsi="Courier New"/>
          <w:sz w:val="20"/>
          <w:szCs w:val="20"/>
          <w:lang w:val="en-US"/>
        </w:rPr>
        <w:t>#endif //LAB1_INPUT_H</w:t>
      </w:r>
    </w:p>
    <w:p w14:paraId="328EB9A3" w14:textId="55D9EF66" w:rsidR="00DE2B3E" w:rsidRPr="00DE2B3E" w:rsidRDefault="00DE2B3E" w:rsidP="00656692">
      <w:pPr>
        <w:pStyle w:val="af9"/>
      </w:pPr>
    </w:p>
    <w:p w14:paraId="22E4173B" w14:textId="65EFECD6" w:rsidR="00656692" w:rsidRDefault="00656692" w:rsidP="00656692">
      <w:pPr>
        <w:pStyle w:val="afa"/>
        <w:rPr>
          <w:lang w:val="en-US"/>
        </w:rPr>
      </w:pPr>
      <w:r>
        <w:t>Листинг</w:t>
      </w:r>
      <w:r w:rsidRPr="00656692">
        <w:t xml:space="preserve"> </w:t>
      </w:r>
      <w:r>
        <w:t>6</w:t>
      </w:r>
      <w:r w:rsidRPr="00656692">
        <w:t xml:space="preserve"> – </w:t>
      </w:r>
      <w:r>
        <w:t>Код</w:t>
      </w:r>
      <w:r w:rsidRPr="00656692">
        <w:t xml:space="preserve"> </w:t>
      </w:r>
      <w:r>
        <w:t>в</w:t>
      </w:r>
      <w:r w:rsidRPr="00656692">
        <w:t xml:space="preserve"> </w:t>
      </w:r>
      <w:r>
        <w:t>файле</w:t>
      </w:r>
      <w:r w:rsidRPr="00656692">
        <w:t xml:space="preserve"> </w:t>
      </w:r>
      <w:r>
        <w:rPr>
          <w:lang w:val="en-US"/>
        </w:rPr>
        <w:t>input</w:t>
      </w:r>
      <w:r w:rsidRPr="00656692">
        <w:t>.</w:t>
      </w:r>
      <w:r>
        <w:rPr>
          <w:lang w:val="en-US"/>
        </w:rPr>
        <w:t>c</w:t>
      </w:r>
    </w:p>
    <w:p w14:paraId="1B76E79D" w14:textId="77777777" w:rsidR="00656692" w:rsidRDefault="00656692" w:rsidP="00656692">
      <w:pPr>
        <w:pStyle w:val="af9"/>
      </w:pPr>
      <w:r>
        <w:t>/*! \file   input.c</w:t>
      </w:r>
    </w:p>
    <w:p w14:paraId="3BA03B77" w14:textId="77777777" w:rsidR="00656692" w:rsidRDefault="00656692" w:rsidP="00656692">
      <w:pPr>
        <w:pStyle w:val="af9"/>
      </w:pPr>
      <w:r>
        <w:t xml:space="preserve"> *  \brief  Implements functions of input.h</w:t>
      </w:r>
    </w:p>
    <w:p w14:paraId="0D161E5F" w14:textId="77777777" w:rsidR="00656692" w:rsidRDefault="00656692" w:rsidP="00656692">
      <w:pPr>
        <w:pStyle w:val="af9"/>
      </w:pPr>
      <w:r>
        <w:t xml:space="preserve"> */</w:t>
      </w:r>
    </w:p>
    <w:p w14:paraId="2497E9B2" w14:textId="77777777" w:rsidR="00656692" w:rsidRDefault="00656692" w:rsidP="00656692">
      <w:pPr>
        <w:pStyle w:val="af9"/>
      </w:pPr>
    </w:p>
    <w:p w14:paraId="72ED1A91" w14:textId="77777777" w:rsidR="00656692" w:rsidRDefault="00656692" w:rsidP="00656692">
      <w:pPr>
        <w:pStyle w:val="af9"/>
      </w:pPr>
      <w:r>
        <w:t>#include "input.h"</w:t>
      </w:r>
    </w:p>
    <w:p w14:paraId="0D2122C4" w14:textId="77777777" w:rsidR="00656692" w:rsidRDefault="00656692" w:rsidP="00656692">
      <w:pPr>
        <w:pStyle w:val="af9"/>
      </w:pPr>
      <w:r>
        <w:t>#include "stdio.h"</w:t>
      </w:r>
    </w:p>
    <w:p w14:paraId="4B3F76DE" w14:textId="77777777" w:rsidR="00656692" w:rsidRDefault="00656692" w:rsidP="00656692">
      <w:pPr>
        <w:pStyle w:val="af9"/>
      </w:pPr>
    </w:p>
    <w:p w14:paraId="5CC00F4B" w14:textId="77777777" w:rsidR="00656692" w:rsidRDefault="00656692" w:rsidP="00656692">
      <w:pPr>
        <w:pStyle w:val="af9"/>
      </w:pPr>
    </w:p>
    <w:p w14:paraId="4F17989F" w14:textId="77777777" w:rsidR="00656692" w:rsidRDefault="00656692" w:rsidP="00656692">
      <w:pPr>
        <w:pStyle w:val="af9"/>
      </w:pPr>
      <w:r>
        <w:t>int CheckedInputInt(bool(* additionalCheck)(int))</w:t>
      </w:r>
    </w:p>
    <w:p w14:paraId="5746E693" w14:textId="77777777" w:rsidR="00656692" w:rsidRDefault="00656692" w:rsidP="00656692">
      <w:pPr>
        <w:pStyle w:val="af9"/>
      </w:pPr>
      <w:r>
        <w:t>{</w:t>
      </w:r>
    </w:p>
    <w:p w14:paraId="560874EF" w14:textId="77777777" w:rsidR="00656692" w:rsidRDefault="00656692" w:rsidP="00656692">
      <w:pPr>
        <w:pStyle w:val="af9"/>
      </w:pPr>
      <w:r>
        <w:t xml:space="preserve">    int result;</w:t>
      </w:r>
    </w:p>
    <w:p w14:paraId="1D7AE55E" w14:textId="77777777" w:rsidR="00656692" w:rsidRDefault="00656692" w:rsidP="00656692">
      <w:pPr>
        <w:pStyle w:val="af9"/>
      </w:pPr>
      <w:r>
        <w:t xml:space="preserve">    char inputString[INPUT_SIZE];</w:t>
      </w:r>
    </w:p>
    <w:p w14:paraId="0EBE1A3F" w14:textId="77777777" w:rsidR="00656692" w:rsidRDefault="00656692" w:rsidP="00656692">
      <w:pPr>
        <w:pStyle w:val="af9"/>
      </w:pPr>
    </w:p>
    <w:p w14:paraId="2E01A739" w14:textId="77777777" w:rsidR="00656692" w:rsidRDefault="00656692" w:rsidP="00656692">
      <w:pPr>
        <w:pStyle w:val="af9"/>
      </w:pPr>
      <w:r>
        <w:t xml:space="preserve">    while (true)</w:t>
      </w:r>
    </w:p>
    <w:p w14:paraId="1079025D" w14:textId="77777777" w:rsidR="00656692" w:rsidRDefault="00656692" w:rsidP="00656692">
      <w:pPr>
        <w:pStyle w:val="af9"/>
      </w:pPr>
      <w:r>
        <w:t xml:space="preserve">    {</w:t>
      </w:r>
    </w:p>
    <w:p w14:paraId="0D5C564C" w14:textId="77777777" w:rsidR="00656692" w:rsidRDefault="00656692" w:rsidP="00656692">
      <w:pPr>
        <w:pStyle w:val="af9"/>
      </w:pPr>
      <w:r>
        <w:t xml:space="preserve">        scanf("%s", inputString);</w:t>
      </w:r>
    </w:p>
    <w:p w14:paraId="2A67510A" w14:textId="77777777" w:rsidR="00656692" w:rsidRDefault="00656692" w:rsidP="00656692">
      <w:pPr>
        <w:pStyle w:val="af9"/>
      </w:pPr>
      <w:r>
        <w:t xml:space="preserve">        int flag = sscanf(inputString, "%d", &amp;result);</w:t>
      </w:r>
    </w:p>
    <w:p w14:paraId="589CC5A5" w14:textId="77777777" w:rsidR="00656692" w:rsidRDefault="00656692" w:rsidP="00656692">
      <w:pPr>
        <w:pStyle w:val="af9"/>
      </w:pPr>
      <w:r>
        <w:t xml:space="preserve">        if (flag == 0 || flag == EOF)</w:t>
      </w:r>
    </w:p>
    <w:p w14:paraId="1157430E" w14:textId="77777777" w:rsidR="00656692" w:rsidRDefault="00656692" w:rsidP="00656692">
      <w:pPr>
        <w:pStyle w:val="af9"/>
      </w:pPr>
      <w:r>
        <w:t xml:space="preserve">        {</w:t>
      </w:r>
    </w:p>
    <w:p w14:paraId="5BB42A14" w14:textId="77777777" w:rsidR="00656692" w:rsidRDefault="00656692" w:rsidP="00656692">
      <w:pPr>
        <w:pStyle w:val="af9"/>
      </w:pPr>
      <w:r>
        <w:t xml:space="preserve">            printf("Input error!\n");</w:t>
      </w:r>
    </w:p>
    <w:p w14:paraId="29BF31BC" w14:textId="77777777" w:rsidR="00656692" w:rsidRDefault="00656692" w:rsidP="00656692">
      <w:pPr>
        <w:pStyle w:val="af9"/>
      </w:pPr>
      <w:r>
        <w:t xml:space="preserve">            continue;</w:t>
      </w:r>
    </w:p>
    <w:p w14:paraId="26E3C56D" w14:textId="77777777" w:rsidR="00656692" w:rsidRDefault="00656692" w:rsidP="00656692">
      <w:pPr>
        <w:pStyle w:val="af9"/>
      </w:pPr>
      <w:r>
        <w:t xml:space="preserve">        }</w:t>
      </w:r>
    </w:p>
    <w:p w14:paraId="0B19AF0F" w14:textId="77777777" w:rsidR="00656692" w:rsidRDefault="00656692" w:rsidP="00656692">
      <w:pPr>
        <w:pStyle w:val="af9"/>
      </w:pPr>
      <w:r>
        <w:t xml:space="preserve">        if (!additionalCheck(result))</w:t>
      </w:r>
    </w:p>
    <w:p w14:paraId="735D785C" w14:textId="77777777" w:rsidR="00656692" w:rsidRDefault="00656692" w:rsidP="00656692">
      <w:pPr>
        <w:pStyle w:val="af9"/>
      </w:pPr>
      <w:r>
        <w:t xml:space="preserve">        {</w:t>
      </w:r>
    </w:p>
    <w:p w14:paraId="63DF5E2D" w14:textId="77777777" w:rsidR="00656692" w:rsidRDefault="00656692" w:rsidP="00656692">
      <w:pPr>
        <w:pStyle w:val="af9"/>
      </w:pPr>
      <w:r>
        <w:t xml:space="preserve">            printf("Input error!\n");</w:t>
      </w:r>
    </w:p>
    <w:p w14:paraId="0B2CCED3" w14:textId="77777777" w:rsidR="00656692" w:rsidRDefault="00656692" w:rsidP="00656692">
      <w:pPr>
        <w:pStyle w:val="af9"/>
      </w:pPr>
      <w:r>
        <w:t xml:space="preserve">            continue;</w:t>
      </w:r>
    </w:p>
    <w:p w14:paraId="51072C66" w14:textId="77777777" w:rsidR="00656692" w:rsidRDefault="00656692" w:rsidP="00656692">
      <w:pPr>
        <w:pStyle w:val="af9"/>
      </w:pPr>
      <w:r>
        <w:t xml:space="preserve">        }</w:t>
      </w:r>
    </w:p>
    <w:p w14:paraId="1B3F244B" w14:textId="77777777" w:rsidR="00656692" w:rsidRDefault="00656692" w:rsidP="00656692">
      <w:pPr>
        <w:pStyle w:val="af9"/>
      </w:pPr>
      <w:r>
        <w:t xml:space="preserve">        return result;</w:t>
      </w:r>
    </w:p>
    <w:p w14:paraId="605FFF8D" w14:textId="77777777" w:rsidR="00656692" w:rsidRDefault="00656692" w:rsidP="00656692">
      <w:pPr>
        <w:pStyle w:val="af9"/>
      </w:pPr>
      <w:r>
        <w:t xml:space="preserve">    }</w:t>
      </w:r>
    </w:p>
    <w:p w14:paraId="1BDBE8E7" w14:textId="279B4354" w:rsidR="00656692" w:rsidRDefault="00656692" w:rsidP="00656692">
      <w:pPr>
        <w:pStyle w:val="af9"/>
      </w:pPr>
      <w:r>
        <w:t>}</w:t>
      </w:r>
    </w:p>
    <w:p w14:paraId="0A72BEAB" w14:textId="77777777" w:rsidR="00656692" w:rsidRDefault="00656692" w:rsidP="00656692">
      <w:pPr>
        <w:pStyle w:val="af9"/>
      </w:pPr>
    </w:p>
    <w:p w14:paraId="576DAD2E" w14:textId="77777777" w:rsidR="00656692" w:rsidRPr="00B51A89" w:rsidRDefault="00656692" w:rsidP="00B51A89">
      <w:pPr>
        <w:pStyle w:val="afa"/>
      </w:pPr>
      <w:r>
        <w:t xml:space="preserve">Листинг 7 – Код в файле </w:t>
      </w:r>
      <w:r>
        <w:rPr>
          <w:lang w:val="en-US"/>
        </w:rPr>
        <w:t>logOutput</w:t>
      </w:r>
      <w:r w:rsidRPr="00656692">
        <w:t>.</w:t>
      </w:r>
      <w:r>
        <w:rPr>
          <w:lang w:val="en-US"/>
        </w:rPr>
        <w:t>h</w:t>
      </w:r>
    </w:p>
    <w:p w14:paraId="12271882" w14:textId="77777777" w:rsidR="00656692" w:rsidRPr="00656692" w:rsidRDefault="00656692" w:rsidP="00656692">
      <w:pPr>
        <w:pStyle w:val="af9"/>
      </w:pPr>
      <w:r w:rsidRPr="00656692">
        <w:t>/*! \file   logOutput.h</w:t>
      </w:r>
    </w:p>
    <w:p w14:paraId="00E3E79B" w14:textId="77777777" w:rsidR="00656692" w:rsidRPr="00656692" w:rsidRDefault="00656692" w:rsidP="00656692">
      <w:pPr>
        <w:pStyle w:val="af9"/>
      </w:pPr>
      <w:r w:rsidRPr="00656692">
        <w:t xml:space="preserve"> *  \brief  Header for function to make an entry to the log</w:t>
      </w:r>
    </w:p>
    <w:p w14:paraId="4238D783" w14:textId="77777777" w:rsidR="00656692" w:rsidRPr="00656692" w:rsidRDefault="00656692" w:rsidP="00656692">
      <w:pPr>
        <w:pStyle w:val="af9"/>
      </w:pPr>
      <w:r w:rsidRPr="00656692">
        <w:t xml:space="preserve"> */</w:t>
      </w:r>
    </w:p>
    <w:p w14:paraId="19B08AE5" w14:textId="77777777" w:rsidR="00656692" w:rsidRPr="00656692" w:rsidRDefault="00656692" w:rsidP="00656692">
      <w:pPr>
        <w:pStyle w:val="af9"/>
      </w:pPr>
    </w:p>
    <w:p w14:paraId="24CD2B04" w14:textId="77777777" w:rsidR="00656692" w:rsidRPr="00656692" w:rsidRDefault="00656692" w:rsidP="00656692">
      <w:pPr>
        <w:pStyle w:val="af9"/>
      </w:pPr>
      <w:r w:rsidRPr="00656692">
        <w:t>#ifndef LOGOUTPUT_H</w:t>
      </w:r>
    </w:p>
    <w:p w14:paraId="6DF7F84A" w14:textId="77777777" w:rsidR="00656692" w:rsidRPr="00656692" w:rsidRDefault="00656692" w:rsidP="00656692">
      <w:pPr>
        <w:pStyle w:val="af9"/>
      </w:pPr>
      <w:r w:rsidRPr="00656692">
        <w:t>#define LOGOUTPUT_H</w:t>
      </w:r>
    </w:p>
    <w:p w14:paraId="5CFD25CB" w14:textId="77777777" w:rsidR="00656692" w:rsidRPr="00656692" w:rsidRDefault="00656692" w:rsidP="00656692">
      <w:pPr>
        <w:pStyle w:val="af9"/>
      </w:pPr>
    </w:p>
    <w:p w14:paraId="769FC0C6" w14:textId="77777777" w:rsidR="00656692" w:rsidRPr="00656692" w:rsidRDefault="00656692" w:rsidP="00656692">
      <w:pPr>
        <w:pStyle w:val="af9"/>
      </w:pPr>
    </w:p>
    <w:p w14:paraId="69B35893" w14:textId="77777777" w:rsidR="00656692" w:rsidRPr="00656692" w:rsidRDefault="00656692" w:rsidP="00656692">
      <w:pPr>
        <w:pStyle w:val="af9"/>
      </w:pPr>
      <w:r w:rsidRPr="00656692">
        <w:t>/*! \brief Writes an entry to log by path</w:t>
      </w:r>
    </w:p>
    <w:p w14:paraId="2059E7EE" w14:textId="77777777" w:rsidR="00656692" w:rsidRPr="00656692" w:rsidRDefault="00656692" w:rsidP="00656692">
      <w:pPr>
        <w:pStyle w:val="af9"/>
      </w:pPr>
      <w:r w:rsidRPr="00656692">
        <w:t xml:space="preserve"> *</w:t>
      </w:r>
    </w:p>
    <w:p w14:paraId="342357D9" w14:textId="77777777" w:rsidR="00656692" w:rsidRPr="00656692" w:rsidRDefault="00656692" w:rsidP="00656692">
      <w:pPr>
        <w:pStyle w:val="af9"/>
      </w:pPr>
      <w:r w:rsidRPr="00656692">
        <w:t xml:space="preserve"> *  \param logPath  Path for log file</w:t>
      </w:r>
    </w:p>
    <w:p w14:paraId="4AEDF720" w14:textId="77777777" w:rsidR="00656692" w:rsidRPr="00656692" w:rsidRDefault="00656692" w:rsidP="00656692">
      <w:pPr>
        <w:pStyle w:val="af9"/>
      </w:pPr>
      <w:r w:rsidRPr="00656692">
        <w:t xml:space="preserve"> *  \param info     String that will be written to log</w:t>
      </w:r>
    </w:p>
    <w:p w14:paraId="262E518E" w14:textId="77777777" w:rsidR="00656692" w:rsidRPr="00656692" w:rsidRDefault="00656692" w:rsidP="00656692">
      <w:pPr>
        <w:pStyle w:val="af9"/>
      </w:pPr>
      <w:r w:rsidRPr="00656692">
        <w:t xml:space="preserve"> */</w:t>
      </w:r>
    </w:p>
    <w:p w14:paraId="59FB80A3" w14:textId="77777777" w:rsidR="00656692" w:rsidRPr="00656692" w:rsidRDefault="00656692" w:rsidP="00656692">
      <w:pPr>
        <w:pStyle w:val="af9"/>
      </w:pPr>
      <w:r w:rsidRPr="00656692">
        <w:t>void WriteLogEntry(char* logPath, char* info);</w:t>
      </w:r>
    </w:p>
    <w:p w14:paraId="798B242C" w14:textId="66359B34" w:rsidR="00656692" w:rsidRPr="00656692" w:rsidRDefault="00656692" w:rsidP="00B51A89">
      <w:pPr>
        <w:pStyle w:val="afa"/>
      </w:pPr>
      <w:r>
        <w:lastRenderedPageBreak/>
        <w:t>Окончание листинга 7</w:t>
      </w:r>
    </w:p>
    <w:p w14:paraId="2082D511" w14:textId="77777777" w:rsidR="00656692" w:rsidRPr="00656692" w:rsidRDefault="00656692" w:rsidP="00656692">
      <w:pPr>
        <w:pStyle w:val="af9"/>
        <w:rPr>
          <w:lang w:val="ru-RU"/>
        </w:rPr>
      </w:pPr>
    </w:p>
    <w:p w14:paraId="7A8C5257" w14:textId="0EB8FF62" w:rsidR="00B51A89" w:rsidRDefault="00656692" w:rsidP="00656692">
      <w:pPr>
        <w:pStyle w:val="af9"/>
      </w:pPr>
      <w:r>
        <w:t>#endif //LOGOUTPUT_H</w:t>
      </w:r>
    </w:p>
    <w:p w14:paraId="6A2A040D" w14:textId="77777777" w:rsidR="00B51A89" w:rsidRDefault="00B51A89" w:rsidP="00656692">
      <w:pPr>
        <w:pStyle w:val="af9"/>
      </w:pPr>
    </w:p>
    <w:p w14:paraId="4FE13B9E" w14:textId="5136F2A9" w:rsidR="00B51A89" w:rsidRPr="00B51A89" w:rsidRDefault="00B51A89" w:rsidP="00B51A89">
      <w:pPr>
        <w:pStyle w:val="afa"/>
      </w:pPr>
      <w:r>
        <w:t>Листинг</w:t>
      </w:r>
      <w:r w:rsidRPr="00656692">
        <w:t xml:space="preserve"> </w:t>
      </w:r>
      <w:r>
        <w:t>8</w:t>
      </w:r>
      <w:r w:rsidRPr="00656692">
        <w:t xml:space="preserve"> – </w:t>
      </w:r>
      <w:r>
        <w:t>Код</w:t>
      </w:r>
      <w:r w:rsidRPr="00656692">
        <w:t xml:space="preserve"> </w:t>
      </w:r>
      <w:r>
        <w:t>в</w:t>
      </w:r>
      <w:r w:rsidRPr="00656692">
        <w:t xml:space="preserve"> </w:t>
      </w:r>
      <w:r>
        <w:t>файле</w:t>
      </w:r>
      <w:r w:rsidRPr="00656692">
        <w:t xml:space="preserve"> </w:t>
      </w:r>
      <w:r>
        <w:rPr>
          <w:lang w:val="en-US"/>
        </w:rPr>
        <w:t>logOutput</w:t>
      </w:r>
      <w:r w:rsidRPr="00656692">
        <w:t>.</w:t>
      </w:r>
      <w:r>
        <w:rPr>
          <w:lang w:val="en-US"/>
        </w:rPr>
        <w:t>c</w:t>
      </w:r>
    </w:p>
    <w:p w14:paraId="3CAB5DEF" w14:textId="77777777" w:rsidR="00B51A89" w:rsidRDefault="00B51A89" w:rsidP="00B51A89">
      <w:pPr>
        <w:pStyle w:val="af9"/>
      </w:pPr>
      <w:r>
        <w:t>/*! \file   logOutput.c</w:t>
      </w:r>
    </w:p>
    <w:p w14:paraId="153F7EC1" w14:textId="77777777" w:rsidR="00B51A89" w:rsidRDefault="00B51A89" w:rsidP="00B51A89">
      <w:pPr>
        <w:pStyle w:val="af9"/>
      </w:pPr>
      <w:r>
        <w:t xml:space="preserve"> *  \brief  Implements functions declared in logOutput.h and defines</w:t>
      </w:r>
    </w:p>
    <w:p w14:paraId="3FEE7F4A" w14:textId="77777777" w:rsidR="00B51A89" w:rsidRDefault="00B51A89" w:rsidP="00B51A89">
      <w:pPr>
        <w:pStyle w:val="af9"/>
      </w:pPr>
      <w:r>
        <w:t xml:space="preserve"> *  essential functions for it.</w:t>
      </w:r>
    </w:p>
    <w:p w14:paraId="3B96172B" w14:textId="77777777" w:rsidR="00B51A89" w:rsidRDefault="00B51A89" w:rsidP="00B51A89">
      <w:pPr>
        <w:pStyle w:val="af9"/>
      </w:pPr>
      <w:r>
        <w:t xml:space="preserve"> */</w:t>
      </w:r>
    </w:p>
    <w:p w14:paraId="0803ABEF" w14:textId="77777777" w:rsidR="00B51A89" w:rsidRDefault="00B51A89" w:rsidP="00B51A89">
      <w:pPr>
        <w:pStyle w:val="af9"/>
      </w:pPr>
    </w:p>
    <w:p w14:paraId="0FE7A51A" w14:textId="77777777" w:rsidR="00B51A89" w:rsidRDefault="00B51A89" w:rsidP="00B51A89">
      <w:pPr>
        <w:pStyle w:val="af9"/>
      </w:pPr>
      <w:r>
        <w:t>#include "logOutput.h"</w:t>
      </w:r>
    </w:p>
    <w:p w14:paraId="44B58F8A" w14:textId="77777777" w:rsidR="00B51A89" w:rsidRDefault="00B51A89" w:rsidP="00B51A89">
      <w:pPr>
        <w:pStyle w:val="af9"/>
      </w:pPr>
      <w:r>
        <w:t>#include &lt;unistd.h&gt;</w:t>
      </w:r>
    </w:p>
    <w:p w14:paraId="04508AB6" w14:textId="77777777" w:rsidR="00B51A89" w:rsidRDefault="00B51A89" w:rsidP="00B51A89">
      <w:pPr>
        <w:pStyle w:val="af9"/>
      </w:pPr>
      <w:r>
        <w:t>#include &lt;stdio.h&gt;</w:t>
      </w:r>
    </w:p>
    <w:p w14:paraId="20E618F9" w14:textId="77777777" w:rsidR="00B51A89" w:rsidRDefault="00B51A89" w:rsidP="00B51A89">
      <w:pPr>
        <w:pStyle w:val="af9"/>
      </w:pPr>
      <w:r>
        <w:t>#include &lt;string.h&gt;</w:t>
      </w:r>
    </w:p>
    <w:p w14:paraId="3658CC6B" w14:textId="77777777" w:rsidR="00B51A89" w:rsidRDefault="00B51A89" w:rsidP="00B51A89">
      <w:pPr>
        <w:pStyle w:val="af9"/>
      </w:pPr>
      <w:r>
        <w:t>#include &lt;fcntl.h&gt;</w:t>
      </w:r>
    </w:p>
    <w:p w14:paraId="07A6F50C" w14:textId="77777777" w:rsidR="00B51A89" w:rsidRDefault="00B51A89" w:rsidP="00B51A89">
      <w:pPr>
        <w:pStyle w:val="af9"/>
      </w:pPr>
      <w:r>
        <w:t>#include "input.h"</w:t>
      </w:r>
    </w:p>
    <w:p w14:paraId="2B138E79" w14:textId="77777777" w:rsidR="00B51A89" w:rsidRDefault="00B51A89" w:rsidP="00B51A89">
      <w:pPr>
        <w:pStyle w:val="af9"/>
      </w:pPr>
      <w:r>
        <w:t>#include "timer.h"</w:t>
      </w:r>
    </w:p>
    <w:p w14:paraId="284D8BE1" w14:textId="77777777" w:rsidR="00B51A89" w:rsidRDefault="00B51A89" w:rsidP="00B51A89">
      <w:pPr>
        <w:pStyle w:val="af9"/>
      </w:pPr>
    </w:p>
    <w:p w14:paraId="41FBFB00" w14:textId="77777777" w:rsidR="00B51A89" w:rsidRDefault="00B51A89" w:rsidP="00B51A89">
      <w:pPr>
        <w:pStyle w:val="af9"/>
      </w:pPr>
    </w:p>
    <w:p w14:paraId="7AD8F4AE" w14:textId="77777777" w:rsidR="00B51A89" w:rsidRDefault="00B51A89" w:rsidP="00B51A89">
      <w:pPr>
        <w:pStyle w:val="af9"/>
      </w:pPr>
      <w:r>
        <w:t>/*! \brief Writes info from buffer by pointer into file</w:t>
      </w:r>
    </w:p>
    <w:p w14:paraId="702FB490" w14:textId="77777777" w:rsidR="00B51A89" w:rsidRDefault="00B51A89" w:rsidP="00B51A89">
      <w:pPr>
        <w:pStyle w:val="af9"/>
      </w:pPr>
      <w:r>
        <w:t xml:space="preserve"> *</w:t>
      </w:r>
    </w:p>
    <w:p w14:paraId="712EF42B" w14:textId="77777777" w:rsidR="00B51A89" w:rsidRDefault="00B51A89" w:rsidP="00B51A89">
      <w:pPr>
        <w:pStyle w:val="af9"/>
      </w:pPr>
      <w:r>
        <w:t xml:space="preserve"> *  \param fd    File descriptor</w:t>
      </w:r>
    </w:p>
    <w:p w14:paraId="3159F934" w14:textId="77777777" w:rsidR="00B51A89" w:rsidRDefault="00B51A89" w:rsidP="00B51A89">
      <w:pPr>
        <w:pStyle w:val="af9"/>
      </w:pPr>
      <w:r>
        <w:t xml:space="preserve"> *  \param info  Variable with information that will be loaded into file</w:t>
      </w:r>
    </w:p>
    <w:p w14:paraId="63BA02CD" w14:textId="77777777" w:rsidR="00B51A89" w:rsidRDefault="00B51A89" w:rsidP="00B51A89">
      <w:pPr>
        <w:pStyle w:val="af9"/>
      </w:pPr>
      <w:r>
        <w:t xml:space="preserve"> *  \param size  The number of bytes that will be loaded into file</w:t>
      </w:r>
    </w:p>
    <w:p w14:paraId="720A542D" w14:textId="77777777" w:rsidR="00B51A89" w:rsidRDefault="00B51A89" w:rsidP="00B51A89">
      <w:pPr>
        <w:pStyle w:val="af9"/>
      </w:pPr>
      <w:r>
        <w:t xml:space="preserve"> *</w:t>
      </w:r>
    </w:p>
    <w:p w14:paraId="114C3D29" w14:textId="77777777" w:rsidR="00B51A89" w:rsidRDefault="00B51A89" w:rsidP="00B51A89">
      <w:pPr>
        <w:pStyle w:val="af9"/>
      </w:pPr>
      <w:r>
        <w:t xml:space="preserve"> *  \return 0 on success, -1 otherwise</w:t>
      </w:r>
    </w:p>
    <w:p w14:paraId="34D2F648" w14:textId="77777777" w:rsidR="00B51A89" w:rsidRDefault="00B51A89" w:rsidP="00B51A89">
      <w:pPr>
        <w:pStyle w:val="af9"/>
      </w:pPr>
      <w:r>
        <w:t xml:space="preserve"> */</w:t>
      </w:r>
    </w:p>
    <w:p w14:paraId="1C3EFE54" w14:textId="77777777" w:rsidR="00B51A89" w:rsidRDefault="00B51A89" w:rsidP="00B51A89">
      <w:pPr>
        <w:pStyle w:val="af9"/>
      </w:pPr>
      <w:r>
        <w:t>int WriteInfo(int fd, void* info, size_t size)</w:t>
      </w:r>
    </w:p>
    <w:p w14:paraId="37AF8BA5" w14:textId="77777777" w:rsidR="00B51A89" w:rsidRDefault="00B51A89" w:rsidP="00B51A89">
      <w:pPr>
        <w:pStyle w:val="af9"/>
      </w:pPr>
      <w:r>
        <w:t>{</w:t>
      </w:r>
    </w:p>
    <w:p w14:paraId="648D1C72" w14:textId="77777777" w:rsidR="00B51A89" w:rsidRDefault="00B51A89" w:rsidP="00B51A89">
      <w:pPr>
        <w:pStyle w:val="af9"/>
      </w:pPr>
      <w:r>
        <w:t xml:space="preserve">    int writeReturn = (int) write(fd, info, size);</w:t>
      </w:r>
    </w:p>
    <w:p w14:paraId="148923A6" w14:textId="77777777" w:rsidR="00B51A89" w:rsidRDefault="00B51A89" w:rsidP="00B51A89">
      <w:pPr>
        <w:pStyle w:val="af9"/>
      </w:pPr>
      <w:r>
        <w:t xml:space="preserve">    if (writeReturn == -1)</w:t>
      </w:r>
    </w:p>
    <w:p w14:paraId="6C294FCC" w14:textId="77777777" w:rsidR="00B51A89" w:rsidRDefault="00B51A89" w:rsidP="00B51A89">
      <w:pPr>
        <w:pStyle w:val="af9"/>
      </w:pPr>
      <w:r>
        <w:t xml:space="preserve">    {</w:t>
      </w:r>
    </w:p>
    <w:p w14:paraId="07E743AB" w14:textId="77777777" w:rsidR="00B51A89" w:rsidRDefault="00B51A89" w:rsidP="00B51A89">
      <w:pPr>
        <w:pStyle w:val="af9"/>
      </w:pPr>
      <w:r>
        <w:t xml:space="preserve">        perror("Write into file went wrong.");</w:t>
      </w:r>
    </w:p>
    <w:p w14:paraId="4E1BA2A7" w14:textId="77777777" w:rsidR="00B51A89" w:rsidRDefault="00B51A89" w:rsidP="00B51A89">
      <w:pPr>
        <w:pStyle w:val="af9"/>
      </w:pPr>
      <w:r>
        <w:t xml:space="preserve">        return -1;</w:t>
      </w:r>
    </w:p>
    <w:p w14:paraId="153BCEF7" w14:textId="77777777" w:rsidR="00B51A89" w:rsidRDefault="00B51A89" w:rsidP="00B51A89">
      <w:pPr>
        <w:pStyle w:val="af9"/>
      </w:pPr>
      <w:r>
        <w:t xml:space="preserve">    }</w:t>
      </w:r>
    </w:p>
    <w:p w14:paraId="327F9B98" w14:textId="77777777" w:rsidR="00B51A89" w:rsidRDefault="00B51A89" w:rsidP="00B51A89">
      <w:pPr>
        <w:pStyle w:val="af9"/>
      </w:pPr>
      <w:r>
        <w:t xml:space="preserve">    if (writeReturn == 0)</w:t>
      </w:r>
    </w:p>
    <w:p w14:paraId="6480E318" w14:textId="77777777" w:rsidR="00B51A89" w:rsidRDefault="00B51A89" w:rsidP="00B51A89">
      <w:pPr>
        <w:pStyle w:val="af9"/>
      </w:pPr>
      <w:r>
        <w:t xml:space="preserve">    {</w:t>
      </w:r>
    </w:p>
    <w:p w14:paraId="3F94F77F" w14:textId="77777777" w:rsidR="00B51A89" w:rsidRDefault="00B51A89" w:rsidP="00B51A89">
      <w:pPr>
        <w:pStyle w:val="af9"/>
      </w:pPr>
      <w:r>
        <w:t xml:space="preserve">        perror("Nothing was written.");</w:t>
      </w:r>
    </w:p>
    <w:p w14:paraId="50E78C91" w14:textId="77777777" w:rsidR="00B51A89" w:rsidRDefault="00B51A89" w:rsidP="00B51A89">
      <w:pPr>
        <w:pStyle w:val="af9"/>
      </w:pPr>
      <w:r>
        <w:t xml:space="preserve">        return -1;</w:t>
      </w:r>
    </w:p>
    <w:p w14:paraId="5E0870D0" w14:textId="77777777" w:rsidR="00B51A89" w:rsidRDefault="00B51A89" w:rsidP="00B51A89">
      <w:pPr>
        <w:pStyle w:val="af9"/>
      </w:pPr>
      <w:r>
        <w:t xml:space="preserve">    }</w:t>
      </w:r>
    </w:p>
    <w:p w14:paraId="04DCC91D" w14:textId="77777777" w:rsidR="00B51A89" w:rsidRDefault="00B51A89" w:rsidP="00B51A89">
      <w:pPr>
        <w:pStyle w:val="af9"/>
      </w:pPr>
      <w:r>
        <w:t xml:space="preserve">    return 0;</w:t>
      </w:r>
    </w:p>
    <w:p w14:paraId="251C0014" w14:textId="77777777" w:rsidR="00B51A89" w:rsidRDefault="00B51A89" w:rsidP="00B51A89">
      <w:pPr>
        <w:pStyle w:val="af9"/>
      </w:pPr>
      <w:r>
        <w:t>}</w:t>
      </w:r>
    </w:p>
    <w:p w14:paraId="3E3BCEFD" w14:textId="77777777" w:rsidR="00B51A89" w:rsidRDefault="00B51A89" w:rsidP="00B51A89">
      <w:pPr>
        <w:pStyle w:val="af9"/>
      </w:pPr>
    </w:p>
    <w:p w14:paraId="1780A3F1" w14:textId="77777777" w:rsidR="00B51A89" w:rsidRDefault="00B51A89" w:rsidP="00B51A89">
      <w:pPr>
        <w:pStyle w:val="af9"/>
      </w:pPr>
      <w:r>
        <w:t>/*! \brief Opens file</w:t>
      </w:r>
    </w:p>
    <w:p w14:paraId="3D1E1AD6" w14:textId="77777777" w:rsidR="00B51A89" w:rsidRDefault="00B51A89" w:rsidP="00B51A89">
      <w:pPr>
        <w:pStyle w:val="af9"/>
      </w:pPr>
      <w:r>
        <w:t xml:space="preserve"> *</w:t>
      </w:r>
    </w:p>
    <w:p w14:paraId="46F845C1" w14:textId="77777777" w:rsidR="00B51A89" w:rsidRDefault="00B51A89" w:rsidP="00B51A89">
      <w:pPr>
        <w:pStyle w:val="af9"/>
      </w:pPr>
      <w:r>
        <w:t xml:space="preserve"> *  \details Opens file, changes file descriptor by pointer and</w:t>
      </w:r>
    </w:p>
    <w:p w14:paraId="3D98D7ED" w14:textId="77777777" w:rsidR="00B51A89" w:rsidRDefault="00B51A89" w:rsidP="00B51A89">
      <w:pPr>
        <w:pStyle w:val="af9"/>
      </w:pPr>
      <w:r>
        <w:t xml:space="preserve"> *  reports errors.</w:t>
      </w:r>
    </w:p>
    <w:p w14:paraId="2BA07EA2" w14:textId="77777777" w:rsidR="00B51A89" w:rsidRDefault="00B51A89" w:rsidP="00B51A89">
      <w:pPr>
        <w:pStyle w:val="af9"/>
      </w:pPr>
      <w:r>
        <w:t xml:space="preserve"> *</w:t>
      </w:r>
    </w:p>
    <w:p w14:paraId="4726D708" w14:textId="77777777" w:rsidR="00B51A89" w:rsidRDefault="00B51A89" w:rsidP="00B51A89">
      <w:pPr>
        <w:pStyle w:val="af9"/>
      </w:pPr>
      <w:r>
        <w:t xml:space="preserve"> *  \param fd        File descriptor pointer</w:t>
      </w:r>
    </w:p>
    <w:p w14:paraId="38142101" w14:textId="77777777" w:rsidR="00B51A89" w:rsidRDefault="00B51A89" w:rsidP="00B51A89">
      <w:pPr>
        <w:pStyle w:val="af9"/>
      </w:pPr>
      <w:r>
        <w:t xml:space="preserve"> *  \param filename  Name of file to open</w:t>
      </w:r>
    </w:p>
    <w:p w14:paraId="7742E7B2" w14:textId="77777777" w:rsidR="00B51A89" w:rsidRDefault="00B51A89" w:rsidP="00B51A89">
      <w:pPr>
        <w:pStyle w:val="af9"/>
      </w:pPr>
      <w:r>
        <w:t xml:space="preserve"> *</w:t>
      </w:r>
    </w:p>
    <w:p w14:paraId="5CBF8AAD" w14:textId="77777777" w:rsidR="00B51A89" w:rsidRDefault="00B51A89" w:rsidP="00B51A89">
      <w:pPr>
        <w:pStyle w:val="af9"/>
      </w:pPr>
      <w:r>
        <w:t xml:space="preserve"> *  \return 0 on success, -1 otherwise</w:t>
      </w:r>
    </w:p>
    <w:p w14:paraId="3B380828" w14:textId="77777777" w:rsidR="00B51A89" w:rsidRDefault="00B51A89" w:rsidP="00B51A89">
      <w:pPr>
        <w:pStyle w:val="af9"/>
      </w:pPr>
      <w:r>
        <w:t xml:space="preserve"> */</w:t>
      </w:r>
    </w:p>
    <w:p w14:paraId="6F9DC34A" w14:textId="77777777" w:rsidR="00B51A89" w:rsidRDefault="00B51A89" w:rsidP="00B51A89">
      <w:pPr>
        <w:pStyle w:val="af9"/>
      </w:pPr>
      <w:r>
        <w:t>int OpenFile(int* fd, char* filename)</w:t>
      </w:r>
    </w:p>
    <w:p w14:paraId="1259E925" w14:textId="77777777" w:rsidR="00B51A89" w:rsidRDefault="00B51A89" w:rsidP="00B51A89">
      <w:pPr>
        <w:pStyle w:val="af9"/>
      </w:pPr>
      <w:r>
        <w:t>{</w:t>
      </w:r>
    </w:p>
    <w:p w14:paraId="1E51DC47" w14:textId="77777777" w:rsidR="00B51A89" w:rsidRDefault="00B51A89" w:rsidP="00B51A89">
      <w:pPr>
        <w:pStyle w:val="af9"/>
      </w:pPr>
      <w:r>
        <w:t xml:space="preserve">    *fd = open(filename, O_WRONLY | O_CREAT | O_APPEND);</w:t>
      </w:r>
    </w:p>
    <w:p w14:paraId="457C4D3C" w14:textId="77777777" w:rsidR="00B51A89" w:rsidRDefault="00B51A89" w:rsidP="00B51A89">
      <w:pPr>
        <w:pStyle w:val="af9"/>
      </w:pPr>
      <w:r>
        <w:t xml:space="preserve">    if (*fd &lt; 0)</w:t>
      </w:r>
    </w:p>
    <w:p w14:paraId="4CABCE8A" w14:textId="77777777" w:rsidR="00B51A89" w:rsidRDefault="00B51A89" w:rsidP="00B51A89">
      <w:pPr>
        <w:pStyle w:val="af9"/>
      </w:pPr>
      <w:r>
        <w:t xml:space="preserve">    {</w:t>
      </w:r>
    </w:p>
    <w:p w14:paraId="7E714428" w14:textId="1D1DE8A7" w:rsidR="00B51A89" w:rsidRPr="00B51A89" w:rsidRDefault="00B51A89" w:rsidP="00B51A89">
      <w:pPr>
        <w:pStyle w:val="afa"/>
        <w:rPr>
          <w:lang w:val="en-US"/>
        </w:rPr>
      </w:pPr>
      <w:r>
        <w:lastRenderedPageBreak/>
        <w:t xml:space="preserve">Окончание листинга </w:t>
      </w:r>
      <w:r>
        <w:rPr>
          <w:lang w:val="en-US"/>
        </w:rPr>
        <w:t>8</w:t>
      </w:r>
    </w:p>
    <w:p w14:paraId="761F5281" w14:textId="77777777" w:rsidR="00B51A89" w:rsidRDefault="00B51A89" w:rsidP="00B51A89">
      <w:pPr>
        <w:pStyle w:val="af9"/>
      </w:pPr>
      <w:r>
        <w:t xml:space="preserve">        return -1;</w:t>
      </w:r>
    </w:p>
    <w:p w14:paraId="2AAD1EEB" w14:textId="77777777" w:rsidR="00B51A89" w:rsidRDefault="00B51A89" w:rsidP="00B51A89">
      <w:pPr>
        <w:pStyle w:val="af9"/>
      </w:pPr>
      <w:r>
        <w:t xml:space="preserve">    }</w:t>
      </w:r>
    </w:p>
    <w:p w14:paraId="4E87E12E" w14:textId="77777777" w:rsidR="00B51A89" w:rsidRDefault="00B51A89" w:rsidP="00B51A89">
      <w:pPr>
        <w:pStyle w:val="af9"/>
      </w:pPr>
      <w:r>
        <w:t xml:space="preserve">    return 0;</w:t>
      </w:r>
    </w:p>
    <w:p w14:paraId="4DD68A4F" w14:textId="77777777" w:rsidR="00B51A89" w:rsidRDefault="00B51A89" w:rsidP="00B51A89">
      <w:pPr>
        <w:pStyle w:val="af9"/>
      </w:pPr>
      <w:r>
        <w:t>}</w:t>
      </w:r>
    </w:p>
    <w:p w14:paraId="3A84E86B" w14:textId="77777777" w:rsidR="00B51A89" w:rsidRDefault="00B51A89" w:rsidP="00B51A89">
      <w:pPr>
        <w:pStyle w:val="af9"/>
      </w:pPr>
    </w:p>
    <w:p w14:paraId="17D5240B" w14:textId="77777777" w:rsidR="00B51A89" w:rsidRDefault="00B51A89" w:rsidP="00B51A89">
      <w:pPr>
        <w:pStyle w:val="af9"/>
      </w:pPr>
      <w:r>
        <w:t>void WriteLogEntry(char* logPath, char* info)</w:t>
      </w:r>
    </w:p>
    <w:p w14:paraId="66D4854C" w14:textId="77777777" w:rsidR="00B51A89" w:rsidRDefault="00B51A89" w:rsidP="00B51A89">
      <w:pPr>
        <w:pStyle w:val="af9"/>
      </w:pPr>
      <w:r>
        <w:t>{</w:t>
      </w:r>
    </w:p>
    <w:p w14:paraId="020AA382" w14:textId="77777777" w:rsidR="00B51A89" w:rsidRDefault="00B51A89" w:rsidP="00B51A89">
      <w:pPr>
        <w:pStyle w:val="af9"/>
      </w:pPr>
      <w:r>
        <w:t xml:space="preserve">    int fd;</w:t>
      </w:r>
    </w:p>
    <w:p w14:paraId="6D2F5F1B" w14:textId="77777777" w:rsidR="00B51A89" w:rsidRDefault="00B51A89" w:rsidP="00B51A89">
      <w:pPr>
        <w:pStyle w:val="af9"/>
      </w:pPr>
      <w:r>
        <w:t xml:space="preserve">    if (OpenFile(&amp;fd, logPath) != 0)</w:t>
      </w:r>
    </w:p>
    <w:p w14:paraId="4D608772" w14:textId="77777777" w:rsidR="00B51A89" w:rsidRDefault="00B51A89" w:rsidP="00B51A89">
      <w:pPr>
        <w:pStyle w:val="af9"/>
      </w:pPr>
      <w:r>
        <w:t xml:space="preserve">    {</w:t>
      </w:r>
    </w:p>
    <w:p w14:paraId="0B38FBE8" w14:textId="77777777" w:rsidR="00B51A89" w:rsidRDefault="00B51A89" w:rsidP="00B51A89">
      <w:pPr>
        <w:pStyle w:val="af9"/>
      </w:pPr>
      <w:r>
        <w:t xml:space="preserve">        perror("log file");</w:t>
      </w:r>
    </w:p>
    <w:p w14:paraId="24249E71" w14:textId="77777777" w:rsidR="00B51A89" w:rsidRDefault="00B51A89" w:rsidP="00B51A89">
      <w:pPr>
        <w:pStyle w:val="af9"/>
      </w:pPr>
      <w:r>
        <w:t xml:space="preserve">        return;</w:t>
      </w:r>
    </w:p>
    <w:p w14:paraId="2BDF2081" w14:textId="77777777" w:rsidR="00B51A89" w:rsidRDefault="00B51A89" w:rsidP="00B51A89">
      <w:pPr>
        <w:pStyle w:val="af9"/>
      </w:pPr>
      <w:r>
        <w:t xml:space="preserve">    }</w:t>
      </w:r>
    </w:p>
    <w:p w14:paraId="29EECB55" w14:textId="77777777" w:rsidR="00B51A89" w:rsidRDefault="00B51A89" w:rsidP="00B51A89">
      <w:pPr>
        <w:pStyle w:val="af9"/>
      </w:pPr>
      <w:r>
        <w:t xml:space="preserve">    char* timeString = GetTimeString();</w:t>
      </w:r>
    </w:p>
    <w:p w14:paraId="48FB46E2" w14:textId="77777777" w:rsidR="00B51A89" w:rsidRDefault="00B51A89" w:rsidP="00B51A89">
      <w:pPr>
        <w:pStyle w:val="af9"/>
      </w:pPr>
      <w:r>
        <w:t xml:space="preserve">    WriteInfo(fd, timeString, strlen(timeString));</w:t>
      </w:r>
    </w:p>
    <w:p w14:paraId="6ADB1F1F" w14:textId="77777777" w:rsidR="00B51A89" w:rsidRDefault="00B51A89" w:rsidP="00B51A89">
      <w:pPr>
        <w:pStyle w:val="af9"/>
      </w:pPr>
      <w:r>
        <w:t xml:space="preserve">    WriteInfo(fd, "\n", sizeof(char));</w:t>
      </w:r>
    </w:p>
    <w:p w14:paraId="7345CBFD" w14:textId="77777777" w:rsidR="00B51A89" w:rsidRDefault="00B51A89" w:rsidP="00B51A89">
      <w:pPr>
        <w:pStyle w:val="af9"/>
      </w:pPr>
      <w:r>
        <w:t xml:space="preserve">    WriteInfo(fd, info, INPUT_SIZE);</w:t>
      </w:r>
    </w:p>
    <w:p w14:paraId="57AFA01F" w14:textId="77777777" w:rsidR="00B51A89" w:rsidRDefault="00B51A89" w:rsidP="00B51A89">
      <w:pPr>
        <w:pStyle w:val="af9"/>
      </w:pPr>
      <w:r>
        <w:t xml:space="preserve">    WriteInfo(fd, "\n", sizeof(char));</w:t>
      </w:r>
    </w:p>
    <w:p w14:paraId="079E9ECE" w14:textId="77777777" w:rsidR="00B51A89" w:rsidRDefault="00B51A89" w:rsidP="00B51A89">
      <w:pPr>
        <w:pStyle w:val="af9"/>
      </w:pPr>
      <w:r>
        <w:t xml:space="preserve">    close(fd);</w:t>
      </w:r>
    </w:p>
    <w:p w14:paraId="440818BB" w14:textId="53B8444B" w:rsidR="00B51A89" w:rsidRDefault="00B51A89" w:rsidP="00B51A89">
      <w:pPr>
        <w:pStyle w:val="af9"/>
      </w:pPr>
      <w:r>
        <w:t>}</w:t>
      </w:r>
    </w:p>
    <w:p w14:paraId="08DE5039" w14:textId="77777777" w:rsidR="00B51A89" w:rsidRPr="00B51A89" w:rsidRDefault="00B51A89" w:rsidP="00B51A89">
      <w:pPr>
        <w:pStyle w:val="af9"/>
      </w:pPr>
    </w:p>
    <w:p w14:paraId="3FEF6A47" w14:textId="3287E467" w:rsidR="00B51A89" w:rsidRDefault="00B51A89" w:rsidP="00B51A89">
      <w:pPr>
        <w:pStyle w:val="afa"/>
        <w:rPr>
          <w:lang w:val="en-US"/>
        </w:rPr>
      </w:pPr>
      <w:r>
        <w:t>Листинг</w:t>
      </w:r>
      <w:r w:rsidRPr="00B51A89">
        <w:t xml:space="preserve"> </w:t>
      </w:r>
      <w:r w:rsidRPr="00B51A89">
        <w:t>9</w:t>
      </w:r>
      <w:r w:rsidRPr="00B51A89">
        <w:t xml:space="preserve"> – </w:t>
      </w:r>
      <w:r>
        <w:t>Код</w:t>
      </w:r>
      <w:r w:rsidRPr="00B51A89">
        <w:t xml:space="preserve"> </w:t>
      </w:r>
      <w:r>
        <w:t>в</w:t>
      </w:r>
      <w:r w:rsidRPr="00B51A89">
        <w:t xml:space="preserve"> </w:t>
      </w:r>
      <w:r>
        <w:t>файле</w:t>
      </w:r>
      <w:r w:rsidRPr="00B51A89">
        <w:t xml:space="preserve"> </w:t>
      </w:r>
      <w:r>
        <w:rPr>
          <w:lang w:val="en-US"/>
        </w:rPr>
        <w:t>timer</w:t>
      </w:r>
      <w:r w:rsidRPr="00B51A89">
        <w:t>.</w:t>
      </w:r>
      <w:r>
        <w:rPr>
          <w:lang w:val="en-US"/>
        </w:rPr>
        <w:t>h</w:t>
      </w:r>
    </w:p>
    <w:p w14:paraId="2AC4189F" w14:textId="77777777" w:rsidR="00B51A89" w:rsidRDefault="00B51A89" w:rsidP="00B51A89">
      <w:pPr>
        <w:pStyle w:val="af9"/>
      </w:pPr>
      <w:r>
        <w:t>/*! \file   timer.h</w:t>
      </w:r>
    </w:p>
    <w:p w14:paraId="3FF15AF6" w14:textId="77777777" w:rsidR="00B51A89" w:rsidRDefault="00B51A89" w:rsidP="00B51A89">
      <w:pPr>
        <w:pStyle w:val="af9"/>
      </w:pPr>
      <w:r>
        <w:t xml:space="preserve"> *  \brief  Header for functions for working with system time</w:t>
      </w:r>
    </w:p>
    <w:p w14:paraId="293B68FC" w14:textId="77777777" w:rsidR="00B51A89" w:rsidRDefault="00B51A89" w:rsidP="00B51A89">
      <w:pPr>
        <w:pStyle w:val="af9"/>
      </w:pPr>
      <w:r>
        <w:t xml:space="preserve"> *  essential functions for it.</w:t>
      </w:r>
    </w:p>
    <w:p w14:paraId="67374850" w14:textId="77777777" w:rsidR="00B51A89" w:rsidRDefault="00B51A89" w:rsidP="00B51A89">
      <w:pPr>
        <w:pStyle w:val="af9"/>
      </w:pPr>
      <w:r>
        <w:t xml:space="preserve"> */</w:t>
      </w:r>
    </w:p>
    <w:p w14:paraId="4EDE0AD1" w14:textId="77777777" w:rsidR="00B51A89" w:rsidRDefault="00B51A89" w:rsidP="00B51A89">
      <w:pPr>
        <w:pStyle w:val="af9"/>
      </w:pPr>
    </w:p>
    <w:p w14:paraId="3751C107" w14:textId="77777777" w:rsidR="00B51A89" w:rsidRDefault="00B51A89" w:rsidP="00B51A89">
      <w:pPr>
        <w:pStyle w:val="af9"/>
      </w:pPr>
      <w:r>
        <w:t>#ifndef LR6_TIMER_UTIL_H</w:t>
      </w:r>
    </w:p>
    <w:p w14:paraId="5666FFDC" w14:textId="77777777" w:rsidR="00B51A89" w:rsidRDefault="00B51A89" w:rsidP="00B51A89">
      <w:pPr>
        <w:pStyle w:val="af9"/>
      </w:pPr>
      <w:r>
        <w:t>#define LR6_TIMER_UTIL_H</w:t>
      </w:r>
    </w:p>
    <w:p w14:paraId="48727E5A" w14:textId="77777777" w:rsidR="00B51A89" w:rsidRDefault="00B51A89" w:rsidP="00B51A89">
      <w:pPr>
        <w:pStyle w:val="af9"/>
      </w:pPr>
    </w:p>
    <w:p w14:paraId="6B661DF5" w14:textId="77777777" w:rsidR="00B51A89" w:rsidRDefault="00B51A89" w:rsidP="00B51A89">
      <w:pPr>
        <w:pStyle w:val="af9"/>
      </w:pPr>
      <w:r>
        <w:t>#include &lt;stdio.h&gt;</w:t>
      </w:r>
    </w:p>
    <w:p w14:paraId="479822FC" w14:textId="77777777" w:rsidR="00B51A89" w:rsidRDefault="00B51A89" w:rsidP="00B51A89">
      <w:pPr>
        <w:pStyle w:val="af9"/>
      </w:pPr>
      <w:r>
        <w:t>#include &lt;signal.h&gt;</w:t>
      </w:r>
    </w:p>
    <w:p w14:paraId="3282F570" w14:textId="77777777" w:rsidR="00B51A89" w:rsidRDefault="00B51A89" w:rsidP="00B51A89">
      <w:pPr>
        <w:pStyle w:val="af9"/>
      </w:pPr>
      <w:r>
        <w:t>#include &lt;string.h&gt;</w:t>
      </w:r>
    </w:p>
    <w:p w14:paraId="650EA5FF" w14:textId="77777777" w:rsidR="00B51A89" w:rsidRDefault="00B51A89" w:rsidP="00B51A89">
      <w:pPr>
        <w:pStyle w:val="af9"/>
      </w:pPr>
      <w:r>
        <w:t>#include &lt;unistd.h&gt;</w:t>
      </w:r>
    </w:p>
    <w:p w14:paraId="7E031F72" w14:textId="77777777" w:rsidR="00B51A89" w:rsidRDefault="00B51A89" w:rsidP="00B51A89">
      <w:pPr>
        <w:pStyle w:val="af9"/>
      </w:pPr>
      <w:r>
        <w:t>#include &lt;time.h&gt;</w:t>
      </w:r>
    </w:p>
    <w:p w14:paraId="58DA4343" w14:textId="77777777" w:rsidR="00B51A89" w:rsidRDefault="00B51A89" w:rsidP="00B51A89">
      <w:pPr>
        <w:pStyle w:val="af9"/>
      </w:pPr>
      <w:r>
        <w:t>#include &lt;stdlib.h&gt;</w:t>
      </w:r>
    </w:p>
    <w:p w14:paraId="48533C14" w14:textId="77777777" w:rsidR="00B51A89" w:rsidRDefault="00B51A89" w:rsidP="00B51A89">
      <w:pPr>
        <w:pStyle w:val="af9"/>
      </w:pPr>
      <w:r>
        <w:t>#include &lt;sys/time.h&gt;</w:t>
      </w:r>
    </w:p>
    <w:p w14:paraId="3C34A3D5" w14:textId="77777777" w:rsidR="00B51A89" w:rsidRDefault="00B51A89" w:rsidP="00B51A89">
      <w:pPr>
        <w:pStyle w:val="af9"/>
      </w:pPr>
    </w:p>
    <w:p w14:paraId="4A7DF0AE" w14:textId="77777777" w:rsidR="00B51A89" w:rsidRDefault="00B51A89" w:rsidP="00B51A89">
      <w:pPr>
        <w:pStyle w:val="af9"/>
      </w:pPr>
    </w:p>
    <w:p w14:paraId="5C8715EE" w14:textId="77777777" w:rsidR="00B51A89" w:rsidRDefault="00B51A89" w:rsidP="00B51A89">
      <w:pPr>
        <w:pStyle w:val="af9"/>
      </w:pPr>
      <w:r>
        <w:t>/*!</w:t>
      </w:r>
    </w:p>
    <w:p w14:paraId="456139AE" w14:textId="77777777" w:rsidR="00B51A89" w:rsidRDefault="00B51A89" w:rsidP="00B51A89">
      <w:pPr>
        <w:pStyle w:val="af9"/>
      </w:pPr>
      <w:r>
        <w:t xml:space="preserve"> * \brief  Returns string representation of current time</w:t>
      </w:r>
    </w:p>
    <w:p w14:paraId="3DEEA978" w14:textId="77777777" w:rsidR="00B51A89" w:rsidRDefault="00B51A89" w:rsidP="00B51A89">
      <w:pPr>
        <w:pStyle w:val="af9"/>
      </w:pPr>
      <w:r>
        <w:t xml:space="preserve"> * \return String with current time</w:t>
      </w:r>
    </w:p>
    <w:p w14:paraId="07E83198" w14:textId="77777777" w:rsidR="00B51A89" w:rsidRDefault="00B51A89" w:rsidP="00B51A89">
      <w:pPr>
        <w:pStyle w:val="af9"/>
      </w:pPr>
      <w:r>
        <w:t>*/</w:t>
      </w:r>
    </w:p>
    <w:p w14:paraId="71C35541" w14:textId="77777777" w:rsidR="00B51A89" w:rsidRDefault="00B51A89" w:rsidP="00B51A89">
      <w:pPr>
        <w:pStyle w:val="af9"/>
      </w:pPr>
      <w:r>
        <w:t>char* GetTimeString();</w:t>
      </w:r>
    </w:p>
    <w:p w14:paraId="6DAA91ED" w14:textId="77777777" w:rsidR="00B51A89" w:rsidRDefault="00B51A89" w:rsidP="00B51A89">
      <w:pPr>
        <w:pStyle w:val="af9"/>
      </w:pPr>
    </w:p>
    <w:p w14:paraId="43AD1FEB" w14:textId="77777777" w:rsidR="00B51A89" w:rsidRDefault="00B51A89" w:rsidP="00B51A89">
      <w:pPr>
        <w:pStyle w:val="af9"/>
      </w:pPr>
      <w:r>
        <w:t>/*!</w:t>
      </w:r>
    </w:p>
    <w:p w14:paraId="63AE46B9" w14:textId="77777777" w:rsidR="00B51A89" w:rsidRDefault="00B51A89" w:rsidP="00B51A89">
      <w:pPr>
        <w:pStyle w:val="af9"/>
      </w:pPr>
      <w:r>
        <w:t xml:space="preserve"> * \brief Initiates timer</w:t>
      </w:r>
    </w:p>
    <w:p w14:paraId="2FDC0492" w14:textId="77777777" w:rsidR="00B51A89" w:rsidRDefault="00B51A89" w:rsidP="00B51A89">
      <w:pPr>
        <w:pStyle w:val="af9"/>
      </w:pPr>
      <w:r>
        <w:t xml:space="preserve"> * \param sec   Seconds</w:t>
      </w:r>
    </w:p>
    <w:p w14:paraId="26A814F4" w14:textId="77777777" w:rsidR="00B51A89" w:rsidRDefault="00B51A89" w:rsidP="00B51A89">
      <w:pPr>
        <w:pStyle w:val="af9"/>
      </w:pPr>
      <w:r>
        <w:t xml:space="preserve"> * \param usec  Microseconds</w:t>
      </w:r>
    </w:p>
    <w:p w14:paraId="1938AC29" w14:textId="77777777" w:rsidR="00B51A89" w:rsidRDefault="00B51A89" w:rsidP="00B51A89">
      <w:pPr>
        <w:pStyle w:val="af9"/>
      </w:pPr>
      <w:r>
        <w:t xml:space="preserve"> * \return timer itimerval</w:t>
      </w:r>
    </w:p>
    <w:p w14:paraId="2E315A5E" w14:textId="77777777" w:rsidR="00B51A89" w:rsidRDefault="00B51A89" w:rsidP="00B51A89">
      <w:pPr>
        <w:pStyle w:val="af9"/>
      </w:pPr>
      <w:r>
        <w:t>*/</w:t>
      </w:r>
    </w:p>
    <w:p w14:paraId="366487D7" w14:textId="77777777" w:rsidR="00B51A89" w:rsidRDefault="00B51A89" w:rsidP="00B51A89">
      <w:pPr>
        <w:pStyle w:val="af9"/>
      </w:pPr>
      <w:r>
        <w:t>struct itimerval InitTimer(int sec, int usec);</w:t>
      </w:r>
    </w:p>
    <w:p w14:paraId="49BC05B7" w14:textId="77777777" w:rsidR="00B51A89" w:rsidRDefault="00B51A89" w:rsidP="00B51A89">
      <w:pPr>
        <w:pStyle w:val="af9"/>
      </w:pPr>
    </w:p>
    <w:p w14:paraId="4D3429AD" w14:textId="77777777" w:rsidR="00B51A89" w:rsidRDefault="00B51A89" w:rsidP="00B51A89">
      <w:pPr>
        <w:pStyle w:val="af9"/>
      </w:pPr>
      <w:r>
        <w:t>/*!</w:t>
      </w:r>
    </w:p>
    <w:p w14:paraId="652FB6C6" w14:textId="77777777" w:rsidR="00B51A89" w:rsidRDefault="00B51A89" w:rsidP="00B51A89">
      <w:pPr>
        <w:pStyle w:val="af9"/>
      </w:pPr>
      <w:r>
        <w:t xml:space="preserve"> * \brief Rolls timer back to value</w:t>
      </w:r>
    </w:p>
    <w:p w14:paraId="7283BD77" w14:textId="77777777" w:rsidR="00B51A89" w:rsidRDefault="00B51A89" w:rsidP="00B51A89">
      <w:pPr>
        <w:pStyle w:val="af9"/>
      </w:pPr>
      <w:r>
        <w:t xml:space="preserve"> * \param timer   timer itimerval</w:t>
      </w:r>
    </w:p>
    <w:p w14:paraId="430881E1" w14:textId="77777777" w:rsidR="00B51A89" w:rsidRDefault="00B51A89" w:rsidP="00B51A89">
      <w:pPr>
        <w:pStyle w:val="af9"/>
      </w:pPr>
      <w:r>
        <w:t xml:space="preserve"> * \param sec     Seconds</w:t>
      </w:r>
    </w:p>
    <w:p w14:paraId="056953EC" w14:textId="56ECCCC8" w:rsidR="00B51A89" w:rsidRPr="00B51A89" w:rsidRDefault="00B51A89" w:rsidP="00B51A89">
      <w:pPr>
        <w:pStyle w:val="afa"/>
        <w:rPr>
          <w:lang w:val="en-US"/>
        </w:rPr>
      </w:pPr>
      <w:r>
        <w:lastRenderedPageBreak/>
        <w:t>Окончание</w:t>
      </w:r>
      <w:r w:rsidRPr="00B51A89">
        <w:rPr>
          <w:lang w:val="en-US"/>
        </w:rPr>
        <w:t xml:space="preserve"> </w:t>
      </w:r>
      <w:r>
        <w:t>листинга</w:t>
      </w:r>
      <w:r w:rsidRPr="00B51A89">
        <w:rPr>
          <w:lang w:val="en-US"/>
        </w:rPr>
        <w:t xml:space="preserve"> </w:t>
      </w:r>
      <w:r>
        <w:rPr>
          <w:lang w:val="en-US"/>
        </w:rPr>
        <w:t>9</w:t>
      </w:r>
    </w:p>
    <w:p w14:paraId="386B741F" w14:textId="77777777" w:rsidR="00B51A89" w:rsidRDefault="00B51A89" w:rsidP="00B51A89">
      <w:pPr>
        <w:pStyle w:val="af9"/>
      </w:pPr>
      <w:r>
        <w:t xml:space="preserve"> * \param usec    Microseconds</w:t>
      </w:r>
    </w:p>
    <w:p w14:paraId="0D52ABDF" w14:textId="77777777" w:rsidR="00B51A89" w:rsidRDefault="00B51A89" w:rsidP="00B51A89">
      <w:pPr>
        <w:pStyle w:val="af9"/>
      </w:pPr>
      <w:r>
        <w:t>*/</w:t>
      </w:r>
    </w:p>
    <w:p w14:paraId="37983EFD" w14:textId="77777777" w:rsidR="00B51A89" w:rsidRDefault="00B51A89" w:rsidP="00B51A89">
      <w:pPr>
        <w:pStyle w:val="af9"/>
      </w:pPr>
      <w:r>
        <w:t>void RollbackTimer(struct itimerval* timer, int sec, int usec);</w:t>
      </w:r>
    </w:p>
    <w:p w14:paraId="66B5337E" w14:textId="77777777" w:rsidR="00B51A89" w:rsidRDefault="00B51A89" w:rsidP="00B51A89">
      <w:pPr>
        <w:pStyle w:val="af9"/>
      </w:pPr>
    </w:p>
    <w:p w14:paraId="508562D5" w14:textId="77777777" w:rsidR="00B51A89" w:rsidRDefault="00B51A89" w:rsidP="00B51A89">
      <w:pPr>
        <w:pStyle w:val="af9"/>
      </w:pPr>
      <w:r>
        <w:t>/*!</w:t>
      </w:r>
    </w:p>
    <w:p w14:paraId="282D5B19" w14:textId="77777777" w:rsidR="00B51A89" w:rsidRDefault="00B51A89" w:rsidP="00B51A89">
      <w:pPr>
        <w:pStyle w:val="af9"/>
      </w:pPr>
      <w:r>
        <w:t xml:space="preserve"> * \brief Creates signal handler</w:t>
      </w:r>
    </w:p>
    <w:p w14:paraId="6F0CA020" w14:textId="77777777" w:rsidR="00B51A89" w:rsidRDefault="00B51A89" w:rsidP="00B51A89">
      <w:pPr>
        <w:pStyle w:val="af9"/>
      </w:pPr>
      <w:r>
        <w:t xml:space="preserve"> * \param sa_handler function</w:t>
      </w:r>
    </w:p>
    <w:p w14:paraId="5267E7DB" w14:textId="77777777" w:rsidR="00B51A89" w:rsidRDefault="00B51A89" w:rsidP="00B51A89">
      <w:pPr>
        <w:pStyle w:val="af9"/>
      </w:pPr>
      <w:r>
        <w:t xml:space="preserve"> * \return struct sigaction</w:t>
      </w:r>
    </w:p>
    <w:p w14:paraId="77369CB0" w14:textId="77777777" w:rsidR="00B51A89" w:rsidRDefault="00B51A89" w:rsidP="00B51A89">
      <w:pPr>
        <w:pStyle w:val="af9"/>
      </w:pPr>
      <w:r>
        <w:t>*/</w:t>
      </w:r>
    </w:p>
    <w:p w14:paraId="05260DDE" w14:textId="77777777" w:rsidR="00B51A89" w:rsidRDefault="00B51A89" w:rsidP="00B51A89">
      <w:pPr>
        <w:pStyle w:val="af9"/>
      </w:pPr>
      <w:r>
        <w:t>struct sigaction CreateSAHandler(void* TimerHandler);</w:t>
      </w:r>
    </w:p>
    <w:p w14:paraId="1FEEAFED" w14:textId="77777777" w:rsidR="00B51A89" w:rsidRDefault="00B51A89" w:rsidP="00B51A89">
      <w:pPr>
        <w:pStyle w:val="af9"/>
      </w:pPr>
    </w:p>
    <w:p w14:paraId="22DFEC5E" w14:textId="77777777" w:rsidR="00B51A89" w:rsidRDefault="00B51A89" w:rsidP="00B51A89">
      <w:pPr>
        <w:pStyle w:val="af9"/>
      </w:pPr>
    </w:p>
    <w:p w14:paraId="22520F19" w14:textId="6D758053" w:rsidR="00B51A89" w:rsidRDefault="00B51A89" w:rsidP="00B51A89">
      <w:pPr>
        <w:pStyle w:val="af9"/>
      </w:pPr>
      <w:r>
        <w:t>#endif</w:t>
      </w:r>
    </w:p>
    <w:p w14:paraId="4FC8E39E" w14:textId="77777777" w:rsidR="00B51A89" w:rsidRDefault="00B51A89" w:rsidP="00B51A89">
      <w:pPr>
        <w:pStyle w:val="af9"/>
      </w:pPr>
    </w:p>
    <w:p w14:paraId="2FBFD5B0" w14:textId="4DBE7C37" w:rsidR="00B51A89" w:rsidRPr="00B51A89" w:rsidRDefault="00B51A89" w:rsidP="00B51A89">
      <w:pPr>
        <w:pStyle w:val="afa"/>
      </w:pPr>
      <w:r>
        <w:t>Листинг</w:t>
      </w:r>
      <w:r w:rsidRPr="00B51A89">
        <w:t xml:space="preserve"> </w:t>
      </w:r>
      <w:r w:rsidRPr="00B51A89">
        <w:t>10</w:t>
      </w:r>
      <w:r w:rsidRPr="00B51A89">
        <w:t xml:space="preserve"> – </w:t>
      </w:r>
      <w:r>
        <w:t>Код</w:t>
      </w:r>
      <w:r w:rsidRPr="00B51A89">
        <w:t xml:space="preserve"> </w:t>
      </w:r>
      <w:r>
        <w:t>в</w:t>
      </w:r>
      <w:r w:rsidRPr="00B51A89">
        <w:t xml:space="preserve"> </w:t>
      </w:r>
      <w:r>
        <w:t>файле</w:t>
      </w:r>
      <w:r w:rsidRPr="00B51A89">
        <w:t xml:space="preserve"> </w:t>
      </w:r>
      <w:r>
        <w:rPr>
          <w:lang w:val="en-US"/>
        </w:rPr>
        <w:t>timer</w:t>
      </w:r>
      <w:r w:rsidRPr="00B51A89">
        <w:t>.</w:t>
      </w:r>
      <w:r>
        <w:rPr>
          <w:lang w:val="en-US"/>
        </w:rPr>
        <w:t>c</w:t>
      </w:r>
    </w:p>
    <w:p w14:paraId="7AC943CB" w14:textId="77777777" w:rsidR="00B51A89" w:rsidRDefault="00B51A89" w:rsidP="00B51A89">
      <w:pPr>
        <w:pStyle w:val="af9"/>
      </w:pPr>
      <w:r>
        <w:t>/*! \file   timer.c</w:t>
      </w:r>
    </w:p>
    <w:p w14:paraId="163AC6B3" w14:textId="77777777" w:rsidR="00B51A89" w:rsidRDefault="00B51A89" w:rsidP="00B51A89">
      <w:pPr>
        <w:pStyle w:val="af9"/>
      </w:pPr>
      <w:r>
        <w:t xml:space="preserve"> *  \brief  Implements functions from timer.h</w:t>
      </w:r>
    </w:p>
    <w:p w14:paraId="67E56F8E" w14:textId="77777777" w:rsidR="00B51A89" w:rsidRDefault="00B51A89" w:rsidP="00B51A89">
      <w:pPr>
        <w:pStyle w:val="af9"/>
      </w:pPr>
      <w:r>
        <w:t xml:space="preserve"> */</w:t>
      </w:r>
    </w:p>
    <w:p w14:paraId="67F59312" w14:textId="77777777" w:rsidR="00B51A89" w:rsidRDefault="00B51A89" w:rsidP="00B51A89">
      <w:pPr>
        <w:pStyle w:val="af9"/>
      </w:pPr>
    </w:p>
    <w:p w14:paraId="5317F660" w14:textId="77777777" w:rsidR="00B51A89" w:rsidRDefault="00B51A89" w:rsidP="00B51A89">
      <w:pPr>
        <w:pStyle w:val="af9"/>
      </w:pPr>
      <w:r>
        <w:t>#include &lt;time.h&gt;</w:t>
      </w:r>
    </w:p>
    <w:p w14:paraId="59539CBC" w14:textId="77777777" w:rsidR="00B51A89" w:rsidRDefault="00B51A89" w:rsidP="00B51A89">
      <w:pPr>
        <w:pStyle w:val="af9"/>
      </w:pPr>
      <w:r>
        <w:t>#include "timer.h"</w:t>
      </w:r>
    </w:p>
    <w:p w14:paraId="77B0CCA8" w14:textId="77777777" w:rsidR="00B51A89" w:rsidRDefault="00B51A89" w:rsidP="00B51A89">
      <w:pPr>
        <w:pStyle w:val="af9"/>
      </w:pPr>
      <w:r>
        <w:t>#include "input.h"</w:t>
      </w:r>
    </w:p>
    <w:p w14:paraId="54A84C9B" w14:textId="77777777" w:rsidR="00B51A89" w:rsidRDefault="00B51A89" w:rsidP="00B51A89">
      <w:pPr>
        <w:pStyle w:val="af9"/>
      </w:pPr>
    </w:p>
    <w:p w14:paraId="578FAEA6" w14:textId="77777777" w:rsidR="00B51A89" w:rsidRDefault="00B51A89" w:rsidP="00B51A89">
      <w:pPr>
        <w:pStyle w:val="af9"/>
      </w:pPr>
    </w:p>
    <w:p w14:paraId="3E2BF610" w14:textId="77777777" w:rsidR="00B51A89" w:rsidRDefault="00B51A89" w:rsidP="00B51A89">
      <w:pPr>
        <w:pStyle w:val="af9"/>
      </w:pPr>
      <w:r>
        <w:t>char* GetTimeString()</w:t>
      </w:r>
    </w:p>
    <w:p w14:paraId="378BA2E6" w14:textId="77777777" w:rsidR="00B51A89" w:rsidRDefault="00B51A89" w:rsidP="00B51A89">
      <w:pPr>
        <w:pStyle w:val="af9"/>
      </w:pPr>
      <w:r>
        <w:t>{</w:t>
      </w:r>
    </w:p>
    <w:p w14:paraId="02F5184B" w14:textId="77777777" w:rsidR="00B51A89" w:rsidRDefault="00B51A89" w:rsidP="00B51A89">
      <w:pPr>
        <w:pStyle w:val="af9"/>
      </w:pPr>
      <w:r>
        <w:t xml:space="preserve">    struct tm* localTime;</w:t>
      </w:r>
    </w:p>
    <w:p w14:paraId="0FB19458" w14:textId="77777777" w:rsidR="00B51A89" w:rsidRDefault="00B51A89" w:rsidP="00B51A89">
      <w:pPr>
        <w:pStyle w:val="af9"/>
      </w:pPr>
      <w:r>
        <w:t xml:space="preserve">    const time_t timer = time(NULL);</w:t>
      </w:r>
    </w:p>
    <w:p w14:paraId="2A94B60F" w14:textId="77777777" w:rsidR="00B51A89" w:rsidRDefault="00B51A89" w:rsidP="00B51A89">
      <w:pPr>
        <w:pStyle w:val="af9"/>
      </w:pPr>
      <w:r>
        <w:t xml:space="preserve">    localTime = localtime(&amp;timer);</w:t>
      </w:r>
    </w:p>
    <w:p w14:paraId="26192FDF" w14:textId="77777777" w:rsidR="00B51A89" w:rsidRDefault="00B51A89" w:rsidP="00B51A89">
      <w:pPr>
        <w:pStyle w:val="af9"/>
      </w:pPr>
      <w:r>
        <w:t xml:space="preserve">    char* result;</w:t>
      </w:r>
    </w:p>
    <w:p w14:paraId="2F4E505C" w14:textId="77777777" w:rsidR="00B51A89" w:rsidRDefault="00B51A89" w:rsidP="00B51A89">
      <w:pPr>
        <w:pStyle w:val="af9"/>
      </w:pPr>
      <w:r>
        <w:t xml:space="preserve">    result = (char*) malloc(INPUT_SIZE);</w:t>
      </w:r>
    </w:p>
    <w:p w14:paraId="6A6DA4CC" w14:textId="77777777" w:rsidR="00B51A89" w:rsidRDefault="00B51A89" w:rsidP="00B51A89">
      <w:pPr>
        <w:pStyle w:val="af9"/>
      </w:pPr>
      <w:r>
        <w:t xml:space="preserve">    strftime(result, INPUT_SIZE, "%Y-%m-%d %H:%M:%S", localTime);</w:t>
      </w:r>
    </w:p>
    <w:p w14:paraId="0B581BFA" w14:textId="77777777" w:rsidR="00B51A89" w:rsidRDefault="00B51A89" w:rsidP="00B51A89">
      <w:pPr>
        <w:pStyle w:val="af9"/>
      </w:pPr>
      <w:r>
        <w:t xml:space="preserve">    return (result);</w:t>
      </w:r>
    </w:p>
    <w:p w14:paraId="4E35EE95" w14:textId="77777777" w:rsidR="00B51A89" w:rsidRDefault="00B51A89" w:rsidP="00B51A89">
      <w:pPr>
        <w:pStyle w:val="af9"/>
      </w:pPr>
      <w:r>
        <w:t>}</w:t>
      </w:r>
    </w:p>
    <w:p w14:paraId="060E9CC7" w14:textId="77777777" w:rsidR="00B51A89" w:rsidRDefault="00B51A89" w:rsidP="00B51A89">
      <w:pPr>
        <w:pStyle w:val="af9"/>
      </w:pPr>
    </w:p>
    <w:p w14:paraId="79A13F2D" w14:textId="77777777" w:rsidR="00B51A89" w:rsidRDefault="00B51A89" w:rsidP="00B51A89">
      <w:pPr>
        <w:pStyle w:val="af9"/>
      </w:pPr>
    </w:p>
    <w:p w14:paraId="3A01AD17" w14:textId="77777777" w:rsidR="00B51A89" w:rsidRDefault="00B51A89" w:rsidP="00B51A89">
      <w:pPr>
        <w:pStyle w:val="af9"/>
      </w:pPr>
      <w:r>
        <w:t>struct itimerval InitTimer(int sec, int usec)</w:t>
      </w:r>
    </w:p>
    <w:p w14:paraId="6D5A1C0D" w14:textId="77777777" w:rsidR="00B51A89" w:rsidRDefault="00B51A89" w:rsidP="00B51A89">
      <w:pPr>
        <w:pStyle w:val="af9"/>
      </w:pPr>
      <w:r>
        <w:t>{</w:t>
      </w:r>
    </w:p>
    <w:p w14:paraId="34F3109D" w14:textId="77777777" w:rsidR="00B51A89" w:rsidRDefault="00B51A89" w:rsidP="00B51A89">
      <w:pPr>
        <w:pStyle w:val="af9"/>
      </w:pPr>
      <w:r>
        <w:t xml:space="preserve">    struct itimerval timer;</w:t>
      </w:r>
    </w:p>
    <w:p w14:paraId="6BD13478" w14:textId="77777777" w:rsidR="00B51A89" w:rsidRDefault="00B51A89" w:rsidP="00B51A89">
      <w:pPr>
        <w:pStyle w:val="af9"/>
      </w:pPr>
      <w:r>
        <w:t xml:space="preserve">    timer.it_value.tv_sec = sec;</w:t>
      </w:r>
    </w:p>
    <w:p w14:paraId="53D6CCD7" w14:textId="77777777" w:rsidR="00B51A89" w:rsidRDefault="00B51A89" w:rsidP="00B51A89">
      <w:pPr>
        <w:pStyle w:val="af9"/>
      </w:pPr>
      <w:r>
        <w:t xml:space="preserve">    timer.it_value.tv_usec = usec;</w:t>
      </w:r>
    </w:p>
    <w:p w14:paraId="727D27A6" w14:textId="77777777" w:rsidR="00B51A89" w:rsidRDefault="00B51A89" w:rsidP="00B51A89">
      <w:pPr>
        <w:pStyle w:val="af9"/>
      </w:pPr>
      <w:r>
        <w:t xml:space="preserve">    timer.it_interval.tv_sec = 0;</w:t>
      </w:r>
    </w:p>
    <w:p w14:paraId="4666F973" w14:textId="77777777" w:rsidR="00B51A89" w:rsidRDefault="00B51A89" w:rsidP="00B51A89">
      <w:pPr>
        <w:pStyle w:val="af9"/>
      </w:pPr>
      <w:r>
        <w:t xml:space="preserve">    timer.it_interval.tv_usec = 0;</w:t>
      </w:r>
    </w:p>
    <w:p w14:paraId="777C8B36" w14:textId="77777777" w:rsidR="00B51A89" w:rsidRDefault="00B51A89" w:rsidP="00B51A89">
      <w:pPr>
        <w:pStyle w:val="af9"/>
      </w:pPr>
      <w:r>
        <w:t xml:space="preserve">    return timer;</w:t>
      </w:r>
    </w:p>
    <w:p w14:paraId="7FF5A008" w14:textId="77777777" w:rsidR="00B51A89" w:rsidRDefault="00B51A89" w:rsidP="00B51A89">
      <w:pPr>
        <w:pStyle w:val="af9"/>
      </w:pPr>
      <w:r>
        <w:t>}</w:t>
      </w:r>
    </w:p>
    <w:p w14:paraId="0D095835" w14:textId="77777777" w:rsidR="00B51A89" w:rsidRDefault="00B51A89" w:rsidP="00B51A89">
      <w:pPr>
        <w:pStyle w:val="af9"/>
      </w:pPr>
    </w:p>
    <w:p w14:paraId="3A89A220" w14:textId="77777777" w:rsidR="00B51A89" w:rsidRDefault="00B51A89" w:rsidP="00B51A89">
      <w:pPr>
        <w:pStyle w:val="af9"/>
      </w:pPr>
      <w:r>
        <w:t>void RollbackTimer(struct itimerval* timer, int sec, int usec)</w:t>
      </w:r>
    </w:p>
    <w:p w14:paraId="4D1D7A4B" w14:textId="77777777" w:rsidR="00B51A89" w:rsidRDefault="00B51A89" w:rsidP="00B51A89">
      <w:pPr>
        <w:pStyle w:val="af9"/>
      </w:pPr>
      <w:r>
        <w:t>{</w:t>
      </w:r>
    </w:p>
    <w:p w14:paraId="7EE972D3" w14:textId="77777777" w:rsidR="00B51A89" w:rsidRDefault="00B51A89" w:rsidP="00B51A89">
      <w:pPr>
        <w:pStyle w:val="af9"/>
      </w:pPr>
      <w:r>
        <w:t xml:space="preserve">    timer-&gt;it_value.tv_sec = sec;</w:t>
      </w:r>
    </w:p>
    <w:p w14:paraId="5CE6F1DA" w14:textId="77777777" w:rsidR="00B51A89" w:rsidRDefault="00B51A89" w:rsidP="00B51A89">
      <w:pPr>
        <w:pStyle w:val="af9"/>
      </w:pPr>
      <w:r>
        <w:t xml:space="preserve">    timer-&gt;it_value.tv_usec = usec;</w:t>
      </w:r>
    </w:p>
    <w:p w14:paraId="22D912F0" w14:textId="77777777" w:rsidR="00B51A89" w:rsidRDefault="00B51A89" w:rsidP="00B51A89">
      <w:pPr>
        <w:pStyle w:val="af9"/>
      </w:pPr>
      <w:r>
        <w:t xml:space="preserve">    setitimer(ITIMER_REAL, timer, NULL);</w:t>
      </w:r>
    </w:p>
    <w:p w14:paraId="7CB83363" w14:textId="77777777" w:rsidR="00B51A89" w:rsidRDefault="00B51A89" w:rsidP="00B51A89">
      <w:pPr>
        <w:pStyle w:val="af9"/>
      </w:pPr>
      <w:r>
        <w:t>}</w:t>
      </w:r>
    </w:p>
    <w:p w14:paraId="419851A1" w14:textId="77777777" w:rsidR="00B51A89" w:rsidRDefault="00B51A89" w:rsidP="00B51A89">
      <w:pPr>
        <w:pStyle w:val="af9"/>
      </w:pPr>
    </w:p>
    <w:p w14:paraId="0B80604A" w14:textId="77777777" w:rsidR="00B51A89" w:rsidRDefault="00B51A89" w:rsidP="00B51A89">
      <w:pPr>
        <w:pStyle w:val="af9"/>
      </w:pPr>
      <w:r>
        <w:t>struct sigaction CreateSAHandler(void* TimerHandler)</w:t>
      </w:r>
    </w:p>
    <w:p w14:paraId="56FA9F58" w14:textId="77777777" w:rsidR="00B51A89" w:rsidRDefault="00B51A89" w:rsidP="00B51A89">
      <w:pPr>
        <w:pStyle w:val="af9"/>
      </w:pPr>
      <w:r>
        <w:t>{</w:t>
      </w:r>
    </w:p>
    <w:p w14:paraId="67BFD01A" w14:textId="77777777" w:rsidR="00B51A89" w:rsidRDefault="00B51A89" w:rsidP="00B51A89">
      <w:pPr>
        <w:pStyle w:val="af9"/>
      </w:pPr>
      <w:r>
        <w:t xml:space="preserve">    struct sigaction sa;</w:t>
      </w:r>
    </w:p>
    <w:p w14:paraId="449F6D2E" w14:textId="77777777" w:rsidR="00B51A89" w:rsidRDefault="00B51A89" w:rsidP="00B51A89">
      <w:pPr>
        <w:pStyle w:val="af9"/>
      </w:pPr>
      <w:r>
        <w:t xml:space="preserve">    memset(&amp;sa, 0, sizeof(sa));</w:t>
      </w:r>
    </w:p>
    <w:p w14:paraId="1FB023E6" w14:textId="71FC4EE7" w:rsidR="00B51A89" w:rsidRPr="00B51A89" w:rsidRDefault="00B51A89" w:rsidP="00B51A89">
      <w:pPr>
        <w:pStyle w:val="afa"/>
        <w:rPr>
          <w:lang w:val="en-US"/>
        </w:rPr>
      </w:pPr>
      <w:r>
        <w:lastRenderedPageBreak/>
        <w:t>Окончание</w:t>
      </w:r>
      <w:r w:rsidRPr="00B51A89">
        <w:rPr>
          <w:lang w:val="en-US"/>
        </w:rPr>
        <w:t xml:space="preserve"> </w:t>
      </w:r>
      <w:r>
        <w:t>листинга</w:t>
      </w:r>
      <w:r w:rsidRPr="00B51A89">
        <w:rPr>
          <w:lang w:val="en-US"/>
        </w:rPr>
        <w:t xml:space="preserve"> </w:t>
      </w:r>
      <w:r>
        <w:rPr>
          <w:lang w:val="en-US"/>
        </w:rPr>
        <w:t>10</w:t>
      </w:r>
    </w:p>
    <w:p w14:paraId="332C6197" w14:textId="77777777" w:rsidR="00B51A89" w:rsidRDefault="00B51A89" w:rsidP="00B51A89">
      <w:pPr>
        <w:pStyle w:val="af9"/>
      </w:pPr>
      <w:r>
        <w:t xml:space="preserve">    sa.sa_handler = TimerHandler;</w:t>
      </w:r>
    </w:p>
    <w:p w14:paraId="48A8BC91" w14:textId="77777777" w:rsidR="00B51A89" w:rsidRDefault="00B51A89" w:rsidP="00B51A89">
      <w:pPr>
        <w:pStyle w:val="af9"/>
      </w:pPr>
      <w:r>
        <w:t xml:space="preserve">    return sa;</w:t>
      </w:r>
    </w:p>
    <w:p w14:paraId="540E340B" w14:textId="00DD9954" w:rsidR="00B51A89" w:rsidRPr="00B51A89" w:rsidRDefault="00B51A89" w:rsidP="00656692">
      <w:pPr>
        <w:pStyle w:val="af9"/>
        <w:rPr>
          <w:sz w:val="22"/>
          <w:lang w:val="ru-RU"/>
        </w:rPr>
      </w:pPr>
      <w:r>
        <w:t>}</w:t>
      </w:r>
    </w:p>
    <w:p w14:paraId="101885CB" w14:textId="17C80E32" w:rsidR="005F0866" w:rsidRDefault="00DE2B3E" w:rsidP="005F0866">
      <w:pPr>
        <w:pStyle w:val="a0"/>
        <w:rPr>
          <w:lang w:val="ru-RU"/>
        </w:rPr>
      </w:pPr>
      <w:r>
        <w:rPr>
          <w:lang w:val="ru-RU"/>
        </w:rPr>
        <w:t xml:space="preserve">Содержимое </w:t>
      </w:r>
      <w:r w:rsidR="00B51A89">
        <w:rPr>
          <w:lang w:val="ru-RU"/>
        </w:rPr>
        <w:t>файла</w:t>
      </w:r>
      <w:r w:rsidR="00DE55E8">
        <w:rPr>
          <w:lang w:val="ru-RU"/>
        </w:rPr>
        <w:t xml:space="preserve"> </w:t>
      </w:r>
      <w:r w:rsidR="00DE55E8">
        <w:t>configure</w:t>
      </w:r>
      <w:r w:rsidR="00B51A89">
        <w:t>.ac</w:t>
      </w:r>
    </w:p>
    <w:p w14:paraId="7B2E9B01" w14:textId="5C310BB9" w:rsidR="00F27F6B" w:rsidRDefault="00DE2B3E" w:rsidP="00DE2B3E">
      <w:pPr>
        <w:spacing w:after="240"/>
      </w:pPr>
      <w:r>
        <w:t>На следующем листинге приведено</w:t>
      </w:r>
      <w:r w:rsidR="00DE55E8" w:rsidRPr="00DE55E8">
        <w:t xml:space="preserve"> </w:t>
      </w:r>
      <w:r w:rsidR="00DE55E8">
        <w:t xml:space="preserve">содержимое скрипта </w:t>
      </w:r>
      <w:r w:rsidR="00DE55E8">
        <w:rPr>
          <w:lang w:val="en-US"/>
        </w:rPr>
        <w:t>configure</w:t>
      </w:r>
      <w:r w:rsidRPr="00DE2B3E">
        <w:t>.</w:t>
      </w:r>
    </w:p>
    <w:p w14:paraId="185811EE" w14:textId="000954AB" w:rsidR="00DE2B3E" w:rsidRPr="00B51A89" w:rsidRDefault="00DE2B3E" w:rsidP="00DE2B3E">
      <w:pPr>
        <w:spacing w:before="240"/>
        <w:ind w:firstLine="0"/>
        <w:rPr>
          <w:lang w:eastAsia="en-US"/>
        </w:rPr>
      </w:pPr>
      <w:r>
        <w:rPr>
          <w:lang w:eastAsia="en-US"/>
        </w:rPr>
        <w:t>Листинг</w:t>
      </w:r>
      <w:r w:rsidRPr="00B51A89">
        <w:rPr>
          <w:lang w:eastAsia="en-US"/>
        </w:rPr>
        <w:t xml:space="preserve"> </w:t>
      </w:r>
      <w:r w:rsidR="00B51A89" w:rsidRPr="00B51A89">
        <w:rPr>
          <w:lang w:eastAsia="en-US"/>
        </w:rPr>
        <w:t>11</w:t>
      </w:r>
      <w:r w:rsidRPr="00B51A89">
        <w:rPr>
          <w:lang w:eastAsia="en-US"/>
        </w:rPr>
        <w:t xml:space="preserve"> – </w:t>
      </w:r>
      <w:r>
        <w:rPr>
          <w:lang w:eastAsia="en-US"/>
        </w:rPr>
        <w:t>Код</w:t>
      </w:r>
      <w:r w:rsidRPr="00B51A89">
        <w:rPr>
          <w:lang w:eastAsia="en-US"/>
        </w:rPr>
        <w:t xml:space="preserve"> </w:t>
      </w:r>
      <w:r>
        <w:rPr>
          <w:lang w:eastAsia="en-US"/>
        </w:rPr>
        <w:t>в</w:t>
      </w:r>
      <w:r w:rsidRPr="00B51A89">
        <w:rPr>
          <w:lang w:eastAsia="en-US"/>
        </w:rPr>
        <w:t xml:space="preserve"> </w:t>
      </w:r>
      <w:r>
        <w:rPr>
          <w:lang w:eastAsia="en-US"/>
        </w:rPr>
        <w:t>файле</w:t>
      </w:r>
      <w:r w:rsidRPr="00B51A89">
        <w:rPr>
          <w:lang w:eastAsia="en-US"/>
        </w:rPr>
        <w:t xml:space="preserve"> </w:t>
      </w:r>
      <w:r w:rsidR="00DE55E8">
        <w:rPr>
          <w:lang w:val="en-US" w:eastAsia="en-US"/>
        </w:rPr>
        <w:t>configure</w:t>
      </w:r>
      <w:r w:rsidR="00B51A89" w:rsidRPr="00B51A89">
        <w:rPr>
          <w:lang w:eastAsia="en-US"/>
        </w:rPr>
        <w:t>.</w:t>
      </w:r>
      <w:r w:rsidR="00B51A89">
        <w:rPr>
          <w:lang w:val="en-US" w:eastAsia="en-US"/>
        </w:rPr>
        <w:t>ac</w:t>
      </w:r>
    </w:p>
    <w:p w14:paraId="46F4C917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#                                               -*- Autoconf -*-</w:t>
      </w:r>
    </w:p>
    <w:p w14:paraId="37D349A1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# Process this file with autoconf to produce a configure script.</w:t>
      </w:r>
    </w:p>
    <w:p w14:paraId="3FBC69E6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3A37702D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AC_PREREQ([2.69])</w:t>
      </w:r>
    </w:p>
    <w:p w14:paraId="7BD73D18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AC_INIT([FULL-PACKAGE-NAME], [VERSION], [BUG-REPORT-ADDRESS])</w:t>
      </w:r>
    </w:p>
    <w:p w14:paraId="0B4FBE41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AC_CONFIG_SRCDIR([task14.c])</w:t>
      </w:r>
    </w:p>
    <w:p w14:paraId="0D4272E5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AC_CONFIG_HEADERS([config.h])</w:t>
      </w:r>
    </w:p>
    <w:p w14:paraId="493E8645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EB1DF0D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# Checks for programs.</w:t>
      </w:r>
    </w:p>
    <w:p w14:paraId="08C6FBB3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AC_PROG_CC</w:t>
      </w:r>
    </w:p>
    <w:p w14:paraId="54B2ACCF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59C7689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# Checks for libraries.</w:t>
      </w:r>
    </w:p>
    <w:p w14:paraId="3E7C50D8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# FIXME: Replace `main' with a function in `-lm':</w:t>
      </w:r>
    </w:p>
    <w:p w14:paraId="42363799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AC_CHECK_LIB([m], [main])</w:t>
      </w:r>
    </w:p>
    <w:p w14:paraId="34FFCD36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54706848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# Checks for header files.</w:t>
      </w:r>
    </w:p>
    <w:p w14:paraId="775D7FEC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AC_CHECK_HEADERS([fcntl.h inttypes.h netinet/in.h stdlib.h string.h sys/socket.h sys/time.h unistd.h])</w:t>
      </w:r>
    </w:p>
    <w:p w14:paraId="590184E8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2A54A202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# Checks for typedefs, structures, and compiler characteristics.</w:t>
      </w:r>
    </w:p>
    <w:p w14:paraId="0BD7E585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AC_CHECK_HEADER_STDBOOL</w:t>
      </w:r>
    </w:p>
    <w:p w14:paraId="748CDB08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AC_TYPE_INT8_T</w:t>
      </w:r>
    </w:p>
    <w:p w14:paraId="5ABBB931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AC_TYPE_SIZE_T</w:t>
      </w:r>
    </w:p>
    <w:p w14:paraId="6EBC6D3B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4DB767DE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# Checks for library functions.</w:t>
      </w:r>
    </w:p>
    <w:p w14:paraId="10189E2C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AC_FUNC_MALLOC</w:t>
      </w:r>
    </w:p>
    <w:p w14:paraId="1B78AE64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AC_CHECK_FUNCS([bzero memset socket])</w:t>
      </w:r>
    </w:p>
    <w:p w14:paraId="7FC6F2D6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E5F0B02" w14:textId="77777777" w:rsidR="00B51A89" w:rsidRP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AC_CONFIG_FILES([Makefile])</w:t>
      </w:r>
    </w:p>
    <w:p w14:paraId="6A3E303B" w14:textId="77777777" w:rsid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B51A89">
        <w:rPr>
          <w:rFonts w:ascii="Courier New" w:eastAsiaTheme="minorHAnsi" w:hAnsi="Courier New"/>
          <w:sz w:val="20"/>
          <w:szCs w:val="20"/>
          <w:lang w:val="en-US" w:eastAsia="en-US"/>
        </w:rPr>
        <w:t>AC_OUTPUT</w:t>
      </w:r>
    </w:p>
    <w:p w14:paraId="51A44805" w14:textId="77777777" w:rsid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0F0DDA6A" w14:textId="77777777" w:rsid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640665E8" w14:textId="77777777" w:rsidR="00B51A89" w:rsidRDefault="00B51A89" w:rsidP="00B51A89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5B6A850" w14:textId="0F1077C4" w:rsidR="00DE2B3E" w:rsidRDefault="00DE2B3E" w:rsidP="00DE2B3E">
      <w:pPr>
        <w:pStyle w:val="a0"/>
        <w:rPr>
          <w:shd w:val="clear" w:color="auto" w:fill="FFFFFF"/>
          <w:lang w:val="ru-RU"/>
        </w:rPr>
      </w:pPr>
      <w:r w:rsidRPr="00DE2B3E">
        <w:rPr>
          <w:shd w:val="clear" w:color="auto" w:fill="FFFFFF"/>
          <w:lang w:val="ru-RU"/>
        </w:rPr>
        <w:lastRenderedPageBreak/>
        <w:t>Тестовые примеры работы программ</w:t>
      </w:r>
    </w:p>
    <w:p w14:paraId="05CF437E" w14:textId="56C94495" w:rsidR="00DE2B3E" w:rsidRDefault="00DE2B3E" w:rsidP="00DE2B3E">
      <w:r>
        <w:t>Далее на рисунках приведены тестовые примеры работы программы</w:t>
      </w:r>
      <w:r w:rsidR="006064AD">
        <w:t>.</w:t>
      </w:r>
    </w:p>
    <w:p w14:paraId="296EE2D6" w14:textId="77777777" w:rsidR="006064AD" w:rsidRPr="00407F09" w:rsidRDefault="006064AD" w:rsidP="00F27F6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</w:rPr>
      </w:pPr>
    </w:p>
    <w:p w14:paraId="1E446EDE" w14:textId="57E93A50" w:rsidR="00F27F6B" w:rsidRDefault="00F27F6B" w:rsidP="006064AD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4DD9D82D" wp14:editId="4E1605E6">
            <wp:extent cx="6100471" cy="316462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544" cy="3174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A07DE" w14:textId="4D4D5098" w:rsidR="00804B92" w:rsidRDefault="00F27F6B" w:rsidP="002D7D2A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1 – </w:t>
      </w:r>
      <w:r w:rsidR="000D3B08">
        <w:rPr>
          <w:szCs w:val="28"/>
          <w:shd w:val="clear" w:color="auto" w:fill="FFFFFF"/>
        </w:rPr>
        <w:t>Запуск клиента</w:t>
      </w:r>
    </w:p>
    <w:p w14:paraId="1EC318FF" w14:textId="77777777" w:rsidR="002D7D2A" w:rsidRPr="002D7D2A" w:rsidRDefault="002D7D2A" w:rsidP="002D7D2A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372CAB36" w14:textId="77777777" w:rsidR="00100D4B" w:rsidRDefault="00100D4B" w:rsidP="00100D4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6E9D6C80" wp14:editId="2373E173">
            <wp:extent cx="6225739" cy="3229601"/>
            <wp:effectExtent l="0" t="0" r="381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5739" cy="3229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9913C" w14:textId="4CC41D92" w:rsidR="00C773D8" w:rsidRPr="006064AD" w:rsidRDefault="00100D4B" w:rsidP="00804B92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  <w:lang w:val="en-US"/>
        </w:rPr>
      </w:pPr>
      <w:r>
        <w:rPr>
          <w:szCs w:val="28"/>
          <w:shd w:val="clear" w:color="auto" w:fill="FFFFFF"/>
        </w:rPr>
        <w:t xml:space="preserve">Рисунок 2 </w:t>
      </w:r>
      <w:r w:rsidR="00CD15EE">
        <w:rPr>
          <w:szCs w:val="28"/>
          <w:shd w:val="clear" w:color="auto" w:fill="FFFFFF"/>
        </w:rPr>
        <w:t xml:space="preserve">– </w:t>
      </w:r>
      <w:r w:rsidR="000D3B08">
        <w:rPr>
          <w:szCs w:val="28"/>
          <w:shd w:val="clear" w:color="auto" w:fill="FFFFFF"/>
        </w:rPr>
        <w:t>Реакция сервера</w:t>
      </w:r>
    </w:p>
    <w:p w14:paraId="6E3E6CE7" w14:textId="77777777" w:rsidR="00E43F13" w:rsidRPr="002D7D2A" w:rsidRDefault="00E43F13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6BE4D40C" w14:textId="77777777" w:rsidR="00E43F13" w:rsidRDefault="00E43F13" w:rsidP="00E43F13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756BF0E2" wp14:editId="7AEDB279">
            <wp:extent cx="5870551" cy="3045349"/>
            <wp:effectExtent l="0" t="0" r="0" b="317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9523" cy="3055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7D38F" w14:textId="2A19B28F" w:rsidR="00E43F13" w:rsidRDefault="00E43F13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Pr="00E43F13">
        <w:rPr>
          <w:szCs w:val="28"/>
          <w:shd w:val="clear" w:color="auto" w:fill="FFFFFF"/>
        </w:rPr>
        <w:t>3</w:t>
      </w:r>
      <w:r>
        <w:rPr>
          <w:szCs w:val="28"/>
          <w:shd w:val="clear" w:color="auto" w:fill="FFFFFF"/>
        </w:rPr>
        <w:t xml:space="preserve"> – </w:t>
      </w:r>
      <w:r w:rsidR="000D3B08">
        <w:rPr>
          <w:szCs w:val="28"/>
          <w:shd w:val="clear" w:color="auto" w:fill="FFFFFF"/>
        </w:rPr>
        <w:t>Запуск клиента с неверным портом</w:t>
      </w:r>
    </w:p>
    <w:p w14:paraId="36E3DB89" w14:textId="77777777" w:rsidR="000D3B08" w:rsidRPr="000D3B08" w:rsidRDefault="000D3B08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1A0C2121" w14:textId="77777777" w:rsidR="00CD15EE" w:rsidRDefault="00CD15EE" w:rsidP="00CD15EE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190A7CD3" wp14:editId="75F50762">
            <wp:extent cx="6238422" cy="3236181"/>
            <wp:effectExtent l="0" t="0" r="0" b="254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4826" cy="3239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FB75E" w14:textId="51EA4B7A" w:rsidR="00CD15EE" w:rsidRPr="00407F09" w:rsidRDefault="00CD15EE" w:rsidP="00CD15EE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4 – </w:t>
      </w:r>
      <w:r w:rsidR="000D3B08">
        <w:rPr>
          <w:szCs w:val="28"/>
          <w:shd w:val="clear" w:color="auto" w:fill="FFFFFF"/>
        </w:rPr>
        <w:t>Реакция сервера (отсутствует)</w:t>
      </w:r>
    </w:p>
    <w:p w14:paraId="08936812" w14:textId="77777777" w:rsidR="00CD15EE" w:rsidRPr="00804B92" w:rsidRDefault="00CD15EE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2F0E6CCD" w14:textId="77777777" w:rsidR="00812818" w:rsidRDefault="00812818" w:rsidP="00812818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3FB8EEAA" wp14:editId="6376D77E">
            <wp:extent cx="6161782" cy="3196424"/>
            <wp:effectExtent l="0" t="0" r="0" b="444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0927" cy="3201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0C40C" w14:textId="71DAA275" w:rsidR="00812818" w:rsidRPr="00804B92" w:rsidRDefault="00812818" w:rsidP="00812818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5 – </w:t>
      </w:r>
      <w:r w:rsidR="006064AD">
        <w:rPr>
          <w:szCs w:val="28"/>
          <w:shd w:val="clear" w:color="auto" w:fill="FFFFFF"/>
        </w:rPr>
        <w:t xml:space="preserve">Попытки </w:t>
      </w:r>
      <w:r w:rsidR="00030D3E">
        <w:rPr>
          <w:szCs w:val="28"/>
          <w:shd w:val="clear" w:color="auto" w:fill="FFFFFF"/>
        </w:rPr>
        <w:t xml:space="preserve">ввода </w:t>
      </w:r>
      <w:r w:rsidR="000D3B08">
        <w:rPr>
          <w:szCs w:val="28"/>
          <w:shd w:val="clear" w:color="auto" w:fill="FFFFFF"/>
        </w:rPr>
        <w:t>неверны</w:t>
      </w:r>
      <w:r w:rsidR="00030D3E">
        <w:rPr>
          <w:szCs w:val="28"/>
          <w:shd w:val="clear" w:color="auto" w:fill="FFFFFF"/>
        </w:rPr>
        <w:t>х</w:t>
      </w:r>
      <w:r w:rsidR="000D3B08">
        <w:rPr>
          <w:szCs w:val="28"/>
          <w:shd w:val="clear" w:color="auto" w:fill="FFFFFF"/>
        </w:rPr>
        <w:t xml:space="preserve"> </w:t>
      </w:r>
      <w:r w:rsidR="00030D3E">
        <w:rPr>
          <w:szCs w:val="28"/>
          <w:shd w:val="clear" w:color="auto" w:fill="FFFFFF"/>
        </w:rPr>
        <w:t>данных</w:t>
      </w:r>
    </w:p>
    <w:p w14:paraId="1C1DD674" w14:textId="77777777" w:rsidR="00812818" w:rsidRPr="00804B92" w:rsidRDefault="00812818" w:rsidP="00812818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109F3BE6" w14:textId="77777777" w:rsidR="006064AD" w:rsidRDefault="006064AD" w:rsidP="006064AD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1F996EE1" wp14:editId="7E3D316E">
            <wp:extent cx="6039161" cy="3132814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1735" cy="3134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9B109" w14:textId="6980B740" w:rsidR="006064AD" w:rsidRPr="000D3B08" w:rsidRDefault="006064AD" w:rsidP="006064AD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="00813863">
        <w:rPr>
          <w:szCs w:val="28"/>
          <w:shd w:val="clear" w:color="auto" w:fill="FFFFFF"/>
        </w:rPr>
        <w:t>6</w:t>
      </w:r>
      <w:r>
        <w:rPr>
          <w:szCs w:val="28"/>
          <w:shd w:val="clear" w:color="auto" w:fill="FFFFFF"/>
        </w:rPr>
        <w:t xml:space="preserve"> – </w:t>
      </w:r>
      <w:r w:rsidR="000D3B08">
        <w:rPr>
          <w:szCs w:val="28"/>
          <w:shd w:val="clear" w:color="auto" w:fill="FFFFFF"/>
        </w:rPr>
        <w:t xml:space="preserve">Реакция сервера на ввод </w:t>
      </w:r>
      <w:r w:rsidR="000D3B08">
        <w:rPr>
          <w:szCs w:val="28"/>
          <w:shd w:val="clear" w:color="auto" w:fill="FFFFFF"/>
          <w:lang w:val="en-US"/>
        </w:rPr>
        <w:t>Ctrl</w:t>
      </w:r>
      <w:r w:rsidR="000D3B08" w:rsidRPr="000D3B08">
        <w:rPr>
          <w:szCs w:val="28"/>
          <w:shd w:val="clear" w:color="auto" w:fill="FFFFFF"/>
        </w:rPr>
        <w:t xml:space="preserve"> + </w:t>
      </w:r>
      <w:r w:rsidR="000D3B08">
        <w:rPr>
          <w:szCs w:val="28"/>
          <w:shd w:val="clear" w:color="auto" w:fill="FFFFFF"/>
          <w:lang w:val="en-US"/>
        </w:rPr>
        <w:t>C</w:t>
      </w:r>
    </w:p>
    <w:p w14:paraId="0A833B46" w14:textId="77777777" w:rsidR="000D3B08" w:rsidRDefault="000D3B08" w:rsidP="000D3B08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0CE6F25C" wp14:editId="1F891BE0">
            <wp:extent cx="5927744" cy="2735248"/>
            <wp:effectExtent l="0" t="0" r="0" b="825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094" cy="2741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5A3BA" w14:textId="5C3E0940" w:rsidR="000D3B08" w:rsidRDefault="000D3B08" w:rsidP="000D3B08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Pr="000D3B08">
        <w:rPr>
          <w:szCs w:val="28"/>
          <w:shd w:val="clear" w:color="auto" w:fill="FFFFFF"/>
        </w:rPr>
        <w:t>7</w:t>
      </w:r>
      <w:r>
        <w:rPr>
          <w:szCs w:val="28"/>
          <w:shd w:val="clear" w:color="auto" w:fill="FFFFFF"/>
        </w:rPr>
        <w:t xml:space="preserve"> –</w:t>
      </w:r>
      <w:r w:rsidRPr="000D3B08">
        <w:rPr>
          <w:szCs w:val="28"/>
          <w:shd w:val="clear" w:color="auto" w:fill="FFFFFF"/>
        </w:rPr>
        <w:t xml:space="preserve"> </w:t>
      </w:r>
      <w:r>
        <w:rPr>
          <w:szCs w:val="28"/>
          <w:shd w:val="clear" w:color="auto" w:fill="FFFFFF"/>
        </w:rPr>
        <w:t xml:space="preserve">Попытка запуска сервера с указанием </w:t>
      </w:r>
      <w:r w:rsidRPr="000D3B08">
        <w:rPr>
          <w:szCs w:val="28"/>
          <w:shd w:val="clear" w:color="auto" w:fill="FFFFFF"/>
        </w:rPr>
        <w:t>“</w:t>
      </w:r>
      <w:r>
        <w:rPr>
          <w:szCs w:val="28"/>
          <w:shd w:val="clear" w:color="auto" w:fill="FFFFFF"/>
        </w:rPr>
        <w:t>плохого</w:t>
      </w:r>
      <w:r w:rsidRPr="000D3B08">
        <w:rPr>
          <w:szCs w:val="28"/>
          <w:shd w:val="clear" w:color="auto" w:fill="FFFFFF"/>
        </w:rPr>
        <w:t>”</w:t>
      </w:r>
      <w:r>
        <w:rPr>
          <w:szCs w:val="28"/>
          <w:shd w:val="clear" w:color="auto" w:fill="FFFFFF"/>
        </w:rPr>
        <w:t xml:space="preserve"> порта</w:t>
      </w:r>
    </w:p>
    <w:p w14:paraId="52F5C2E7" w14:textId="77777777" w:rsidR="000D3B08" w:rsidRPr="000D3B08" w:rsidRDefault="000D3B08" w:rsidP="000D3B08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57613B3C" w14:textId="77777777" w:rsidR="000D3B08" w:rsidRPr="00656692" w:rsidRDefault="000D3B08">
      <w:pPr>
        <w:spacing w:after="160" w:line="259" w:lineRule="auto"/>
        <w:ind w:firstLine="0"/>
        <w:contextualSpacing w:val="0"/>
        <w:jc w:val="left"/>
        <w:rPr>
          <w:rFonts w:eastAsia="Yu Mincho"/>
          <w:shd w:val="clear" w:color="auto" w:fill="FFFFFF"/>
        </w:rPr>
      </w:pPr>
      <w:r w:rsidRPr="00656692">
        <w:rPr>
          <w:rFonts w:eastAsia="Yu Mincho"/>
          <w:shd w:val="clear" w:color="auto" w:fill="FFFFFF"/>
        </w:rPr>
        <w:br w:type="page"/>
      </w:r>
    </w:p>
    <w:p w14:paraId="0D307F8F" w14:textId="3942EBEA" w:rsidR="000D3B08" w:rsidRDefault="000D3B08" w:rsidP="000D3B08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73E07D01" wp14:editId="1A47D3B7">
            <wp:extent cx="6013906" cy="2775005"/>
            <wp:effectExtent l="0" t="0" r="6350" b="635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7649" cy="2776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A55F6" w14:textId="229B8E5F" w:rsidR="000D3B08" w:rsidRDefault="000D3B08" w:rsidP="000D3B08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>Рисунок 8 –</w:t>
      </w:r>
      <w:r w:rsidRPr="000D3B08">
        <w:rPr>
          <w:szCs w:val="28"/>
          <w:shd w:val="clear" w:color="auto" w:fill="FFFFFF"/>
        </w:rPr>
        <w:t xml:space="preserve"> </w:t>
      </w:r>
      <w:r>
        <w:rPr>
          <w:szCs w:val="28"/>
          <w:shd w:val="clear" w:color="auto" w:fill="FFFFFF"/>
        </w:rPr>
        <w:t>Запуск клиента</w:t>
      </w:r>
    </w:p>
    <w:p w14:paraId="44B1A1B6" w14:textId="77777777" w:rsidR="000D3B08" w:rsidRPr="000D3B08" w:rsidRDefault="000D3B08" w:rsidP="000D3B08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1FAA9511" w14:textId="77777777" w:rsidR="000D3B08" w:rsidRDefault="000D3B08">
      <w:pPr>
        <w:spacing w:after="160" w:line="259" w:lineRule="auto"/>
        <w:ind w:firstLine="0"/>
        <w:contextualSpacing w:val="0"/>
        <w:jc w:val="left"/>
        <w:rPr>
          <w:rFonts w:eastAsia="Yu Mincho"/>
          <w:shd w:val="clear" w:color="auto" w:fill="FFFFFF"/>
          <w:lang w:val="en-US"/>
        </w:rPr>
      </w:pPr>
      <w:r>
        <w:rPr>
          <w:rFonts w:eastAsia="Yu Mincho"/>
          <w:shd w:val="clear" w:color="auto" w:fill="FFFFFF"/>
          <w:lang w:val="en-US"/>
        </w:rPr>
        <w:br w:type="page"/>
      </w:r>
    </w:p>
    <w:p w14:paraId="06FED5C8" w14:textId="6D959CBB" w:rsidR="000D3B08" w:rsidRDefault="000D3B08" w:rsidP="000D3B08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5C64F808" wp14:editId="1BDD5B23">
            <wp:extent cx="5996674" cy="2767054"/>
            <wp:effectExtent l="0" t="0" r="444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9288" cy="276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5C137F" w14:textId="2F37D0F8" w:rsidR="000D3B08" w:rsidRPr="000D3B08" w:rsidRDefault="000D3B08" w:rsidP="000D3B08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>Рисунок 9 –</w:t>
      </w:r>
      <w:r w:rsidRPr="000D3B08">
        <w:rPr>
          <w:szCs w:val="28"/>
          <w:shd w:val="clear" w:color="auto" w:fill="FFFFFF"/>
        </w:rPr>
        <w:t xml:space="preserve"> </w:t>
      </w:r>
      <w:r>
        <w:rPr>
          <w:szCs w:val="28"/>
          <w:shd w:val="clear" w:color="auto" w:fill="FFFFFF"/>
        </w:rPr>
        <w:t>Реакция сервера</w:t>
      </w:r>
    </w:p>
    <w:p w14:paraId="07EEC669" w14:textId="3F05C6CB" w:rsidR="00E43F13" w:rsidRDefault="00E43F13" w:rsidP="00804B92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0ECC9E48" w14:textId="77777777" w:rsidR="00951DB3" w:rsidRDefault="00951DB3">
      <w:pPr>
        <w:spacing w:after="160" w:line="259" w:lineRule="auto"/>
        <w:ind w:firstLine="0"/>
        <w:contextualSpacing w:val="0"/>
        <w:jc w:val="left"/>
        <w:rPr>
          <w:rFonts w:eastAsia="Yu Mincho"/>
          <w:shd w:val="clear" w:color="auto" w:fill="FFFFFF"/>
          <w:lang w:val="en-US"/>
        </w:rPr>
      </w:pPr>
      <w:r>
        <w:rPr>
          <w:rFonts w:eastAsia="Yu Mincho"/>
          <w:shd w:val="clear" w:color="auto" w:fill="FFFFFF"/>
          <w:lang w:val="en-US"/>
        </w:rPr>
        <w:br w:type="page"/>
      </w:r>
    </w:p>
    <w:p w14:paraId="5D62C396" w14:textId="792EADC0" w:rsidR="00951DB3" w:rsidRDefault="00951DB3" w:rsidP="00951DB3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7289A3C7" wp14:editId="6E5D229A">
            <wp:extent cx="5830520" cy="269038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0520" cy="2690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64389" w14:textId="1E4171DA" w:rsidR="00951DB3" w:rsidRPr="00951DB3" w:rsidRDefault="00951DB3" w:rsidP="00951DB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="00030D3E">
        <w:rPr>
          <w:szCs w:val="28"/>
          <w:shd w:val="clear" w:color="auto" w:fill="FFFFFF"/>
        </w:rPr>
        <w:t>10</w:t>
      </w:r>
      <w:r>
        <w:rPr>
          <w:szCs w:val="28"/>
          <w:shd w:val="clear" w:color="auto" w:fill="FFFFFF"/>
        </w:rPr>
        <w:t xml:space="preserve"> –</w:t>
      </w:r>
      <w:r w:rsidRPr="000D3B08">
        <w:rPr>
          <w:szCs w:val="28"/>
          <w:shd w:val="clear" w:color="auto" w:fill="FFFFFF"/>
        </w:rPr>
        <w:t xml:space="preserve"> </w:t>
      </w:r>
      <w:r>
        <w:rPr>
          <w:szCs w:val="28"/>
          <w:shd w:val="clear" w:color="auto" w:fill="FFFFFF"/>
        </w:rPr>
        <w:t xml:space="preserve">Запуск клиента с передачей неверного </w:t>
      </w:r>
      <w:r>
        <w:rPr>
          <w:szCs w:val="28"/>
          <w:shd w:val="clear" w:color="auto" w:fill="FFFFFF"/>
          <w:lang w:val="en-US"/>
        </w:rPr>
        <w:t>IP</w:t>
      </w:r>
      <w:r>
        <w:rPr>
          <w:szCs w:val="28"/>
          <w:shd w:val="clear" w:color="auto" w:fill="FFFFFF"/>
        </w:rPr>
        <w:t>-адреса сервера</w:t>
      </w:r>
    </w:p>
    <w:p w14:paraId="0A609F3C" w14:textId="77777777" w:rsidR="00951DB3" w:rsidRPr="00656692" w:rsidRDefault="00951DB3" w:rsidP="00951DB3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</w:rPr>
      </w:pPr>
    </w:p>
    <w:p w14:paraId="1C285EE0" w14:textId="18442C35" w:rsidR="00951DB3" w:rsidRDefault="00951DB3" w:rsidP="00951DB3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4F6C6653" wp14:editId="18FDBDF4">
            <wp:extent cx="5830519" cy="269038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0519" cy="2690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C76FD" w14:textId="596CE64C" w:rsidR="00951DB3" w:rsidRPr="00030D3E" w:rsidRDefault="00951DB3" w:rsidP="00951DB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  <w:lang w:val="en-US"/>
        </w:rPr>
      </w:pPr>
      <w:r>
        <w:rPr>
          <w:szCs w:val="28"/>
          <w:shd w:val="clear" w:color="auto" w:fill="FFFFFF"/>
        </w:rPr>
        <w:t>Рисунок 10 – Реакция сервера (отсутствует</w:t>
      </w:r>
      <w:r w:rsidR="00030D3E">
        <w:rPr>
          <w:szCs w:val="28"/>
          <w:shd w:val="clear" w:color="auto" w:fill="FFFFFF"/>
          <w:lang w:val="en-US"/>
        </w:rPr>
        <w:t>)</w:t>
      </w:r>
    </w:p>
    <w:p w14:paraId="5BA82A11" w14:textId="77777777" w:rsidR="00951DB3" w:rsidRPr="00813863" w:rsidRDefault="00951DB3" w:rsidP="00951DB3">
      <w:pPr>
        <w:pStyle w:val="ad"/>
        <w:ind w:left="0" w:firstLine="0"/>
        <w:contextualSpacing w:val="0"/>
        <w:rPr>
          <w:szCs w:val="28"/>
          <w:shd w:val="clear" w:color="auto" w:fill="FFFFFF"/>
        </w:rPr>
      </w:pPr>
    </w:p>
    <w:sectPr w:rsidR="00951DB3" w:rsidRPr="00813863" w:rsidSect="00FB324F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CAAC4" w14:textId="77777777" w:rsidR="005F4053" w:rsidRDefault="005F4053" w:rsidP="001103C9">
      <w:pPr>
        <w:spacing w:line="240" w:lineRule="auto"/>
      </w:pPr>
      <w:r>
        <w:separator/>
      </w:r>
    </w:p>
  </w:endnote>
  <w:endnote w:type="continuationSeparator" w:id="0">
    <w:p w14:paraId="27C31889" w14:textId="77777777" w:rsidR="005F4053" w:rsidRDefault="005F4053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70771" w14:textId="77777777" w:rsidR="00DE55E8" w:rsidRDefault="00DE55E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9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180F" w14:textId="77777777" w:rsidR="00DE55E8" w:rsidRDefault="00DE55E8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96ADC" w14:textId="77777777" w:rsidR="005F4053" w:rsidRDefault="005F4053" w:rsidP="001103C9">
      <w:pPr>
        <w:spacing w:line="240" w:lineRule="auto"/>
      </w:pPr>
      <w:r>
        <w:separator/>
      </w:r>
    </w:p>
  </w:footnote>
  <w:footnote w:type="continuationSeparator" w:id="0">
    <w:p w14:paraId="7AC03D0F" w14:textId="77777777" w:rsidR="005F4053" w:rsidRDefault="005F4053" w:rsidP="001103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6BA1B" w14:textId="77777777" w:rsidR="00DE55E8" w:rsidRDefault="00DE55E8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51239" w14:textId="77777777" w:rsidR="00DE55E8" w:rsidRDefault="00DE55E8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75CB5" w14:textId="77777777" w:rsidR="00DE55E8" w:rsidRDefault="00DE55E8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6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653F7E9A"/>
    <w:multiLevelType w:val="multilevel"/>
    <w:tmpl w:val="14F09400"/>
    <w:lvl w:ilvl="0">
      <w:start w:val="1"/>
      <w:numFmt w:val="decimal"/>
      <w:pStyle w:val="a0"/>
      <w:suff w:val="space"/>
      <w:lvlText w:val="%1"/>
      <w:lvlJc w:val="left"/>
      <w:pPr>
        <w:ind w:left="1001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7"/>
  </w:num>
  <w:num w:numId="5">
    <w:abstractNumId w:val="2"/>
  </w:num>
  <w:num w:numId="6">
    <w:abstractNumId w:val="8"/>
  </w:num>
  <w:num w:numId="7">
    <w:abstractNumId w:val="0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kPDWgAZiUxNLQAAAA=="/>
  </w:docVars>
  <w:rsids>
    <w:rsidRoot w:val="001F547D"/>
    <w:rsid w:val="00001138"/>
    <w:rsid w:val="00002D31"/>
    <w:rsid w:val="00022970"/>
    <w:rsid w:val="00030271"/>
    <w:rsid w:val="00030D3E"/>
    <w:rsid w:val="00032D74"/>
    <w:rsid w:val="000330B5"/>
    <w:rsid w:val="000376EA"/>
    <w:rsid w:val="00054AA0"/>
    <w:rsid w:val="000A350A"/>
    <w:rsid w:val="000B7063"/>
    <w:rsid w:val="000D3B08"/>
    <w:rsid w:val="000D5065"/>
    <w:rsid w:val="000E0AAF"/>
    <w:rsid w:val="000F29D0"/>
    <w:rsid w:val="000F5091"/>
    <w:rsid w:val="000F5BD2"/>
    <w:rsid w:val="00100D4B"/>
    <w:rsid w:val="001044D9"/>
    <w:rsid w:val="001103C9"/>
    <w:rsid w:val="00131604"/>
    <w:rsid w:val="0018712F"/>
    <w:rsid w:val="0019433D"/>
    <w:rsid w:val="001A42AB"/>
    <w:rsid w:val="001C51C1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B297E"/>
    <w:rsid w:val="002C1095"/>
    <w:rsid w:val="002D7D2A"/>
    <w:rsid w:val="002F6B99"/>
    <w:rsid w:val="00341959"/>
    <w:rsid w:val="00342755"/>
    <w:rsid w:val="0039239E"/>
    <w:rsid w:val="003B3DE5"/>
    <w:rsid w:val="003D0F45"/>
    <w:rsid w:val="003E30BD"/>
    <w:rsid w:val="00407F09"/>
    <w:rsid w:val="00437820"/>
    <w:rsid w:val="00445C8C"/>
    <w:rsid w:val="004552A6"/>
    <w:rsid w:val="00463AB8"/>
    <w:rsid w:val="0049215F"/>
    <w:rsid w:val="004B234E"/>
    <w:rsid w:val="00551DE3"/>
    <w:rsid w:val="0058068D"/>
    <w:rsid w:val="005806E2"/>
    <w:rsid w:val="005B6B36"/>
    <w:rsid w:val="005C1AC4"/>
    <w:rsid w:val="005E34F5"/>
    <w:rsid w:val="005E3DDA"/>
    <w:rsid w:val="005F0866"/>
    <w:rsid w:val="005F4053"/>
    <w:rsid w:val="005F4495"/>
    <w:rsid w:val="0060114D"/>
    <w:rsid w:val="006064AD"/>
    <w:rsid w:val="00631E59"/>
    <w:rsid w:val="0064059B"/>
    <w:rsid w:val="00656692"/>
    <w:rsid w:val="00672980"/>
    <w:rsid w:val="006730BA"/>
    <w:rsid w:val="006817C8"/>
    <w:rsid w:val="00686D94"/>
    <w:rsid w:val="006A4EF5"/>
    <w:rsid w:val="006E3C56"/>
    <w:rsid w:val="007A7FB9"/>
    <w:rsid w:val="007C42F3"/>
    <w:rsid w:val="007C52C5"/>
    <w:rsid w:val="007D70F6"/>
    <w:rsid w:val="007E4AAA"/>
    <w:rsid w:val="008024C8"/>
    <w:rsid w:val="00804313"/>
    <w:rsid w:val="00804B92"/>
    <w:rsid w:val="00811D18"/>
    <w:rsid w:val="00812818"/>
    <w:rsid w:val="00813863"/>
    <w:rsid w:val="00817F94"/>
    <w:rsid w:val="008265AC"/>
    <w:rsid w:val="0082748B"/>
    <w:rsid w:val="0086477F"/>
    <w:rsid w:val="008860BE"/>
    <w:rsid w:val="00897713"/>
    <w:rsid w:val="00905D6C"/>
    <w:rsid w:val="0093465F"/>
    <w:rsid w:val="00951DB3"/>
    <w:rsid w:val="00973E15"/>
    <w:rsid w:val="009741C9"/>
    <w:rsid w:val="0097798D"/>
    <w:rsid w:val="009A0151"/>
    <w:rsid w:val="009A5625"/>
    <w:rsid w:val="009B05D0"/>
    <w:rsid w:val="00A42C70"/>
    <w:rsid w:val="00A46D03"/>
    <w:rsid w:val="00A74DD5"/>
    <w:rsid w:val="00AB56FE"/>
    <w:rsid w:val="00AD5C19"/>
    <w:rsid w:val="00AE1284"/>
    <w:rsid w:val="00B01B5C"/>
    <w:rsid w:val="00B33FC5"/>
    <w:rsid w:val="00B51A89"/>
    <w:rsid w:val="00B70CCD"/>
    <w:rsid w:val="00B80C9B"/>
    <w:rsid w:val="00B921D2"/>
    <w:rsid w:val="00BD04AD"/>
    <w:rsid w:val="00C25B0E"/>
    <w:rsid w:val="00C31C24"/>
    <w:rsid w:val="00C41F02"/>
    <w:rsid w:val="00C773D8"/>
    <w:rsid w:val="00C93366"/>
    <w:rsid w:val="00C946CF"/>
    <w:rsid w:val="00CA085C"/>
    <w:rsid w:val="00CB699D"/>
    <w:rsid w:val="00CD15EE"/>
    <w:rsid w:val="00D3385F"/>
    <w:rsid w:val="00D4223D"/>
    <w:rsid w:val="00D56656"/>
    <w:rsid w:val="00D641A2"/>
    <w:rsid w:val="00D83C8B"/>
    <w:rsid w:val="00DB1DCF"/>
    <w:rsid w:val="00DB72E0"/>
    <w:rsid w:val="00DC66F8"/>
    <w:rsid w:val="00DD20E4"/>
    <w:rsid w:val="00DE2B3E"/>
    <w:rsid w:val="00DE55E8"/>
    <w:rsid w:val="00DE580A"/>
    <w:rsid w:val="00DF1928"/>
    <w:rsid w:val="00E04D9C"/>
    <w:rsid w:val="00E05224"/>
    <w:rsid w:val="00E12665"/>
    <w:rsid w:val="00E218DD"/>
    <w:rsid w:val="00E240D9"/>
    <w:rsid w:val="00E26046"/>
    <w:rsid w:val="00E43F13"/>
    <w:rsid w:val="00E6083F"/>
    <w:rsid w:val="00E85952"/>
    <w:rsid w:val="00E96700"/>
    <w:rsid w:val="00EB6182"/>
    <w:rsid w:val="00ED315A"/>
    <w:rsid w:val="00ED671E"/>
    <w:rsid w:val="00EE1F1B"/>
    <w:rsid w:val="00EE3A07"/>
    <w:rsid w:val="00F14095"/>
    <w:rsid w:val="00F27B86"/>
    <w:rsid w:val="00F27F6B"/>
    <w:rsid w:val="00F84D83"/>
    <w:rsid w:val="00FA7645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6">
    <w:name w:val="Table Grid"/>
    <w:basedOn w:val="a4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2"/>
    <w:link w:val="a8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3"/>
    <w:link w:val="a7"/>
    <w:uiPriority w:val="99"/>
    <w:rsid w:val="001103C9"/>
  </w:style>
  <w:style w:type="paragraph" w:styleId="a9">
    <w:name w:val="footer"/>
    <w:basedOn w:val="a2"/>
    <w:link w:val="aa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3"/>
    <w:link w:val="a9"/>
    <w:uiPriority w:val="99"/>
    <w:rsid w:val="001103C9"/>
  </w:style>
  <w:style w:type="paragraph" w:customStyle="1" w:styleId="a0">
    <w:name w:val="Заголовок первого уровня"/>
    <w:next w:val="a2"/>
    <w:link w:val="ab"/>
    <w:qFormat/>
    <w:rsid w:val="0020679B"/>
    <w:pPr>
      <w:numPr>
        <w:numId w:val="3"/>
      </w:numPr>
      <w:spacing w:before="240" w:after="240" w:line="360" w:lineRule="auto"/>
      <w:ind w:left="0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a2"/>
    <w:link w:val="ac"/>
    <w:qFormat/>
    <w:rsid w:val="0020679B"/>
    <w:pPr>
      <w:numPr>
        <w:ilvl w:val="1"/>
      </w:numPr>
      <w:spacing w:before="0"/>
    </w:pPr>
  </w:style>
  <w:style w:type="character" w:customStyle="1" w:styleId="ab">
    <w:name w:val="Заголовок первого уровня Знак"/>
    <w:basedOn w:val="a3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c">
    <w:name w:val="Заголовок ворого уровня Знак"/>
    <w:basedOn w:val="ab"/>
    <w:link w:val="a1"/>
    <w:rsid w:val="0020679B"/>
    <w:rPr>
      <w:rFonts w:ascii="Times New Roman" w:hAnsi="Times New Roman"/>
      <w:b/>
      <w:sz w:val="28"/>
      <w:lang w:val="en-US"/>
    </w:rPr>
  </w:style>
  <w:style w:type="paragraph" w:styleId="ad">
    <w:name w:val="List Paragraph"/>
    <w:basedOn w:val="a2"/>
    <w:uiPriority w:val="34"/>
    <w:qFormat/>
    <w:rsid w:val="00D4223D"/>
    <w:pPr>
      <w:ind w:left="720"/>
    </w:pPr>
  </w:style>
  <w:style w:type="paragraph" w:customStyle="1" w:styleId="Compact">
    <w:name w:val="Compact"/>
    <w:basedOn w:val="ae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e">
    <w:name w:val="Body Text"/>
    <w:basedOn w:val="a2"/>
    <w:link w:val="af"/>
    <w:uiPriority w:val="99"/>
    <w:semiHidden/>
    <w:unhideWhenUsed/>
    <w:rsid w:val="00293FAC"/>
    <w:pPr>
      <w:spacing w:after="120"/>
    </w:pPr>
  </w:style>
  <w:style w:type="character" w:customStyle="1" w:styleId="af">
    <w:name w:val="Основной текст Знак"/>
    <w:basedOn w:val="a3"/>
    <w:link w:val="ae"/>
    <w:uiPriority w:val="99"/>
    <w:semiHidden/>
    <w:rsid w:val="00293FAC"/>
    <w:rPr>
      <w:rFonts w:ascii="Times New Roman" w:hAnsi="Times New Roman"/>
      <w:sz w:val="28"/>
    </w:rPr>
  </w:style>
  <w:style w:type="character" w:styleId="af0">
    <w:name w:val="Placeholder Text"/>
    <w:basedOn w:val="a3"/>
    <w:uiPriority w:val="99"/>
    <w:semiHidden/>
    <w:rsid w:val="00ED671E"/>
    <w:rPr>
      <w:color w:val="808080"/>
    </w:rPr>
  </w:style>
  <w:style w:type="paragraph" w:styleId="af1">
    <w:name w:val="caption"/>
    <w:basedOn w:val="a2"/>
    <w:next w:val="a2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2">
    <w:name w:val="Подпись иллюстрации"/>
    <w:basedOn w:val="a2"/>
    <w:link w:val="af3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3">
    <w:name w:val="Подпись иллюстрации Знак"/>
    <w:basedOn w:val="a3"/>
    <w:link w:val="af2"/>
    <w:rsid w:val="008860BE"/>
    <w:rPr>
      <w:rFonts w:ascii="Times New Roman" w:hAnsi="Times New Roman"/>
      <w:noProof/>
      <w:sz w:val="28"/>
    </w:rPr>
  </w:style>
  <w:style w:type="character" w:styleId="af4">
    <w:name w:val="Hyperlink"/>
    <w:basedOn w:val="a3"/>
    <w:uiPriority w:val="99"/>
    <w:unhideWhenUsed/>
    <w:rsid w:val="0086477F"/>
    <w:rPr>
      <w:color w:val="0000FF"/>
      <w:u w:val="single"/>
    </w:rPr>
  </w:style>
  <w:style w:type="character" w:styleId="af5">
    <w:name w:val="Unresolved Mention"/>
    <w:basedOn w:val="a3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2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6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d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3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2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fa"/>
    <w:link w:val="afb"/>
    <w:qFormat/>
    <w:rsid w:val="00656692"/>
    <w:pPr>
      <w:spacing w:line="240" w:lineRule="atLeast"/>
    </w:pPr>
    <w:rPr>
      <w:rFonts w:ascii="Courier New" w:hAnsi="Courier New"/>
      <w:sz w:val="20"/>
      <w:szCs w:val="20"/>
      <w:lang w:val="en-US"/>
    </w:rPr>
  </w:style>
  <w:style w:type="character" w:customStyle="1" w:styleId="af8">
    <w:name w:val="Листинг Знак"/>
    <w:basedOn w:val="a3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b">
    <w:name w:val="Код Знак"/>
    <w:basedOn w:val="a3"/>
    <w:link w:val="af9"/>
    <w:rsid w:val="00656692"/>
    <w:rPr>
      <w:rFonts w:ascii="Courier New" w:eastAsiaTheme="minorHAnsi" w:hAnsi="Courier New"/>
      <w:sz w:val="20"/>
      <w:szCs w:val="20"/>
      <w:lang w:val="en-US" w:eastAsia="en-US"/>
    </w:rPr>
  </w:style>
  <w:style w:type="paragraph" w:customStyle="1" w:styleId="afa">
    <w:name w:val="Без отступа"/>
    <w:basedOn w:val="a2"/>
    <w:next w:val="a2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3"/>
    <w:link w:val="afa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43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77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7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7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4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8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1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1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7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7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1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9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7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4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30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0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3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0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1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0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3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8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3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6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7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1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2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8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0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0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1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6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24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18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7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2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2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9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1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6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5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33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74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6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9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5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2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9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4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3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7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4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5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1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3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8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0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1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9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4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0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8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2</Pages>
  <Words>2952</Words>
  <Characters>16828</Characters>
  <Application>Microsoft Office Word</Application>
  <DocSecurity>0</DocSecurity>
  <Lines>140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2</cp:revision>
  <cp:lastPrinted>2021-05-07T17:03:00Z</cp:lastPrinted>
  <dcterms:created xsi:type="dcterms:W3CDTF">2021-05-14T17:15:00Z</dcterms:created>
  <dcterms:modified xsi:type="dcterms:W3CDTF">2021-05-14T17:15:00Z</dcterms:modified>
</cp:coreProperties>
</file>